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85B844" w14:textId="77777777" w:rsidR="00B74C39" w:rsidRDefault="00B74C39" w:rsidP="00B74C39">
      <w:pPr>
        <w:spacing w:after="0"/>
        <w:jc w:val="center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0FC78B6D" wp14:editId="753C7BC8">
            <wp:simplePos x="460858" y="460858"/>
            <wp:positionH relativeFrom="column">
              <wp:align>left</wp:align>
            </wp:positionH>
            <wp:positionV relativeFrom="paragraph">
              <wp:align>top</wp:align>
            </wp:positionV>
            <wp:extent cx="1570703" cy="791693"/>
            <wp:effectExtent l="0" t="0" r="0" b="889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estern logo - full color - Copy.tif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0703" cy="79169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College of Business and Economics</w:t>
      </w:r>
    </w:p>
    <w:p w14:paraId="20FACB3E" w14:textId="65DF1FFD" w:rsidR="00A711DE" w:rsidRDefault="004815DA" w:rsidP="00B74C39">
      <w:pPr>
        <w:spacing w:after="0" w:line="240" w:lineRule="auto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C65A7C9" wp14:editId="52E294DF">
                <wp:simplePos x="0" y="0"/>
                <wp:positionH relativeFrom="column">
                  <wp:posOffset>4000500</wp:posOffset>
                </wp:positionH>
                <wp:positionV relativeFrom="paragraph">
                  <wp:posOffset>271577</wp:posOffset>
                </wp:positionV>
                <wp:extent cx="1143000" cy="457200"/>
                <wp:effectExtent l="0" t="0" r="19050" b="190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4572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558C13" w14:textId="77777777" w:rsidR="00726506" w:rsidRDefault="00726506" w:rsidP="004815DA">
                            <w:pPr>
                              <w:spacing w:after="0"/>
                              <w:jc w:val="center"/>
                              <w:rPr>
                                <w:sz w:val="20"/>
                              </w:rPr>
                            </w:pPr>
                            <w:r w:rsidRPr="00726506">
                              <w:rPr>
                                <w:sz w:val="20"/>
                              </w:rPr>
                              <w:t>Dean</w:t>
                            </w:r>
                          </w:p>
                          <w:p w14:paraId="7CEB8A51" w14:textId="228865D2" w:rsidR="001500F8" w:rsidRDefault="009F17E3" w:rsidP="004815DA">
                            <w:pPr>
                              <w:spacing w:after="0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Deanna Kenned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65A7C9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315pt;margin-top:21.4pt;width:90pt;height:36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" fillcolor="white [3201]" strokecolor="#4472c4 [3208]" strokeweight="1pt">
                <v:textbox>
                  <w:txbxContent>
                    <w:p w14:paraId="50558C13" w14:textId="77777777" w:rsidR="00726506" w:rsidRDefault="00726506" w:rsidP="004815DA">
                      <w:pPr>
                        <w:spacing w:after="0"/>
                        <w:jc w:val="center"/>
                        <w:rPr>
                          <w:sz w:val="20"/>
                        </w:rPr>
                      </w:pPr>
                      <w:r w:rsidRPr="00726506">
                        <w:rPr>
                          <w:sz w:val="20"/>
                        </w:rPr>
                        <w:t>Dean</w:t>
                      </w:r>
                    </w:p>
                    <w:p w14:paraId="7CEB8A51" w14:textId="228865D2" w:rsidR="001500F8" w:rsidRDefault="009F17E3" w:rsidP="004815DA">
                      <w:pPr>
                        <w:spacing w:after="0"/>
                        <w:jc w:val="center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Deanna Kennedy</w:t>
                      </w:r>
                    </w:p>
                  </w:txbxContent>
                </v:textbox>
              </v:shape>
            </w:pict>
          </mc:Fallback>
        </mc:AlternateContent>
      </w:r>
      <w:r w:rsidR="00B74C39">
        <w:t xml:space="preserve">Organization Chart for Academic year </w:t>
      </w:r>
      <w:r w:rsidR="00416B15">
        <w:t>202</w:t>
      </w:r>
      <w:r w:rsidR="00830868">
        <w:t>3</w:t>
      </w:r>
      <w:r w:rsidR="00416B15">
        <w:t>-2</w:t>
      </w:r>
      <w:r w:rsidR="00830868">
        <w:t>4</w:t>
      </w:r>
    </w:p>
    <w:p w14:paraId="5053C863" w14:textId="5868D9EA" w:rsidR="00A711DE" w:rsidRPr="00A711DE" w:rsidRDefault="00B11857" w:rsidP="00A711DE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F53A658" wp14:editId="67C15366">
                <wp:simplePos x="0" y="0"/>
                <wp:positionH relativeFrom="column">
                  <wp:posOffset>1941226</wp:posOffset>
                </wp:positionH>
                <wp:positionV relativeFrom="paragraph">
                  <wp:posOffset>155336</wp:posOffset>
                </wp:positionV>
                <wp:extent cx="1368425" cy="359764"/>
                <wp:effectExtent l="0" t="0" r="15875" b="889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8425" cy="359764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B17E95" w14:textId="2CB8F433" w:rsidR="004815DA" w:rsidRPr="00894FD0" w:rsidRDefault="004815DA" w:rsidP="00B11857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</w:rPr>
                            </w:pPr>
                            <w:r w:rsidRPr="00894FD0">
                              <w:rPr>
                                <w:sz w:val="16"/>
                              </w:rPr>
                              <w:t>Assoc</w:t>
                            </w:r>
                            <w:r w:rsidR="00C33B4F">
                              <w:rPr>
                                <w:sz w:val="16"/>
                              </w:rPr>
                              <w:t>iate</w:t>
                            </w:r>
                            <w:r w:rsidRPr="00894FD0">
                              <w:rPr>
                                <w:sz w:val="16"/>
                              </w:rPr>
                              <w:t xml:space="preserve"> Dean</w:t>
                            </w:r>
                          </w:p>
                          <w:p w14:paraId="1A51D94C" w14:textId="33FDA045" w:rsidR="004815DA" w:rsidRPr="00810F3B" w:rsidRDefault="00C33B4F" w:rsidP="00B11857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  <w:sz w:val="16"/>
                              </w:rPr>
                            </w:pPr>
                            <w:r>
                              <w:rPr>
                                <w:i/>
                                <w:sz w:val="16"/>
                              </w:rPr>
                              <w:t>Vaca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53A658" id="Text Box 6" o:spid="_x0000_s1027" type="#_x0000_t202" style="position:absolute;margin-left:152.85pt;margin-top:12.25pt;width:107.75pt;height:28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" fillcolor="white [3201]" strokecolor="#4472c4 [3208]" strokeweight="1pt">
                <v:textbox>
                  <w:txbxContent>
                    <w:p w14:paraId="1EB17E95" w14:textId="2CB8F433" w:rsidR="004815DA" w:rsidRPr="00894FD0" w:rsidRDefault="004815DA" w:rsidP="00B11857">
                      <w:pPr>
                        <w:spacing w:after="0" w:line="240" w:lineRule="auto"/>
                        <w:jc w:val="center"/>
                        <w:rPr>
                          <w:sz w:val="16"/>
                        </w:rPr>
                      </w:pPr>
                      <w:r w:rsidRPr="00894FD0">
                        <w:rPr>
                          <w:sz w:val="16"/>
                        </w:rPr>
                        <w:t>Assoc</w:t>
                      </w:r>
                      <w:r w:rsidR="00C33B4F">
                        <w:rPr>
                          <w:sz w:val="16"/>
                        </w:rPr>
                        <w:t>iate</w:t>
                      </w:r>
                      <w:r w:rsidRPr="00894FD0">
                        <w:rPr>
                          <w:sz w:val="16"/>
                        </w:rPr>
                        <w:t xml:space="preserve"> Dean</w:t>
                      </w:r>
                    </w:p>
                    <w:p w14:paraId="1A51D94C" w14:textId="33FDA045" w:rsidR="004815DA" w:rsidRPr="00810F3B" w:rsidRDefault="00C33B4F" w:rsidP="00B11857">
                      <w:pPr>
                        <w:spacing w:after="0" w:line="240" w:lineRule="auto"/>
                        <w:jc w:val="center"/>
                        <w:rPr>
                          <w:i/>
                          <w:sz w:val="16"/>
                        </w:rPr>
                      </w:pPr>
                      <w:r>
                        <w:rPr>
                          <w:i/>
                          <w:sz w:val="16"/>
                        </w:rPr>
                        <w:t>Vacant</w:t>
                      </w:r>
                    </w:p>
                  </w:txbxContent>
                </v:textbox>
              </v:shape>
            </w:pict>
          </mc:Fallback>
        </mc:AlternateContent>
      </w:r>
      <w:r w:rsidR="00731EA9">
        <w:rPr>
          <w:noProof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59761A75" wp14:editId="2507686F">
                <wp:simplePos x="0" y="0"/>
                <wp:positionH relativeFrom="column">
                  <wp:posOffset>3310611</wp:posOffset>
                </wp:positionH>
                <wp:positionV relativeFrom="paragraph">
                  <wp:posOffset>253924</wp:posOffset>
                </wp:positionV>
                <wp:extent cx="686993" cy="0"/>
                <wp:effectExtent l="0" t="0" r="37465" b="19050"/>
                <wp:wrapNone/>
                <wp:docPr id="76" name="Straight Connector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6993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66BAABB" id="Straight Connector 76" o:spid="_x0000_s1026" style="position:absolute;z-index:25179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0.7pt,20pt" to="314.8pt,20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" strokecolor="#0070c0" strokeweight="1.5pt">
                <v:stroke joinstyle="miter"/>
              </v:line>
            </w:pict>
          </mc:Fallback>
        </mc:AlternateContent>
      </w:r>
      <w:r w:rsidR="0044370C">
        <w:rPr>
          <w:noProof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3526F264" wp14:editId="322DA9D7">
                <wp:simplePos x="0" y="0"/>
                <wp:positionH relativeFrom="column">
                  <wp:posOffset>5140757</wp:posOffset>
                </wp:positionH>
                <wp:positionV relativeFrom="paragraph">
                  <wp:posOffset>269723</wp:posOffset>
                </wp:positionV>
                <wp:extent cx="824789" cy="0"/>
                <wp:effectExtent l="0" t="0" r="33020" b="19050"/>
                <wp:wrapNone/>
                <wp:docPr id="75" name="Straight Connector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24789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04CEACF" id="Straight Connector 75" o:spid="_x0000_s1026" style="position:absolute;z-index:251798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04.8pt,21.25pt" to="469.75pt,2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" strokecolor="#0070c0" strokeweight="1.5pt">
                <v:stroke joinstyle="miter"/>
              </v:line>
            </w:pict>
          </mc:Fallback>
        </mc:AlternateContent>
      </w:r>
      <w:r w:rsidR="000B3398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CD969D6" wp14:editId="5BBDEA37">
                <wp:simplePos x="0" y="0"/>
                <wp:positionH relativeFrom="column">
                  <wp:posOffset>5964504</wp:posOffset>
                </wp:positionH>
                <wp:positionV relativeFrom="paragraph">
                  <wp:posOffset>148133</wp:posOffset>
                </wp:positionV>
                <wp:extent cx="1378890" cy="233680"/>
                <wp:effectExtent l="0" t="0" r="12065" b="1397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8890" cy="23368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67F185" w14:textId="77777777" w:rsidR="00894FD0" w:rsidRPr="00894FD0" w:rsidRDefault="00716F06" w:rsidP="00894FD0">
                            <w:pPr>
                              <w:spacing w:after="0"/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College Administr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D969D6" id="Text Box 10" o:spid="_x0000_s1028" type="#_x0000_t202" style="position:absolute;margin-left:469.65pt;margin-top:11.65pt;width:108.55pt;height:18.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" fillcolor="white [3201]" strokecolor="#4472c4 [3208]" strokeweight="1pt">
                <v:textbox>
                  <w:txbxContent>
                    <w:p w14:paraId="0567F185" w14:textId="77777777" w:rsidR="00894FD0" w:rsidRPr="00894FD0" w:rsidRDefault="00716F06" w:rsidP="00894FD0">
                      <w:pPr>
                        <w:spacing w:after="0"/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College Administra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93B6704" w14:textId="7C00914E" w:rsidR="00A711DE" w:rsidRDefault="00C33B4F" w:rsidP="00A711DE">
      <w:r>
        <w:rPr>
          <w:noProof/>
        </w:rPr>
        <mc:AlternateContent>
          <mc:Choice Requires="wps">
            <w:drawing>
              <wp:anchor distT="0" distB="0" distL="114300" distR="114300" simplePos="0" relativeHeight="251872256" behindDoc="0" locked="0" layoutInCell="1" allowOverlap="1" wp14:anchorId="1FCF3805" wp14:editId="3099C851">
                <wp:simplePos x="0" y="0"/>
                <wp:positionH relativeFrom="column">
                  <wp:posOffset>2137621</wp:posOffset>
                </wp:positionH>
                <wp:positionV relativeFrom="paragraph">
                  <wp:posOffset>227753</wp:posOffset>
                </wp:positionV>
                <wp:extent cx="0" cy="745067"/>
                <wp:effectExtent l="12700" t="0" r="12700" b="17145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745067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0070C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059DAB" id="Straight Connector 12" o:spid="_x0000_s1026" style="position:absolute;flip:x;z-index:251872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8.3pt,17.95pt" to="168.3pt,76.6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" strokecolor="#0070c0" strokeweight="1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8880" behindDoc="0" locked="0" layoutInCell="1" allowOverlap="1" wp14:anchorId="278585A3" wp14:editId="7D9820C1">
                <wp:simplePos x="0" y="0"/>
                <wp:positionH relativeFrom="column">
                  <wp:posOffset>2258272</wp:posOffset>
                </wp:positionH>
                <wp:positionV relativeFrom="paragraph">
                  <wp:posOffset>281940</wp:posOffset>
                </wp:positionV>
                <wp:extent cx="1137285" cy="464695"/>
                <wp:effectExtent l="0" t="0" r="18415" b="18415"/>
                <wp:wrapNone/>
                <wp:docPr id="90" name="Text Box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7285" cy="46469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1CE86F" w14:textId="605340E7" w:rsidR="00525064" w:rsidRPr="00587C66" w:rsidRDefault="00525064" w:rsidP="00525064">
                            <w:pPr>
                              <w:spacing w:after="0"/>
                              <w:jc w:val="center"/>
                              <w:rPr>
                                <w:sz w:val="14"/>
                              </w:rPr>
                            </w:pPr>
                            <w:r w:rsidRPr="00587C66">
                              <w:rPr>
                                <w:sz w:val="14"/>
                              </w:rPr>
                              <w:t>Student Success Program Coordinator</w:t>
                            </w:r>
                          </w:p>
                          <w:p w14:paraId="74EDCE62" w14:textId="268F89AE" w:rsidR="00FF7AC8" w:rsidRPr="00CC489A" w:rsidRDefault="00587C66" w:rsidP="00525064">
                            <w:pPr>
                              <w:spacing w:after="0"/>
                              <w:jc w:val="center"/>
                              <w:rPr>
                                <w:i/>
                                <w:iCs/>
                                <w:sz w:val="14"/>
                              </w:rPr>
                            </w:pPr>
                            <w:r w:rsidRPr="00CC489A">
                              <w:rPr>
                                <w:i/>
                                <w:iCs/>
                                <w:sz w:val="14"/>
                              </w:rPr>
                              <w:t xml:space="preserve">Renee </w:t>
                            </w:r>
                            <w:proofErr w:type="spellStart"/>
                            <w:r w:rsidRPr="00CC489A">
                              <w:rPr>
                                <w:i/>
                                <w:iCs/>
                                <w:sz w:val="14"/>
                              </w:rPr>
                              <w:t>Gayden</w:t>
                            </w:r>
                            <w:proofErr w:type="spellEnd"/>
                          </w:p>
                          <w:p w14:paraId="4FC8ACA6" w14:textId="60942E93" w:rsidR="00FF7AC8" w:rsidRDefault="00FF7AC8" w:rsidP="00525064">
                            <w:pPr>
                              <w:spacing w:after="0"/>
                              <w:jc w:val="center"/>
                              <w:rPr>
                                <w:sz w:val="14"/>
                              </w:rPr>
                            </w:pPr>
                          </w:p>
                          <w:p w14:paraId="2FCBA82D" w14:textId="77777777" w:rsidR="00FF7AC8" w:rsidRDefault="00FF7AC8" w:rsidP="00525064">
                            <w:pPr>
                              <w:spacing w:after="0"/>
                              <w:jc w:val="center"/>
                              <w:rPr>
                                <w:sz w:val="14"/>
                              </w:rPr>
                            </w:pPr>
                          </w:p>
                          <w:p w14:paraId="290D9CE7" w14:textId="77777777" w:rsidR="00525064" w:rsidRPr="007A2F19" w:rsidRDefault="00525064" w:rsidP="00525064">
                            <w:pPr>
                              <w:spacing w:after="0"/>
                              <w:jc w:val="center"/>
                              <w:rPr>
                                <w:i/>
                                <w:sz w:val="14"/>
                              </w:rPr>
                            </w:pPr>
                            <w:r w:rsidRPr="007A2F19">
                              <w:rPr>
                                <w:i/>
                                <w:sz w:val="14"/>
                              </w:rPr>
                              <w:t>(</w:t>
                            </w:r>
                            <w:r>
                              <w:rPr>
                                <w:i/>
                                <w:sz w:val="14"/>
                              </w:rPr>
                              <w:t>Teri Hall</w:t>
                            </w:r>
                            <w:r w:rsidRPr="007A2F19">
                              <w:rPr>
                                <w:i/>
                                <w:sz w:val="14"/>
                              </w:rPr>
                              <w:t>)</w:t>
                            </w:r>
                          </w:p>
                          <w:p w14:paraId="0A4914B3" w14:textId="77777777" w:rsidR="00525064" w:rsidRPr="00A711DE" w:rsidRDefault="00525064" w:rsidP="00525064">
                            <w:pPr>
                              <w:spacing w:after="0"/>
                              <w:jc w:val="center"/>
                              <w:rPr>
                                <w:sz w:val="1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8585A3" id="Text Box 90" o:spid="_x0000_s1029" type="#_x0000_t202" style="position:absolute;margin-left:177.8pt;margin-top:22.2pt;width:89.55pt;height:36.6pt;z-index:251898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" fillcolor="white [3201]" strokecolor="#4472c4 [3208]" strokeweight="1pt">
                <v:textbox>
                  <w:txbxContent>
                    <w:p w14:paraId="0D1CE86F" w14:textId="605340E7" w:rsidR="00525064" w:rsidRPr="00587C66" w:rsidRDefault="00525064" w:rsidP="00525064">
                      <w:pPr>
                        <w:spacing w:after="0"/>
                        <w:jc w:val="center"/>
                        <w:rPr>
                          <w:sz w:val="14"/>
                        </w:rPr>
                      </w:pPr>
                      <w:r w:rsidRPr="00587C66">
                        <w:rPr>
                          <w:sz w:val="14"/>
                        </w:rPr>
                        <w:t>Student Success Program Coordinator</w:t>
                      </w:r>
                    </w:p>
                    <w:p w14:paraId="74EDCE62" w14:textId="268F89AE" w:rsidR="00FF7AC8" w:rsidRPr="00CC489A" w:rsidRDefault="00587C66" w:rsidP="00525064">
                      <w:pPr>
                        <w:spacing w:after="0"/>
                        <w:jc w:val="center"/>
                        <w:rPr>
                          <w:i/>
                          <w:iCs/>
                          <w:sz w:val="14"/>
                        </w:rPr>
                      </w:pPr>
                      <w:r w:rsidRPr="00CC489A">
                        <w:rPr>
                          <w:i/>
                          <w:iCs/>
                          <w:sz w:val="14"/>
                        </w:rPr>
                        <w:t xml:space="preserve">Renee </w:t>
                      </w:r>
                      <w:proofErr w:type="spellStart"/>
                      <w:r w:rsidRPr="00CC489A">
                        <w:rPr>
                          <w:i/>
                          <w:iCs/>
                          <w:sz w:val="14"/>
                        </w:rPr>
                        <w:t>Gayden</w:t>
                      </w:r>
                      <w:proofErr w:type="spellEnd"/>
                    </w:p>
                    <w:p w14:paraId="4FC8ACA6" w14:textId="60942E93" w:rsidR="00FF7AC8" w:rsidRDefault="00FF7AC8" w:rsidP="00525064">
                      <w:pPr>
                        <w:spacing w:after="0"/>
                        <w:jc w:val="center"/>
                        <w:rPr>
                          <w:sz w:val="14"/>
                        </w:rPr>
                      </w:pPr>
                    </w:p>
                    <w:p w14:paraId="2FCBA82D" w14:textId="77777777" w:rsidR="00FF7AC8" w:rsidRDefault="00FF7AC8" w:rsidP="00525064">
                      <w:pPr>
                        <w:spacing w:after="0"/>
                        <w:jc w:val="center"/>
                        <w:rPr>
                          <w:sz w:val="14"/>
                        </w:rPr>
                      </w:pPr>
                    </w:p>
                    <w:p w14:paraId="290D9CE7" w14:textId="77777777" w:rsidR="00525064" w:rsidRPr="007A2F19" w:rsidRDefault="00525064" w:rsidP="00525064">
                      <w:pPr>
                        <w:spacing w:after="0"/>
                        <w:jc w:val="center"/>
                        <w:rPr>
                          <w:i/>
                          <w:sz w:val="14"/>
                        </w:rPr>
                      </w:pPr>
                      <w:r w:rsidRPr="007A2F19">
                        <w:rPr>
                          <w:i/>
                          <w:sz w:val="14"/>
                        </w:rPr>
                        <w:t>(</w:t>
                      </w:r>
                      <w:r>
                        <w:rPr>
                          <w:i/>
                          <w:sz w:val="14"/>
                        </w:rPr>
                        <w:t>Teri Hall</w:t>
                      </w:r>
                      <w:r w:rsidRPr="007A2F19">
                        <w:rPr>
                          <w:i/>
                          <w:sz w:val="14"/>
                        </w:rPr>
                        <w:t>)</w:t>
                      </w:r>
                    </w:p>
                    <w:p w14:paraId="0A4914B3" w14:textId="77777777" w:rsidR="00525064" w:rsidRPr="00A711DE" w:rsidRDefault="00525064" w:rsidP="00525064">
                      <w:pPr>
                        <w:spacing w:after="0"/>
                        <w:jc w:val="center"/>
                        <w:rPr>
                          <w:sz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F47AF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2E3EEADA" wp14:editId="5CC5F9A6">
                <wp:simplePos x="0" y="0"/>
                <wp:positionH relativeFrom="column">
                  <wp:posOffset>4572000</wp:posOffset>
                </wp:positionH>
                <wp:positionV relativeFrom="paragraph">
                  <wp:posOffset>274320</wp:posOffset>
                </wp:positionV>
                <wp:extent cx="0" cy="1884045"/>
                <wp:effectExtent l="0" t="0" r="38100" b="2095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884045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8212AD1" id="Straight Connector 7" o:spid="_x0000_s1026" style="position:absolute;flip:x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in,21.6pt" to="5in,169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" strokecolor="#0070c0" strokeweight="1.5pt">
                <v:stroke joinstyle="miter"/>
              </v:line>
            </w:pict>
          </mc:Fallback>
        </mc:AlternateContent>
      </w:r>
      <w:r w:rsidR="000B3398">
        <w:rPr>
          <w:noProof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0FCBAC01" wp14:editId="663936AF">
                <wp:simplePos x="0" y="0"/>
                <wp:positionH relativeFrom="column">
                  <wp:posOffset>7532040</wp:posOffset>
                </wp:positionH>
                <wp:positionV relativeFrom="paragraph">
                  <wp:posOffset>227787</wp:posOffset>
                </wp:positionV>
                <wp:extent cx="0" cy="115570"/>
                <wp:effectExtent l="0" t="0" r="19050" b="36830"/>
                <wp:wrapNone/>
                <wp:docPr id="51" name="Straight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1557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CC3CDB2" id="Straight Connector 51" o:spid="_x0000_s1026" style="position:absolute;z-index:251753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93.05pt,17.95pt" to="593.05pt,2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" strokecolor="#0070c0" strokeweight="1.5pt">
                <v:stroke joinstyle="miter"/>
              </v:line>
            </w:pict>
          </mc:Fallback>
        </mc:AlternateContent>
      </w:r>
      <w:r w:rsidR="000B3398">
        <w:rPr>
          <w:noProof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6F52F204" wp14:editId="3BF3C68B">
                <wp:simplePos x="0" y="0"/>
                <wp:positionH relativeFrom="column">
                  <wp:posOffset>5824220</wp:posOffset>
                </wp:positionH>
                <wp:positionV relativeFrom="paragraph">
                  <wp:posOffset>221793</wp:posOffset>
                </wp:positionV>
                <wp:extent cx="0" cy="115570"/>
                <wp:effectExtent l="0" t="0" r="19050" b="36830"/>
                <wp:wrapNone/>
                <wp:docPr id="50" name="Straight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1557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27D33F9" id="Straight Connector 50" o:spid="_x0000_s1026" style="position:absolute;z-index:251751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58.6pt,17.45pt" to="458.6pt,2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" strokecolor="#0070c0" strokeweight="1.5pt">
                <v:stroke joinstyle="miter"/>
              </v:line>
            </w:pict>
          </mc:Fallback>
        </mc:AlternateContent>
      </w:r>
      <w:r w:rsidR="000B3398">
        <w:rPr>
          <w:noProof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269C5585" wp14:editId="12149CB6">
                <wp:simplePos x="0" y="0"/>
                <wp:positionH relativeFrom="column">
                  <wp:posOffset>5829300</wp:posOffset>
                </wp:positionH>
                <wp:positionV relativeFrom="paragraph">
                  <wp:posOffset>213588</wp:posOffset>
                </wp:positionV>
                <wp:extent cx="1714500" cy="0"/>
                <wp:effectExtent l="0" t="0" r="19050" b="19050"/>
                <wp:wrapNone/>
                <wp:docPr id="49" name="Straight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145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9ED0BF1" id="Straight Connector 49" o:spid="_x0000_s1026" style="position:absolute;z-index:251749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59pt,16.8pt" to="594pt,1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" strokecolor="#0070c0" strokeweight="1.5pt">
                <v:stroke joinstyle="miter"/>
              </v:line>
            </w:pict>
          </mc:Fallback>
        </mc:AlternateContent>
      </w:r>
      <w:r w:rsidR="000B3398">
        <w:rPr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79E9182D" wp14:editId="3BCCC045">
                <wp:simplePos x="0" y="0"/>
                <wp:positionH relativeFrom="column">
                  <wp:posOffset>6629400</wp:posOffset>
                </wp:positionH>
                <wp:positionV relativeFrom="paragraph">
                  <wp:posOffset>102235</wp:posOffset>
                </wp:positionV>
                <wp:extent cx="0" cy="115570"/>
                <wp:effectExtent l="0" t="0" r="19050" b="36830"/>
                <wp:wrapNone/>
                <wp:docPr id="48" name="Straight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1557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1C507A0" id="Straight Connector 48" o:spid="_x0000_s1026" style="position:absolute;z-index:25174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22pt,8.05pt" to="522pt,1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" strokecolor="#0070c0" strokeweight="1.5pt">
                <v:stroke joinstyle="miter"/>
              </v:line>
            </w:pict>
          </mc:Fallback>
        </mc:AlternateContent>
      </w:r>
    </w:p>
    <w:p w14:paraId="36EBD141" w14:textId="6B04D74C" w:rsidR="00033BD2" w:rsidRPr="004D10EE" w:rsidRDefault="00233232" w:rsidP="004D10EE">
      <w:pPr>
        <w:spacing w:after="0"/>
        <w:rPr>
          <w:i/>
          <w:sz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0A22DA92" wp14:editId="008AF887">
                <wp:simplePos x="0" y="0"/>
                <wp:positionH relativeFrom="column">
                  <wp:posOffset>5266267</wp:posOffset>
                </wp:positionH>
                <wp:positionV relativeFrom="paragraph">
                  <wp:posOffset>4941570</wp:posOffset>
                </wp:positionV>
                <wp:extent cx="1143635" cy="347133"/>
                <wp:effectExtent l="0" t="0" r="12065" b="8890"/>
                <wp:wrapNone/>
                <wp:docPr id="70" name="Text Box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635" cy="347133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BA7751" w14:textId="321AD57F" w:rsidR="00E61F51" w:rsidRPr="00810F3B" w:rsidRDefault="00E61F51" w:rsidP="00E61F51">
                            <w:pPr>
                              <w:spacing w:after="0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 w:rsidRPr="00810F3B">
                              <w:rPr>
                                <w:sz w:val="14"/>
                                <w:szCs w:val="14"/>
                              </w:rPr>
                              <w:t>ECON Dep</w:t>
                            </w:r>
                            <w:r w:rsidR="000B62C4">
                              <w:rPr>
                                <w:sz w:val="14"/>
                                <w:szCs w:val="14"/>
                              </w:rPr>
                              <w:t>t.</w:t>
                            </w:r>
                            <w:r w:rsidRPr="00810F3B">
                              <w:rPr>
                                <w:sz w:val="14"/>
                                <w:szCs w:val="14"/>
                              </w:rPr>
                              <w:t xml:space="preserve"> Manager</w:t>
                            </w:r>
                          </w:p>
                          <w:p w14:paraId="398018B9" w14:textId="2D9C5D57" w:rsidR="00E61F51" w:rsidRPr="00810F3B" w:rsidRDefault="00E61F51" w:rsidP="00E61F51">
                            <w:pPr>
                              <w:spacing w:after="0"/>
                              <w:jc w:val="center"/>
                              <w:rPr>
                                <w:i/>
                                <w:sz w:val="14"/>
                                <w:szCs w:val="14"/>
                              </w:rPr>
                            </w:pPr>
                            <w:r w:rsidRPr="00810F3B">
                              <w:rPr>
                                <w:i/>
                                <w:sz w:val="14"/>
                                <w:szCs w:val="14"/>
                              </w:rPr>
                              <w:t>Diane Brearle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22DA92" id="Text Box 70" o:spid="_x0000_s1030" type="#_x0000_t202" style="position:absolute;margin-left:414.65pt;margin-top:389.1pt;width:90.05pt;height:27.35pt;z-index:25179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" fillcolor="white [3201]" strokecolor="#4472c4 [3208]" strokeweight="1pt">
                <v:textbox>
                  <w:txbxContent>
                    <w:p w14:paraId="11BA7751" w14:textId="321AD57F" w:rsidR="00E61F51" w:rsidRPr="00810F3B" w:rsidRDefault="00E61F51" w:rsidP="00E61F51">
                      <w:pPr>
                        <w:spacing w:after="0"/>
                        <w:jc w:val="center"/>
                        <w:rPr>
                          <w:sz w:val="14"/>
                          <w:szCs w:val="14"/>
                        </w:rPr>
                      </w:pPr>
                      <w:r w:rsidRPr="00810F3B">
                        <w:rPr>
                          <w:sz w:val="14"/>
                          <w:szCs w:val="14"/>
                        </w:rPr>
                        <w:t>ECON Dep</w:t>
                      </w:r>
                      <w:r w:rsidR="000B62C4">
                        <w:rPr>
                          <w:sz w:val="14"/>
                          <w:szCs w:val="14"/>
                        </w:rPr>
                        <w:t>t.</w:t>
                      </w:r>
                      <w:r w:rsidRPr="00810F3B">
                        <w:rPr>
                          <w:sz w:val="14"/>
                          <w:szCs w:val="14"/>
                        </w:rPr>
                        <w:t xml:space="preserve"> Manager</w:t>
                      </w:r>
                    </w:p>
                    <w:p w14:paraId="398018B9" w14:textId="2D9C5D57" w:rsidR="00E61F51" w:rsidRPr="00810F3B" w:rsidRDefault="00E61F51" w:rsidP="00E61F51">
                      <w:pPr>
                        <w:spacing w:after="0"/>
                        <w:jc w:val="center"/>
                        <w:rPr>
                          <w:i/>
                          <w:sz w:val="14"/>
                          <w:szCs w:val="14"/>
                        </w:rPr>
                      </w:pPr>
                      <w:r w:rsidRPr="00810F3B">
                        <w:rPr>
                          <w:i/>
                          <w:sz w:val="14"/>
                          <w:szCs w:val="14"/>
                        </w:rPr>
                        <w:t>Diane Brearley</w:t>
                      </w:r>
                    </w:p>
                  </w:txbxContent>
                </v:textbox>
              </v:shape>
            </w:pict>
          </mc:Fallback>
        </mc:AlternateContent>
      </w:r>
      <w:r w:rsidR="009D6C1A"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79103F4F" wp14:editId="126439DB">
                <wp:simplePos x="0" y="0"/>
                <wp:positionH relativeFrom="column">
                  <wp:posOffset>8001000</wp:posOffset>
                </wp:positionH>
                <wp:positionV relativeFrom="paragraph">
                  <wp:posOffset>3341370</wp:posOffset>
                </wp:positionV>
                <wp:extent cx="1144905" cy="457200"/>
                <wp:effectExtent l="0" t="0" r="10795" b="12700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4905" cy="4572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EEE485" w14:textId="035F9C49" w:rsidR="008B5599" w:rsidRPr="00810F3B" w:rsidRDefault="008B5599" w:rsidP="008B5599">
                            <w:pPr>
                              <w:spacing w:after="0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4"/>
                                <w:szCs w:val="14"/>
                              </w:rPr>
                              <w:t>MBA Career Services M</w:t>
                            </w:r>
                            <w:r w:rsidR="009D6C1A">
                              <w:rPr>
                                <w:sz w:val="14"/>
                                <w:szCs w:val="14"/>
                              </w:rPr>
                              <w:t>anager</w:t>
                            </w:r>
                          </w:p>
                          <w:p w14:paraId="3AC1AFF0" w14:textId="07BFFACF" w:rsidR="008B5599" w:rsidRPr="00810F3B" w:rsidRDefault="008B5599" w:rsidP="008B5599">
                            <w:pPr>
                              <w:spacing w:after="0"/>
                              <w:jc w:val="center"/>
                              <w:rPr>
                                <w:i/>
                                <w:sz w:val="14"/>
                                <w:szCs w:val="14"/>
                              </w:rPr>
                            </w:pPr>
                            <w:proofErr w:type="spellStart"/>
                            <w:r>
                              <w:rPr>
                                <w:i/>
                                <w:sz w:val="14"/>
                                <w:szCs w:val="14"/>
                              </w:rPr>
                              <w:t>Carmell</w:t>
                            </w:r>
                            <w:proofErr w:type="spellEnd"/>
                            <w:r>
                              <w:rPr>
                                <w:i/>
                                <w:sz w:val="14"/>
                                <w:szCs w:val="14"/>
                              </w:rPr>
                              <w:t xml:space="preserve"> Emor</w:t>
                            </w:r>
                            <w:r w:rsidR="00DE0397">
                              <w:rPr>
                                <w:i/>
                                <w:sz w:val="14"/>
                                <w:szCs w:val="14"/>
                              </w:rPr>
                              <w:t>y</w:t>
                            </w:r>
                          </w:p>
                          <w:p w14:paraId="33875A23" w14:textId="77777777" w:rsidR="008B5599" w:rsidRPr="00810F3B" w:rsidRDefault="008B5599" w:rsidP="008B5599">
                            <w:pPr>
                              <w:spacing w:after="0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</w:p>
                          <w:p w14:paraId="3C088BEB" w14:textId="77777777" w:rsidR="002F496C" w:rsidRPr="00810F3B" w:rsidRDefault="002F496C" w:rsidP="002F496C">
                            <w:pPr>
                              <w:spacing w:after="0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103F4F" id="Text Box 34" o:spid="_x0000_s1031" type="#_x0000_t202" style="position:absolute;margin-left:630pt;margin-top:263.1pt;width:90.15pt;height:36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" fillcolor="white [3201]" strokecolor="#4472c4 [3208]" strokeweight="1pt">
                <v:textbox>
                  <w:txbxContent>
                    <w:p w14:paraId="6FEEE485" w14:textId="035F9C49" w:rsidR="008B5599" w:rsidRPr="00810F3B" w:rsidRDefault="008B5599" w:rsidP="008B5599">
                      <w:pPr>
                        <w:spacing w:after="0"/>
                        <w:jc w:val="center"/>
                        <w:rPr>
                          <w:sz w:val="14"/>
                          <w:szCs w:val="14"/>
                        </w:rPr>
                      </w:pPr>
                      <w:r>
                        <w:rPr>
                          <w:sz w:val="14"/>
                          <w:szCs w:val="14"/>
                        </w:rPr>
                        <w:t>MBA Career Services M</w:t>
                      </w:r>
                      <w:r w:rsidR="009D6C1A">
                        <w:rPr>
                          <w:sz w:val="14"/>
                          <w:szCs w:val="14"/>
                        </w:rPr>
                        <w:t>anager</w:t>
                      </w:r>
                    </w:p>
                    <w:p w14:paraId="3AC1AFF0" w14:textId="07BFFACF" w:rsidR="008B5599" w:rsidRPr="00810F3B" w:rsidRDefault="008B5599" w:rsidP="008B5599">
                      <w:pPr>
                        <w:spacing w:after="0"/>
                        <w:jc w:val="center"/>
                        <w:rPr>
                          <w:i/>
                          <w:sz w:val="14"/>
                          <w:szCs w:val="14"/>
                        </w:rPr>
                      </w:pPr>
                      <w:proofErr w:type="spellStart"/>
                      <w:r>
                        <w:rPr>
                          <w:i/>
                          <w:sz w:val="14"/>
                          <w:szCs w:val="14"/>
                        </w:rPr>
                        <w:t>Carmell</w:t>
                      </w:r>
                      <w:proofErr w:type="spellEnd"/>
                      <w:r>
                        <w:rPr>
                          <w:i/>
                          <w:sz w:val="14"/>
                          <w:szCs w:val="14"/>
                        </w:rPr>
                        <w:t xml:space="preserve"> Emor</w:t>
                      </w:r>
                      <w:r w:rsidR="00DE0397">
                        <w:rPr>
                          <w:i/>
                          <w:sz w:val="14"/>
                          <w:szCs w:val="14"/>
                        </w:rPr>
                        <w:t>y</w:t>
                      </w:r>
                    </w:p>
                    <w:p w14:paraId="33875A23" w14:textId="77777777" w:rsidR="008B5599" w:rsidRPr="00810F3B" w:rsidRDefault="008B5599" w:rsidP="008B5599">
                      <w:pPr>
                        <w:spacing w:after="0"/>
                        <w:jc w:val="center"/>
                        <w:rPr>
                          <w:sz w:val="14"/>
                          <w:szCs w:val="14"/>
                        </w:rPr>
                      </w:pPr>
                    </w:p>
                    <w:p w14:paraId="3C088BEB" w14:textId="77777777" w:rsidR="002F496C" w:rsidRPr="00810F3B" w:rsidRDefault="002F496C" w:rsidP="002F496C">
                      <w:pPr>
                        <w:spacing w:after="0"/>
                        <w:jc w:val="center"/>
                        <w:rPr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151F">
        <w:rPr>
          <w:noProof/>
        </w:rPr>
        <mc:AlternateContent>
          <mc:Choice Requires="wps">
            <w:drawing>
              <wp:anchor distT="0" distB="0" distL="114300" distR="114300" simplePos="0" relativeHeight="251888640" behindDoc="0" locked="0" layoutInCell="1" allowOverlap="1" wp14:anchorId="132194DF" wp14:editId="0306BF07">
                <wp:simplePos x="0" y="0"/>
                <wp:positionH relativeFrom="column">
                  <wp:posOffset>2734733</wp:posOffset>
                </wp:positionH>
                <wp:positionV relativeFrom="paragraph">
                  <wp:posOffset>5373370</wp:posOffset>
                </wp:positionV>
                <wp:extent cx="1156970" cy="338667"/>
                <wp:effectExtent l="0" t="0" r="11430" b="17145"/>
                <wp:wrapNone/>
                <wp:docPr id="106" name="Text Box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6970" cy="338667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9B9C4CF" w14:textId="3265B6BA" w:rsidR="00CA41E1" w:rsidRPr="00810F3B" w:rsidRDefault="00CA41E1" w:rsidP="00CA41E1">
                            <w:pPr>
                              <w:spacing w:after="0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4"/>
                                <w:szCs w:val="14"/>
                              </w:rPr>
                              <w:t xml:space="preserve">Research </w:t>
                            </w:r>
                            <w:r w:rsidR="00A80EF1">
                              <w:rPr>
                                <w:sz w:val="14"/>
                                <w:szCs w:val="14"/>
                              </w:rPr>
                              <w:t>Economist</w:t>
                            </w:r>
                          </w:p>
                          <w:p w14:paraId="06BFE6FC" w14:textId="133E22F4" w:rsidR="00CA41E1" w:rsidRPr="00810F3B" w:rsidRDefault="00B51C80" w:rsidP="00CA151F">
                            <w:pPr>
                              <w:spacing w:after="0"/>
                              <w:jc w:val="center"/>
                              <w:rPr>
                                <w:i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i/>
                                <w:sz w:val="14"/>
                                <w:szCs w:val="14"/>
                              </w:rPr>
                              <w:t>Drew Have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2194DF" id="Text Box 106" o:spid="_x0000_s1032" type="#_x0000_t202" style="position:absolute;margin-left:215.35pt;margin-top:423.1pt;width:91.1pt;height:26.65pt;z-index:251888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" fillcolor="window" strokecolor="#4472c4" strokeweight="1pt">
                <v:textbox>
                  <w:txbxContent>
                    <w:p w14:paraId="19B9C4CF" w14:textId="3265B6BA" w:rsidR="00CA41E1" w:rsidRPr="00810F3B" w:rsidRDefault="00CA41E1" w:rsidP="00CA41E1">
                      <w:pPr>
                        <w:spacing w:after="0"/>
                        <w:jc w:val="center"/>
                        <w:rPr>
                          <w:sz w:val="14"/>
                          <w:szCs w:val="14"/>
                        </w:rPr>
                      </w:pPr>
                      <w:r>
                        <w:rPr>
                          <w:sz w:val="14"/>
                          <w:szCs w:val="14"/>
                        </w:rPr>
                        <w:t xml:space="preserve">Research </w:t>
                      </w:r>
                      <w:r w:rsidR="00A80EF1">
                        <w:rPr>
                          <w:sz w:val="14"/>
                          <w:szCs w:val="14"/>
                        </w:rPr>
                        <w:t>Economist</w:t>
                      </w:r>
                    </w:p>
                    <w:p w14:paraId="06BFE6FC" w14:textId="133E22F4" w:rsidR="00CA41E1" w:rsidRPr="00810F3B" w:rsidRDefault="00B51C80" w:rsidP="00CA151F">
                      <w:pPr>
                        <w:spacing w:after="0"/>
                        <w:jc w:val="center"/>
                        <w:rPr>
                          <w:i/>
                          <w:sz w:val="14"/>
                          <w:szCs w:val="14"/>
                        </w:rPr>
                      </w:pPr>
                      <w:r>
                        <w:rPr>
                          <w:i/>
                          <w:sz w:val="14"/>
                          <w:szCs w:val="14"/>
                        </w:rPr>
                        <w:t>Drew Havens</w:t>
                      </w:r>
                    </w:p>
                  </w:txbxContent>
                </v:textbox>
              </v:shape>
            </w:pict>
          </mc:Fallback>
        </mc:AlternateContent>
      </w:r>
      <w:r w:rsidR="009F17E3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300A1F5" wp14:editId="474A0F24">
                <wp:simplePos x="0" y="0"/>
                <wp:positionH relativeFrom="column">
                  <wp:posOffset>114935</wp:posOffset>
                </wp:positionH>
                <wp:positionV relativeFrom="paragraph">
                  <wp:posOffset>530860</wp:posOffset>
                </wp:positionV>
                <wp:extent cx="1137285" cy="352425"/>
                <wp:effectExtent l="0" t="0" r="18415" b="15875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7285" cy="35242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015C98" w14:textId="77777777" w:rsidR="007A2F19" w:rsidRDefault="002C22E4" w:rsidP="007A2F19">
                            <w:pPr>
                              <w:spacing w:after="0"/>
                              <w:jc w:val="center"/>
                              <w:rPr>
                                <w:sz w:val="14"/>
                              </w:rPr>
                            </w:pPr>
                            <w:r>
                              <w:rPr>
                                <w:sz w:val="14"/>
                              </w:rPr>
                              <w:t>Student Success Specialist</w:t>
                            </w:r>
                          </w:p>
                          <w:p w14:paraId="7B49E904" w14:textId="64F7AED8" w:rsidR="007A2F19" w:rsidRPr="007A2F19" w:rsidRDefault="007A2F19" w:rsidP="007A2F19">
                            <w:pPr>
                              <w:spacing w:after="0"/>
                              <w:jc w:val="center"/>
                              <w:rPr>
                                <w:i/>
                                <w:sz w:val="14"/>
                              </w:rPr>
                            </w:pPr>
                            <w:r>
                              <w:rPr>
                                <w:i/>
                                <w:sz w:val="14"/>
                              </w:rPr>
                              <w:t>Teri Hall</w:t>
                            </w:r>
                          </w:p>
                          <w:p w14:paraId="5D7D2853" w14:textId="77777777" w:rsidR="00A711DE" w:rsidRPr="00A711DE" w:rsidRDefault="00A711DE" w:rsidP="00A711DE">
                            <w:pPr>
                              <w:spacing w:after="0"/>
                              <w:jc w:val="center"/>
                              <w:rPr>
                                <w:sz w:val="1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00A1F5" id="Text Box 18" o:spid="_x0000_s1033" type="#_x0000_t202" style="position:absolute;margin-left:9.05pt;margin-top:41.8pt;width:89.55pt;height:27.7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" fillcolor="white [3201]" strokecolor="#4472c4 [3208]" strokeweight="1pt">
                <v:textbox>
                  <w:txbxContent>
                    <w:p w14:paraId="1C015C98" w14:textId="77777777" w:rsidR="007A2F19" w:rsidRDefault="002C22E4" w:rsidP="007A2F19">
                      <w:pPr>
                        <w:spacing w:after="0"/>
                        <w:jc w:val="center"/>
                        <w:rPr>
                          <w:sz w:val="14"/>
                        </w:rPr>
                      </w:pPr>
                      <w:r>
                        <w:rPr>
                          <w:sz w:val="14"/>
                        </w:rPr>
                        <w:t>Student Success Specialist</w:t>
                      </w:r>
                    </w:p>
                    <w:p w14:paraId="7B49E904" w14:textId="64F7AED8" w:rsidR="007A2F19" w:rsidRPr="007A2F19" w:rsidRDefault="007A2F19" w:rsidP="007A2F19">
                      <w:pPr>
                        <w:spacing w:after="0"/>
                        <w:jc w:val="center"/>
                        <w:rPr>
                          <w:i/>
                          <w:sz w:val="14"/>
                        </w:rPr>
                      </w:pPr>
                      <w:r>
                        <w:rPr>
                          <w:i/>
                          <w:sz w:val="14"/>
                        </w:rPr>
                        <w:t>Teri Hall</w:t>
                      </w:r>
                    </w:p>
                    <w:p w14:paraId="5D7D2853" w14:textId="77777777" w:rsidR="00A711DE" w:rsidRPr="00A711DE" w:rsidRDefault="00A711DE" w:rsidP="00A711DE">
                      <w:pPr>
                        <w:spacing w:after="0"/>
                        <w:jc w:val="center"/>
                        <w:rPr>
                          <w:sz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33B4F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DAA0705" wp14:editId="5726F1F6">
                <wp:simplePos x="0" y="0"/>
                <wp:positionH relativeFrom="column">
                  <wp:posOffset>2306320</wp:posOffset>
                </wp:positionH>
                <wp:positionV relativeFrom="paragraph">
                  <wp:posOffset>529590</wp:posOffset>
                </wp:positionV>
                <wp:extent cx="1137285" cy="326390"/>
                <wp:effectExtent l="0" t="0" r="24765" b="1651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7285" cy="32639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0C85FD4" w14:textId="7BA2E9DA" w:rsidR="00DE4F61" w:rsidRPr="00DE4F61" w:rsidRDefault="00DE4F61" w:rsidP="00DE4F61">
                            <w:pPr>
                              <w:spacing w:after="0"/>
                              <w:jc w:val="center"/>
                              <w:rPr>
                                <w:sz w:val="14"/>
                              </w:rPr>
                            </w:pPr>
                            <w:r w:rsidRPr="00DE4F61">
                              <w:rPr>
                                <w:sz w:val="14"/>
                              </w:rPr>
                              <w:t>Admin</w:t>
                            </w:r>
                            <w:r w:rsidR="009F17E3">
                              <w:rPr>
                                <w:sz w:val="14"/>
                              </w:rPr>
                              <w:t>istrative</w:t>
                            </w:r>
                            <w:r w:rsidRPr="00DE4F61">
                              <w:rPr>
                                <w:sz w:val="14"/>
                              </w:rPr>
                              <w:t xml:space="preserve"> Assistant</w:t>
                            </w:r>
                          </w:p>
                          <w:p w14:paraId="7C59FAAC" w14:textId="6A0416AC" w:rsidR="007A2F19" w:rsidRPr="007A2F19" w:rsidRDefault="00416B15" w:rsidP="00A711DE">
                            <w:pPr>
                              <w:spacing w:after="0"/>
                              <w:jc w:val="center"/>
                              <w:rPr>
                                <w:i/>
                                <w:sz w:val="14"/>
                              </w:rPr>
                            </w:pPr>
                            <w:r>
                              <w:rPr>
                                <w:i/>
                                <w:sz w:val="14"/>
                              </w:rPr>
                              <w:t>Bridget Mey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AA0705" id="Text Box 17" o:spid="_x0000_s1034" type="#_x0000_t202" style="position:absolute;margin-left:181.6pt;margin-top:41.7pt;width:89.55pt;height:25.7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" fillcolor="white [3201]" strokecolor="#4472c4 [3208]" strokeweight="1pt">
                <v:textbox>
                  <w:txbxContent>
                    <w:p w14:paraId="70C85FD4" w14:textId="7BA2E9DA" w:rsidR="00DE4F61" w:rsidRPr="00DE4F61" w:rsidRDefault="00DE4F61" w:rsidP="00DE4F61">
                      <w:pPr>
                        <w:spacing w:after="0"/>
                        <w:jc w:val="center"/>
                        <w:rPr>
                          <w:sz w:val="14"/>
                        </w:rPr>
                      </w:pPr>
                      <w:r w:rsidRPr="00DE4F61">
                        <w:rPr>
                          <w:sz w:val="14"/>
                        </w:rPr>
                        <w:t>Admin</w:t>
                      </w:r>
                      <w:r w:rsidR="009F17E3">
                        <w:rPr>
                          <w:sz w:val="14"/>
                        </w:rPr>
                        <w:t>istrative</w:t>
                      </w:r>
                      <w:r w:rsidRPr="00DE4F61">
                        <w:rPr>
                          <w:sz w:val="14"/>
                        </w:rPr>
                        <w:t xml:space="preserve"> Assistant</w:t>
                      </w:r>
                    </w:p>
                    <w:p w14:paraId="7C59FAAC" w14:textId="6A0416AC" w:rsidR="007A2F19" w:rsidRPr="007A2F19" w:rsidRDefault="00416B15" w:rsidP="00A711DE">
                      <w:pPr>
                        <w:spacing w:after="0"/>
                        <w:jc w:val="center"/>
                        <w:rPr>
                          <w:i/>
                          <w:sz w:val="14"/>
                        </w:rPr>
                      </w:pPr>
                      <w:r>
                        <w:rPr>
                          <w:i/>
                          <w:sz w:val="14"/>
                        </w:rPr>
                        <w:t>Bridget Meyer</w:t>
                      </w:r>
                    </w:p>
                  </w:txbxContent>
                </v:textbox>
              </v:shape>
            </w:pict>
          </mc:Fallback>
        </mc:AlternateContent>
      </w:r>
      <w:r w:rsidR="00595311">
        <w:rPr>
          <w:noProof/>
        </w:rPr>
        <mc:AlternateContent>
          <mc:Choice Requires="wps">
            <w:drawing>
              <wp:anchor distT="0" distB="0" distL="114300" distR="114300" simplePos="0" relativeHeight="251904000" behindDoc="0" locked="0" layoutInCell="1" allowOverlap="1" wp14:anchorId="3FDA7258" wp14:editId="17FD1CCC">
                <wp:simplePos x="0" y="0"/>
                <wp:positionH relativeFrom="column">
                  <wp:posOffset>3297836</wp:posOffset>
                </wp:positionH>
                <wp:positionV relativeFrom="paragraph">
                  <wp:posOffset>5287593</wp:posOffset>
                </wp:positionV>
                <wp:extent cx="0" cy="84455"/>
                <wp:effectExtent l="12700" t="0" r="12700" b="17145"/>
                <wp:wrapNone/>
                <wp:docPr id="79" name="Straight Connector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4455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0070C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87BD227" id="Straight Connector 79" o:spid="_x0000_s1026" style="position:absolute;z-index:251904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9.65pt,416.35pt" to="259.65pt,423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" strokecolor="#0070c0" strokeweight="1.5pt">
                <v:stroke joinstyle="miter"/>
              </v:line>
            </w:pict>
          </mc:Fallback>
        </mc:AlternateContent>
      </w:r>
      <w:r w:rsidR="00595311">
        <w:rPr>
          <w:noProof/>
        </w:rPr>
        <mc:AlternateContent>
          <mc:Choice Requires="wps">
            <w:drawing>
              <wp:anchor distT="0" distB="0" distL="114300" distR="114300" simplePos="0" relativeHeight="251886592" behindDoc="0" locked="0" layoutInCell="1" allowOverlap="1" wp14:anchorId="3C4E117D" wp14:editId="14C98158">
                <wp:simplePos x="0" y="0"/>
                <wp:positionH relativeFrom="column">
                  <wp:posOffset>3320321</wp:posOffset>
                </wp:positionH>
                <wp:positionV relativeFrom="paragraph">
                  <wp:posOffset>4837888</wp:posOffset>
                </wp:positionV>
                <wp:extent cx="0" cy="112426"/>
                <wp:effectExtent l="12700" t="0" r="12700" b="14605"/>
                <wp:wrapNone/>
                <wp:docPr id="69" name="Straight Connector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12426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0070C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D83F82E" id="Straight Connector 69" o:spid="_x0000_s1026" style="position:absolute;z-index:251886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1.45pt,380.95pt" to="261.45pt,389.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" strokecolor="#0070c0" strokeweight="1.5pt">
                <v:stroke joinstyle="miter"/>
              </v:line>
            </w:pict>
          </mc:Fallback>
        </mc:AlternateContent>
      </w:r>
      <w:r w:rsidR="00595311">
        <w:rPr>
          <w:noProof/>
        </w:rPr>
        <mc:AlternateContent>
          <mc:Choice Requires="wps">
            <w:drawing>
              <wp:anchor distT="0" distB="0" distL="114300" distR="114300" simplePos="0" relativeHeight="251878400" behindDoc="0" locked="0" layoutInCell="1" allowOverlap="1" wp14:anchorId="16747DE3" wp14:editId="33C184DE">
                <wp:simplePos x="0" y="0"/>
                <wp:positionH relativeFrom="column">
                  <wp:posOffset>2136098</wp:posOffset>
                </wp:positionH>
                <wp:positionV relativeFrom="paragraph">
                  <wp:posOffset>183442</wp:posOffset>
                </wp:positionV>
                <wp:extent cx="164205" cy="0"/>
                <wp:effectExtent l="0" t="12700" r="13970" b="12700"/>
                <wp:wrapNone/>
                <wp:docPr id="78" name="Straight Connector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4205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0070C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D13AAB" id="Straight Connector 78" o:spid="_x0000_s1026" style="position:absolute;z-index:251878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8.2pt,14.45pt" to="181.15pt,14.4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" strokecolor="#0070c0" strokeweight="1.5pt">
                <v:stroke joinstyle="miter"/>
              </v:line>
            </w:pict>
          </mc:Fallback>
        </mc:AlternateContent>
      </w:r>
      <w:r w:rsidR="00595311">
        <w:rPr>
          <w:noProof/>
        </w:rPr>
        <mc:AlternateContent>
          <mc:Choice Requires="wps">
            <w:drawing>
              <wp:anchor distT="0" distB="0" distL="114300" distR="114300" simplePos="0" relativeHeight="251908096" behindDoc="0" locked="0" layoutInCell="1" allowOverlap="1" wp14:anchorId="5F4A1612" wp14:editId="6EC0792F">
                <wp:simplePos x="0" y="0"/>
                <wp:positionH relativeFrom="column">
                  <wp:posOffset>2126312</wp:posOffset>
                </wp:positionH>
                <wp:positionV relativeFrom="paragraph">
                  <wp:posOffset>685226</wp:posOffset>
                </wp:positionV>
                <wp:extent cx="174105" cy="0"/>
                <wp:effectExtent l="12700" t="12700" r="3810" b="12700"/>
                <wp:wrapNone/>
                <wp:docPr id="786870256" name="Straight Connector 7868702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74105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0070C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F119DF0" id="Straight Connector 786870256" o:spid="_x0000_s1026" style="position:absolute;flip:x y;z-index:251908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7.45pt,53.95pt" to="181.15pt,53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" strokecolor="#0070c0" strokeweight="1.5pt">
                <v:stroke joinstyle="miter"/>
              </v:line>
            </w:pict>
          </mc:Fallback>
        </mc:AlternateContent>
      </w:r>
      <w:r w:rsidR="00595311">
        <w:rPr>
          <w:noProof/>
        </w:rPr>
        <mc:AlternateContent>
          <mc:Choice Requires="wps">
            <w:drawing>
              <wp:anchor distT="0" distB="0" distL="114300" distR="114300" simplePos="0" relativeHeight="251851776" behindDoc="0" locked="0" layoutInCell="1" allowOverlap="1" wp14:anchorId="52A3A646" wp14:editId="787D77F0">
                <wp:simplePos x="0" y="0"/>
                <wp:positionH relativeFrom="column">
                  <wp:posOffset>7875041</wp:posOffset>
                </wp:positionH>
                <wp:positionV relativeFrom="paragraph">
                  <wp:posOffset>3563724</wp:posOffset>
                </wp:positionV>
                <wp:extent cx="120275" cy="0"/>
                <wp:effectExtent l="12700" t="12700" r="6985" b="12700"/>
                <wp:wrapNone/>
                <wp:docPr id="96" name="Straight Connector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027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A1ABADF" id="Straight Connector 96" o:spid="_x0000_s1026" style="position:absolute;flip:x;z-index:251851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20.1pt,280.6pt" to="629.55pt,280.6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" strokecolor="#0070c0" strokeweight="1.5pt">
                <v:stroke joinstyle="miter"/>
              </v:line>
            </w:pict>
          </mc:Fallback>
        </mc:AlternateContent>
      </w:r>
      <w:r w:rsidR="00595311">
        <w:rPr>
          <w:noProof/>
        </w:rPr>
        <mc:AlternateContent>
          <mc:Choice Requires="wps">
            <w:drawing>
              <wp:anchor distT="0" distB="0" distL="114300" distR="114300" simplePos="0" relativeHeight="251849728" behindDoc="0" locked="0" layoutInCell="1" allowOverlap="1" wp14:anchorId="7B24B018" wp14:editId="3517FD3E">
                <wp:simplePos x="0" y="0"/>
                <wp:positionH relativeFrom="column">
                  <wp:posOffset>7877300</wp:posOffset>
                </wp:positionH>
                <wp:positionV relativeFrom="paragraph">
                  <wp:posOffset>3106420</wp:posOffset>
                </wp:positionV>
                <wp:extent cx="117985" cy="0"/>
                <wp:effectExtent l="12700" t="12700" r="9525" b="12700"/>
                <wp:wrapNone/>
                <wp:docPr id="95" name="Straight Connector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798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1E6A6F" id="Straight Connector 95" o:spid="_x0000_s1026" style="position:absolute;flip:x;z-index:251849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20.25pt,244.6pt" to="629.55pt,244.6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" strokecolor="#0070c0" strokeweight="1.5pt">
                <v:stroke joinstyle="miter"/>
              </v:line>
            </w:pict>
          </mc:Fallback>
        </mc:AlternateContent>
      </w:r>
      <w:r w:rsidR="00595311">
        <w:rPr>
          <w:noProof/>
        </w:rPr>
        <mc:AlternateContent>
          <mc:Choice Requires="wps">
            <w:drawing>
              <wp:anchor distT="0" distB="0" distL="114300" distR="114300" simplePos="0" relativeHeight="251847680" behindDoc="0" locked="0" layoutInCell="1" allowOverlap="1" wp14:anchorId="39279E85" wp14:editId="63918FD3">
                <wp:simplePos x="0" y="0"/>
                <wp:positionH relativeFrom="column">
                  <wp:posOffset>7875042</wp:posOffset>
                </wp:positionH>
                <wp:positionV relativeFrom="paragraph">
                  <wp:posOffset>2759460</wp:posOffset>
                </wp:positionV>
                <wp:extent cx="0" cy="809344"/>
                <wp:effectExtent l="12700" t="0" r="12700" b="16510"/>
                <wp:wrapNone/>
                <wp:docPr id="94" name="Straight Connector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09344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E16269B" id="Straight Connector 94" o:spid="_x0000_s1026" style="position:absolute;z-index:25184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20.1pt,217.3pt" to="620.1pt,281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" strokecolor="#0070c0" strokeweight="1.5pt">
                <v:stroke joinstyle="miter"/>
              </v:line>
            </w:pict>
          </mc:Fallback>
        </mc:AlternateContent>
      </w:r>
      <w:r w:rsidR="009E2E97">
        <w:rPr>
          <w:noProof/>
        </w:rPr>
        <mc:AlternateContent>
          <mc:Choice Requires="wps">
            <w:drawing>
              <wp:anchor distT="0" distB="0" distL="114300" distR="114300" simplePos="0" relativeHeight="251906048" behindDoc="0" locked="0" layoutInCell="1" allowOverlap="1" wp14:anchorId="19BC1647" wp14:editId="5FAF715D">
                <wp:simplePos x="0" y="0"/>
                <wp:positionH relativeFrom="column">
                  <wp:posOffset>7202774</wp:posOffset>
                </wp:positionH>
                <wp:positionV relativeFrom="paragraph">
                  <wp:posOffset>962931</wp:posOffset>
                </wp:positionV>
                <wp:extent cx="1134770" cy="352425"/>
                <wp:effectExtent l="0" t="0" r="27305" b="28575"/>
                <wp:wrapNone/>
                <wp:docPr id="1993899370" name="Text Box 19938993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4770" cy="35242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C4161A" w14:textId="25B4CE9E" w:rsidR="009E2E97" w:rsidRPr="00DE4F61" w:rsidRDefault="009E2E97" w:rsidP="009E2E97">
                            <w:pPr>
                              <w:spacing w:after="0"/>
                              <w:jc w:val="center"/>
                              <w:rPr>
                                <w:sz w:val="14"/>
                              </w:rPr>
                            </w:pPr>
                            <w:r>
                              <w:rPr>
                                <w:sz w:val="14"/>
                              </w:rPr>
                              <w:t>Department</w:t>
                            </w:r>
                            <w:r w:rsidRPr="00DE4F61">
                              <w:rPr>
                                <w:sz w:val="14"/>
                              </w:rPr>
                              <w:t xml:space="preserve"> Manager</w:t>
                            </w:r>
                          </w:p>
                          <w:p w14:paraId="4790D7FF" w14:textId="623A328A" w:rsidR="009E2E97" w:rsidRPr="00DE4F61" w:rsidRDefault="009E2E97" w:rsidP="009E2E97">
                            <w:pPr>
                              <w:spacing w:after="0"/>
                              <w:jc w:val="center"/>
                              <w:rPr>
                                <w:i/>
                                <w:sz w:val="14"/>
                              </w:rPr>
                            </w:pPr>
                            <w:r>
                              <w:rPr>
                                <w:i/>
                                <w:sz w:val="14"/>
                              </w:rPr>
                              <w:t>Sherri Nels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BC1647" id="Text Box 1993899370" o:spid="_x0000_s1032" type="#_x0000_t202" style="position:absolute;margin-left:567.15pt;margin-top:75.8pt;width:89.35pt;height:27.75pt;z-index:251906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" fillcolor="white [3201]" strokecolor="#4472c4 [3208]" strokeweight="1pt">
                <v:textbox>
                  <w:txbxContent>
                    <w:p w14:paraId="52C4161A" w14:textId="25B4CE9E" w:rsidR="009E2E97" w:rsidRPr="00DE4F61" w:rsidRDefault="009E2E97" w:rsidP="009E2E97">
                      <w:pPr>
                        <w:spacing w:after="0"/>
                        <w:jc w:val="center"/>
                        <w:rPr>
                          <w:sz w:val="14"/>
                        </w:rPr>
                      </w:pPr>
                      <w:r>
                        <w:rPr>
                          <w:sz w:val="14"/>
                        </w:rPr>
                        <w:t>Department</w:t>
                      </w:r>
                      <w:r w:rsidRPr="00DE4F61">
                        <w:rPr>
                          <w:sz w:val="14"/>
                        </w:rPr>
                        <w:t xml:space="preserve"> Manager</w:t>
                      </w:r>
                    </w:p>
                    <w:p w14:paraId="4790D7FF" w14:textId="623A328A" w:rsidR="009E2E97" w:rsidRPr="00DE4F61" w:rsidRDefault="009E2E97" w:rsidP="009E2E97">
                      <w:pPr>
                        <w:spacing w:after="0"/>
                        <w:jc w:val="center"/>
                        <w:rPr>
                          <w:i/>
                          <w:sz w:val="14"/>
                        </w:rPr>
                      </w:pPr>
                      <w:r>
                        <w:rPr>
                          <w:i/>
                          <w:sz w:val="14"/>
                        </w:rPr>
                        <w:t>Sherri Nelson</w:t>
                      </w:r>
                    </w:p>
                  </w:txbxContent>
                </v:textbox>
              </v:shape>
            </w:pict>
          </mc:Fallback>
        </mc:AlternateContent>
      </w:r>
      <w:r w:rsidR="00F23AE9">
        <w:rPr>
          <w:noProof/>
        </w:rPr>
        <mc:AlternateContent>
          <mc:Choice Requires="wps">
            <w:drawing>
              <wp:anchor distT="0" distB="0" distL="114300" distR="114300" simplePos="0" relativeHeight="251876352" behindDoc="0" locked="0" layoutInCell="1" allowOverlap="1" wp14:anchorId="1B28CF47" wp14:editId="2A67EAA0">
                <wp:simplePos x="0" y="0"/>
                <wp:positionH relativeFrom="column">
                  <wp:posOffset>7082852</wp:posOffset>
                </wp:positionH>
                <wp:positionV relativeFrom="paragraph">
                  <wp:posOffset>1167692</wp:posOffset>
                </wp:positionV>
                <wp:extent cx="119505" cy="0"/>
                <wp:effectExtent l="0" t="12700" r="20320" b="12700"/>
                <wp:wrapNone/>
                <wp:docPr id="74" name="Straight Connector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950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3DA6E1" id="Straight Connector 74" o:spid="_x0000_s1026" style="position:absolute;z-index:25187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57.7pt,91.95pt" to="567.1pt,91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" strokecolor="#0070c0" strokeweight="1.5pt">
                <v:stroke joinstyle="miter"/>
              </v:line>
            </w:pict>
          </mc:Fallback>
        </mc:AlternateContent>
      </w:r>
      <w:r w:rsidR="00F23AE9">
        <w:rPr>
          <w:noProof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3A87F12B" wp14:editId="4B0ECFCA">
                <wp:simplePos x="0" y="0"/>
                <wp:positionH relativeFrom="column">
                  <wp:posOffset>7090348</wp:posOffset>
                </wp:positionH>
                <wp:positionV relativeFrom="paragraph">
                  <wp:posOffset>258393</wp:posOffset>
                </wp:positionV>
                <wp:extent cx="0" cy="914400"/>
                <wp:effectExtent l="12700" t="0" r="12700" b="12700"/>
                <wp:wrapNone/>
                <wp:docPr id="52" name="Straight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91440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AE9492" id="Straight Connector 52" o:spid="_x0000_s1026" style="position:absolute;z-index:2517555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558.3pt,20.35pt" to="558.3pt,92.3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" strokecolor="#0070c0" strokeweight="1.5pt">
                <v:stroke joinstyle="miter"/>
              </v:line>
            </w:pict>
          </mc:Fallback>
        </mc:AlternateContent>
      </w:r>
      <w:r w:rsidR="00995789">
        <w:rPr>
          <w:noProof/>
        </w:rPr>
        <mc:AlternateContent>
          <mc:Choice Requires="wps">
            <w:drawing>
              <wp:anchor distT="0" distB="0" distL="114300" distR="114300" simplePos="0" relativeHeight="251884544" behindDoc="0" locked="0" layoutInCell="1" allowOverlap="1" wp14:anchorId="3C93DB66" wp14:editId="083635BE">
                <wp:simplePos x="0" y="0"/>
                <wp:positionH relativeFrom="column">
                  <wp:posOffset>2743200</wp:posOffset>
                </wp:positionH>
                <wp:positionV relativeFrom="paragraph">
                  <wp:posOffset>4941364</wp:posOffset>
                </wp:positionV>
                <wp:extent cx="1147445" cy="349250"/>
                <wp:effectExtent l="0" t="0" r="14605" b="12700"/>
                <wp:wrapNone/>
                <wp:docPr id="54" name="Text Box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7445" cy="3492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D6CAA05" w14:textId="77777777" w:rsidR="00435BFB" w:rsidRPr="00810F3B" w:rsidRDefault="00E275B4" w:rsidP="00435BFB">
                            <w:pPr>
                              <w:spacing w:after="0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4"/>
                                <w:szCs w:val="14"/>
                              </w:rPr>
                              <w:t>Lead Faculty Advisor</w:t>
                            </w:r>
                          </w:p>
                          <w:p w14:paraId="1CC33392" w14:textId="04E0C8C0" w:rsidR="00435BFB" w:rsidRPr="00810F3B" w:rsidRDefault="00E275B4" w:rsidP="00435BFB">
                            <w:pPr>
                              <w:spacing w:after="0"/>
                              <w:jc w:val="center"/>
                              <w:rPr>
                                <w:i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i/>
                                <w:sz w:val="14"/>
                                <w:szCs w:val="14"/>
                              </w:rPr>
                              <w:t>Hart Hodg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93DB66" id="Text Box 54" o:spid="_x0000_s1036" type="#_x0000_t202" style="position:absolute;margin-left:3in;margin-top:389.1pt;width:90.35pt;height:27.5pt;z-index:251884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" fillcolor="window" strokecolor="#4472c4" strokeweight="1pt">
                <v:textbox>
                  <w:txbxContent>
                    <w:p w14:paraId="0D6CAA05" w14:textId="77777777" w:rsidR="00435BFB" w:rsidRPr="00810F3B" w:rsidRDefault="00E275B4" w:rsidP="00435BFB">
                      <w:pPr>
                        <w:spacing w:after="0"/>
                        <w:jc w:val="center"/>
                        <w:rPr>
                          <w:sz w:val="14"/>
                          <w:szCs w:val="14"/>
                        </w:rPr>
                      </w:pPr>
                      <w:r>
                        <w:rPr>
                          <w:sz w:val="14"/>
                          <w:szCs w:val="14"/>
                        </w:rPr>
                        <w:t>Lead Faculty Advisor</w:t>
                      </w:r>
                    </w:p>
                    <w:p w14:paraId="1CC33392" w14:textId="04E0C8C0" w:rsidR="00435BFB" w:rsidRPr="00810F3B" w:rsidRDefault="00E275B4" w:rsidP="00435BFB">
                      <w:pPr>
                        <w:spacing w:after="0"/>
                        <w:jc w:val="center"/>
                        <w:rPr>
                          <w:i/>
                          <w:sz w:val="14"/>
                          <w:szCs w:val="14"/>
                        </w:rPr>
                      </w:pPr>
                      <w:r>
                        <w:rPr>
                          <w:i/>
                          <w:sz w:val="14"/>
                          <w:szCs w:val="14"/>
                        </w:rPr>
                        <w:t>Hart Hodges</w:t>
                      </w:r>
                    </w:p>
                  </w:txbxContent>
                </v:textbox>
              </v:shape>
            </w:pict>
          </mc:Fallback>
        </mc:AlternateContent>
      </w:r>
      <w:r w:rsidR="00F425D8">
        <w:rPr>
          <w:noProof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76344F3D" wp14:editId="276C888E">
                <wp:simplePos x="0" y="0"/>
                <wp:positionH relativeFrom="column">
                  <wp:posOffset>793750</wp:posOffset>
                </wp:positionH>
                <wp:positionV relativeFrom="paragraph">
                  <wp:posOffset>1741805</wp:posOffset>
                </wp:positionV>
                <wp:extent cx="6350" cy="109220"/>
                <wp:effectExtent l="0" t="0" r="31750" b="24130"/>
                <wp:wrapNone/>
                <wp:docPr id="58" name="Straight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350" cy="10922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60D1F5" id="Straight Connector 58" o:spid="_x0000_s1026" style="position:absolute;flip:x;z-index:25176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2.5pt,137.15pt" to="63pt,14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" strokecolor="#0070c0" strokeweight="1.5pt">
                <v:stroke joinstyle="miter"/>
              </v:line>
            </w:pict>
          </mc:Fallback>
        </mc:AlternateContent>
      </w:r>
      <w:r w:rsidR="00F425D8">
        <w:rPr>
          <w:noProof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2BD35939" wp14:editId="212EE74D">
                <wp:simplePos x="0" y="0"/>
                <wp:positionH relativeFrom="column">
                  <wp:posOffset>3314700</wp:posOffset>
                </wp:positionH>
                <wp:positionV relativeFrom="paragraph">
                  <wp:posOffset>1735454</wp:posOffset>
                </wp:positionV>
                <wp:extent cx="0" cy="137795"/>
                <wp:effectExtent l="0" t="0" r="38100" b="33655"/>
                <wp:wrapNone/>
                <wp:docPr id="36" name="Straight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37795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9B3F1B2" id="Straight Connector 36" o:spid="_x0000_s1026" style="position:absolute;z-index:2518118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61pt,136.65pt" to="261pt,14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" strokecolor="#0070c0" strokeweight="1.5pt">
                <v:stroke joinstyle="miter"/>
              </v:line>
            </w:pict>
          </mc:Fallback>
        </mc:AlternateContent>
      </w:r>
      <w:r w:rsidR="00F425D8">
        <w:rPr>
          <w:noProof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0E31AB44" wp14:editId="43115010">
                <wp:simplePos x="0" y="0"/>
                <wp:positionH relativeFrom="column">
                  <wp:posOffset>800100</wp:posOffset>
                </wp:positionH>
                <wp:positionV relativeFrom="paragraph">
                  <wp:posOffset>3799205</wp:posOffset>
                </wp:positionV>
                <wp:extent cx="6350" cy="114300"/>
                <wp:effectExtent l="0" t="0" r="31750" b="19050"/>
                <wp:wrapNone/>
                <wp:docPr id="77" name="Straight Connector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50" cy="11430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9AF55AF" id="Straight Connector 77" o:spid="_x0000_s1026" style="position:absolute;flip:y;z-index:25180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3pt,299.15pt" to="63.5pt,308.1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" strokecolor="#0070c0" strokeweight="1.5pt">
                <v:stroke joinstyle="miter"/>
              </v:line>
            </w:pict>
          </mc:Fallback>
        </mc:AlternateContent>
      </w:r>
      <w:r w:rsidR="006009AA">
        <w:rPr>
          <w:noProof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3D35D07D" wp14:editId="69260098">
                <wp:simplePos x="0" y="0"/>
                <wp:positionH relativeFrom="column">
                  <wp:posOffset>8343265</wp:posOffset>
                </wp:positionH>
                <wp:positionV relativeFrom="paragraph">
                  <wp:posOffset>1729105</wp:posOffset>
                </wp:positionV>
                <wp:extent cx="0" cy="129845"/>
                <wp:effectExtent l="0" t="0" r="19050" b="22860"/>
                <wp:wrapNone/>
                <wp:docPr id="63" name="Straight Connector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29845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47EE63" id="Straight Connector 63" o:spid="_x0000_s1026" style="position:absolute;flip:x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56.95pt,136.15pt" to="656.95pt,14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" strokecolor="#0070c0" strokeweight="1.5pt">
                <v:stroke joinstyle="miter"/>
              </v:line>
            </w:pict>
          </mc:Fallback>
        </mc:AlternateContent>
      </w:r>
      <w:r w:rsidR="00CA41E1">
        <w:rPr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500D285A" wp14:editId="4D75921B">
                <wp:simplePos x="0" y="0"/>
                <wp:positionH relativeFrom="column">
                  <wp:posOffset>2743200</wp:posOffset>
                </wp:positionH>
                <wp:positionV relativeFrom="paragraph">
                  <wp:posOffset>4485005</wp:posOffset>
                </wp:positionV>
                <wp:extent cx="1143000" cy="352425"/>
                <wp:effectExtent l="0" t="0" r="19050" b="28575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35242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134046" w14:textId="77777777" w:rsidR="00911681" w:rsidRPr="00810F3B" w:rsidRDefault="00435BFB" w:rsidP="00911681">
                            <w:pPr>
                              <w:spacing w:after="0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4"/>
                                <w:szCs w:val="14"/>
                              </w:rPr>
                              <w:t>Director</w:t>
                            </w:r>
                          </w:p>
                          <w:p w14:paraId="0C95A968" w14:textId="103C4542" w:rsidR="00DE4F61" w:rsidRPr="00810F3B" w:rsidRDefault="00435BFB" w:rsidP="00911681">
                            <w:pPr>
                              <w:spacing w:after="0"/>
                              <w:jc w:val="center"/>
                              <w:rPr>
                                <w:i/>
                                <w:sz w:val="14"/>
                                <w:szCs w:val="14"/>
                              </w:rPr>
                            </w:pPr>
                            <w:r w:rsidRPr="00810F3B">
                              <w:rPr>
                                <w:i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="00DE4F61" w:rsidRPr="00810F3B">
                              <w:rPr>
                                <w:i/>
                                <w:sz w:val="14"/>
                                <w:szCs w:val="14"/>
                              </w:rPr>
                              <w:t>James McCaffer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0D285A" id="Text Box 40" o:spid="_x0000_s1036" type="#_x0000_t202" style="position:absolute;margin-left:3in;margin-top:353.15pt;width:90pt;height:27.75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" fillcolor="white [3201]" strokecolor="#4472c4 [3208]" strokeweight="1pt">
                <v:textbox>
                  <w:txbxContent>
                    <w:p w14:paraId="5B134046" w14:textId="77777777" w:rsidR="00911681" w:rsidRPr="00810F3B" w:rsidRDefault="00435BFB" w:rsidP="00911681">
                      <w:pPr>
                        <w:spacing w:after="0"/>
                        <w:jc w:val="center"/>
                        <w:rPr>
                          <w:sz w:val="14"/>
                          <w:szCs w:val="14"/>
                        </w:rPr>
                      </w:pPr>
                      <w:r>
                        <w:rPr>
                          <w:sz w:val="14"/>
                          <w:szCs w:val="14"/>
                        </w:rPr>
                        <w:t>Director</w:t>
                      </w:r>
                    </w:p>
                    <w:p w14:paraId="0C95A968" w14:textId="103C4542" w:rsidR="00DE4F61" w:rsidRPr="00810F3B" w:rsidRDefault="00435BFB" w:rsidP="00911681">
                      <w:pPr>
                        <w:spacing w:after="0"/>
                        <w:jc w:val="center"/>
                        <w:rPr>
                          <w:i/>
                          <w:sz w:val="14"/>
                          <w:szCs w:val="14"/>
                        </w:rPr>
                      </w:pPr>
                      <w:r w:rsidRPr="00810F3B">
                        <w:rPr>
                          <w:i/>
                          <w:sz w:val="14"/>
                          <w:szCs w:val="14"/>
                        </w:rPr>
                        <w:t xml:space="preserve"> </w:t>
                      </w:r>
                      <w:r w:rsidR="00DE4F61" w:rsidRPr="00810F3B">
                        <w:rPr>
                          <w:i/>
                          <w:sz w:val="14"/>
                          <w:szCs w:val="14"/>
                        </w:rPr>
                        <w:t>James McCafferty</w:t>
                      </w:r>
                    </w:p>
                  </w:txbxContent>
                </v:textbox>
              </v:shape>
            </w:pict>
          </mc:Fallback>
        </mc:AlternateContent>
      </w:r>
      <w:r w:rsidR="004D10EE">
        <w:rPr>
          <w:noProof/>
        </w:rPr>
        <mc:AlternateContent>
          <mc:Choice Requires="wps">
            <w:drawing>
              <wp:anchor distT="0" distB="0" distL="114300" distR="114300" simplePos="0" relativeHeight="251882496" behindDoc="0" locked="0" layoutInCell="1" allowOverlap="1" wp14:anchorId="4832DE55" wp14:editId="62884F73">
                <wp:simplePos x="0" y="0"/>
                <wp:positionH relativeFrom="column">
                  <wp:posOffset>790575</wp:posOffset>
                </wp:positionH>
                <wp:positionV relativeFrom="paragraph">
                  <wp:posOffset>2771140</wp:posOffset>
                </wp:positionV>
                <wp:extent cx="0" cy="110997"/>
                <wp:effectExtent l="0" t="0" r="19050" b="22860"/>
                <wp:wrapNone/>
                <wp:docPr id="93" name="Straight Connector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10997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DF84142" id="Straight Connector 93" o:spid="_x0000_s1026" style="position:absolute;flip:x;z-index:251882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2.25pt,218.2pt" to="62.25pt,22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" strokecolor="#0070c0" strokeweight="1.5pt">
                <v:stroke joinstyle="miter"/>
              </v:line>
            </w:pict>
          </mc:Fallback>
        </mc:AlternateContent>
      </w:r>
      <w:r w:rsidR="004D10EE">
        <w:rPr>
          <w:noProof/>
        </w:rPr>
        <mc:AlternateContent>
          <mc:Choice Requires="wps">
            <w:drawing>
              <wp:anchor distT="0" distB="0" distL="114300" distR="114300" simplePos="0" relativeHeight="251880448" behindDoc="0" locked="0" layoutInCell="1" allowOverlap="1" wp14:anchorId="225CD030" wp14:editId="74DB27D7">
                <wp:simplePos x="0" y="0"/>
                <wp:positionH relativeFrom="column">
                  <wp:posOffset>2047875</wp:posOffset>
                </wp:positionH>
                <wp:positionV relativeFrom="paragraph">
                  <wp:posOffset>3234690</wp:posOffset>
                </wp:positionV>
                <wp:extent cx="0" cy="110997"/>
                <wp:effectExtent l="0" t="0" r="19050" b="22860"/>
                <wp:wrapNone/>
                <wp:docPr id="92" name="Straight Connector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10997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A2AC81F" id="Straight Connector 92" o:spid="_x0000_s1026" style="position:absolute;flip:x;z-index:251880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1.25pt,254.7pt" to="161.25pt,263.4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" strokecolor="#0070c0" strokeweight="1.5pt">
                <v:stroke joinstyle="miter"/>
              </v:line>
            </w:pict>
          </mc:Fallback>
        </mc:AlternateContent>
      </w:r>
      <w:r w:rsidR="000B3398">
        <w:rPr>
          <w:noProof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519668D6" wp14:editId="0D78E5E9">
                <wp:simplePos x="0" y="0"/>
                <wp:positionH relativeFrom="column">
                  <wp:posOffset>7085965</wp:posOffset>
                </wp:positionH>
                <wp:positionV relativeFrom="paragraph">
                  <wp:posOffset>616737</wp:posOffset>
                </wp:positionV>
                <wp:extent cx="119913" cy="0"/>
                <wp:effectExtent l="0" t="0" r="33020" b="19050"/>
                <wp:wrapNone/>
                <wp:docPr id="53" name="Straight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9913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6FFBA89" id="Straight Connector 53" o:spid="_x0000_s1026" style="position:absolute;z-index:251756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57.95pt,48.55pt" to="567.4pt,48.5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" strokecolor="#0070c0" strokeweight="1.5pt">
                <v:stroke joinstyle="miter"/>
              </v:line>
            </w:pict>
          </mc:Fallback>
        </mc:AlternateContent>
      </w:r>
      <w:r w:rsidR="000B3398">
        <w:rPr>
          <w:noProof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57476C06" wp14:editId="6A080934">
                <wp:simplePos x="0" y="0"/>
                <wp:positionH relativeFrom="column">
                  <wp:posOffset>7209130</wp:posOffset>
                </wp:positionH>
                <wp:positionV relativeFrom="paragraph">
                  <wp:posOffset>501726</wp:posOffset>
                </wp:positionV>
                <wp:extent cx="1134770" cy="352425"/>
                <wp:effectExtent l="0" t="0" r="27305" b="28575"/>
                <wp:wrapNone/>
                <wp:docPr id="56" name="Text Box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4770" cy="35242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2194BC9" w14:textId="77777777" w:rsidR="007A2F19" w:rsidRPr="00DE4F61" w:rsidRDefault="007A2F19" w:rsidP="007A2F19">
                            <w:pPr>
                              <w:spacing w:after="0"/>
                              <w:jc w:val="center"/>
                              <w:rPr>
                                <w:sz w:val="14"/>
                              </w:rPr>
                            </w:pPr>
                            <w:r w:rsidRPr="00DE4F61">
                              <w:rPr>
                                <w:sz w:val="14"/>
                              </w:rPr>
                              <w:t>Program Manager</w:t>
                            </w:r>
                          </w:p>
                          <w:p w14:paraId="7F7D3B87" w14:textId="51782739" w:rsidR="007A2F19" w:rsidRPr="00DE4F61" w:rsidRDefault="007A2F19" w:rsidP="007A2F19">
                            <w:pPr>
                              <w:spacing w:after="0"/>
                              <w:jc w:val="center"/>
                              <w:rPr>
                                <w:i/>
                                <w:sz w:val="14"/>
                              </w:rPr>
                            </w:pPr>
                            <w:r w:rsidRPr="00DE4F61">
                              <w:rPr>
                                <w:i/>
                                <w:sz w:val="14"/>
                              </w:rPr>
                              <w:t>Dorothy McCo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76C06" id="Text Box 56" o:spid="_x0000_s1037" type="#_x0000_t202" style="position:absolute;margin-left:567.65pt;margin-top:39.5pt;width:89.35pt;height:27.75pt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" fillcolor="white [3201]" strokecolor="#4472c4 [3208]" strokeweight="1pt">
                <v:textbox>
                  <w:txbxContent>
                    <w:p w14:paraId="62194BC9" w14:textId="77777777" w:rsidR="007A2F19" w:rsidRPr="00DE4F61" w:rsidRDefault="007A2F19" w:rsidP="007A2F19">
                      <w:pPr>
                        <w:spacing w:after="0"/>
                        <w:jc w:val="center"/>
                        <w:rPr>
                          <w:sz w:val="14"/>
                        </w:rPr>
                      </w:pPr>
                      <w:r w:rsidRPr="00DE4F61">
                        <w:rPr>
                          <w:sz w:val="14"/>
                        </w:rPr>
                        <w:t>Program Manager</w:t>
                      </w:r>
                    </w:p>
                    <w:p w14:paraId="7F7D3B87" w14:textId="51782739" w:rsidR="007A2F19" w:rsidRPr="00DE4F61" w:rsidRDefault="007A2F19" w:rsidP="007A2F19">
                      <w:pPr>
                        <w:spacing w:after="0"/>
                        <w:jc w:val="center"/>
                        <w:rPr>
                          <w:i/>
                          <w:sz w:val="14"/>
                        </w:rPr>
                      </w:pPr>
                      <w:r w:rsidRPr="00DE4F61">
                        <w:rPr>
                          <w:i/>
                          <w:sz w:val="14"/>
                        </w:rPr>
                        <w:t>Dorothy McCoy</w:t>
                      </w:r>
                    </w:p>
                  </w:txbxContent>
                </v:textbox>
              </v:shape>
            </w:pict>
          </mc:Fallback>
        </mc:AlternateContent>
      </w:r>
      <w:r w:rsidR="000B3398">
        <w:rPr>
          <w:noProof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515606BA" wp14:editId="6C4CEA8E">
                <wp:simplePos x="0" y="0"/>
                <wp:positionH relativeFrom="column">
                  <wp:posOffset>6964045</wp:posOffset>
                </wp:positionH>
                <wp:positionV relativeFrom="paragraph">
                  <wp:posOffset>43688</wp:posOffset>
                </wp:positionV>
                <wp:extent cx="1256030" cy="352425"/>
                <wp:effectExtent l="0" t="0" r="20320" b="28575"/>
                <wp:wrapNone/>
                <wp:docPr id="55" name="Text Box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56030" cy="35242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011953" w14:textId="77777777" w:rsidR="00E852E0" w:rsidRPr="00810F3B" w:rsidRDefault="00E852E0" w:rsidP="00E852E0">
                            <w:pPr>
                              <w:spacing w:after="0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 w:rsidRPr="00810F3B">
                              <w:rPr>
                                <w:sz w:val="14"/>
                                <w:szCs w:val="14"/>
                              </w:rPr>
                              <w:t>Operations Manager</w:t>
                            </w:r>
                          </w:p>
                          <w:p w14:paraId="23356CB5" w14:textId="61C46BC2" w:rsidR="00E852E0" w:rsidRPr="00810F3B" w:rsidRDefault="00E852E0" w:rsidP="00E852E0">
                            <w:pPr>
                              <w:spacing w:after="0"/>
                              <w:jc w:val="center"/>
                              <w:rPr>
                                <w:i/>
                                <w:sz w:val="14"/>
                                <w:szCs w:val="14"/>
                              </w:rPr>
                            </w:pPr>
                            <w:r w:rsidRPr="00810F3B">
                              <w:rPr>
                                <w:i/>
                                <w:sz w:val="14"/>
                                <w:szCs w:val="14"/>
                              </w:rPr>
                              <w:t xml:space="preserve">Angela </w:t>
                            </w:r>
                            <w:proofErr w:type="spellStart"/>
                            <w:r w:rsidRPr="00810F3B">
                              <w:rPr>
                                <w:i/>
                                <w:sz w:val="14"/>
                                <w:szCs w:val="14"/>
                              </w:rPr>
                              <w:t>Andreasse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5606BA" id="Text Box 55" o:spid="_x0000_s1038" type="#_x0000_t202" style="position:absolute;margin-left:548.35pt;margin-top:3.45pt;width:98.9pt;height:27.75pt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" fillcolor="white [3201]" strokecolor="#4472c4 [3208]" strokeweight="1pt">
                <v:textbox>
                  <w:txbxContent>
                    <w:p w14:paraId="76011953" w14:textId="77777777" w:rsidR="00E852E0" w:rsidRPr="00810F3B" w:rsidRDefault="00E852E0" w:rsidP="00E852E0">
                      <w:pPr>
                        <w:spacing w:after="0"/>
                        <w:jc w:val="center"/>
                        <w:rPr>
                          <w:sz w:val="14"/>
                          <w:szCs w:val="14"/>
                        </w:rPr>
                      </w:pPr>
                      <w:r w:rsidRPr="00810F3B">
                        <w:rPr>
                          <w:sz w:val="14"/>
                          <w:szCs w:val="14"/>
                        </w:rPr>
                        <w:t>Operations Manager</w:t>
                      </w:r>
                    </w:p>
                    <w:p w14:paraId="23356CB5" w14:textId="61C46BC2" w:rsidR="00E852E0" w:rsidRPr="00810F3B" w:rsidRDefault="00E852E0" w:rsidP="00E852E0">
                      <w:pPr>
                        <w:spacing w:after="0"/>
                        <w:jc w:val="center"/>
                        <w:rPr>
                          <w:i/>
                          <w:sz w:val="14"/>
                          <w:szCs w:val="14"/>
                        </w:rPr>
                      </w:pPr>
                      <w:r w:rsidRPr="00810F3B">
                        <w:rPr>
                          <w:i/>
                          <w:sz w:val="14"/>
                          <w:szCs w:val="14"/>
                        </w:rPr>
                        <w:t xml:space="preserve">Angela </w:t>
                      </w:r>
                      <w:proofErr w:type="spellStart"/>
                      <w:r w:rsidRPr="00810F3B">
                        <w:rPr>
                          <w:i/>
                          <w:sz w:val="14"/>
                          <w:szCs w:val="14"/>
                        </w:rPr>
                        <w:t>Andreasse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0B3398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DCF3362" wp14:editId="457C3D6F">
                <wp:simplePos x="0" y="0"/>
                <wp:positionH relativeFrom="column">
                  <wp:posOffset>5255895</wp:posOffset>
                </wp:positionH>
                <wp:positionV relativeFrom="paragraph">
                  <wp:posOffset>45720</wp:posOffset>
                </wp:positionV>
                <wp:extent cx="1256030" cy="352425"/>
                <wp:effectExtent l="0" t="0" r="20320" b="2857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56030" cy="35242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2AB277" w14:textId="77777777" w:rsidR="00E852E0" w:rsidRPr="00810F3B" w:rsidRDefault="0038755A" w:rsidP="00A711DE">
                            <w:pPr>
                              <w:spacing w:after="0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4"/>
                                <w:szCs w:val="14"/>
                              </w:rPr>
                              <w:t>IT Manager</w:t>
                            </w:r>
                          </w:p>
                          <w:p w14:paraId="740D41FD" w14:textId="19CD2F36" w:rsidR="00A711DE" w:rsidRPr="00810F3B" w:rsidRDefault="00B11857" w:rsidP="00A711DE">
                            <w:pPr>
                              <w:spacing w:after="0"/>
                              <w:jc w:val="center"/>
                              <w:rPr>
                                <w:i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i/>
                                <w:sz w:val="14"/>
                                <w:szCs w:val="14"/>
                              </w:rPr>
                              <w:t>Jared Have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CF3362" id="Text Box 15" o:spid="_x0000_s1039" type="#_x0000_t202" style="position:absolute;margin-left:413.85pt;margin-top:3.6pt;width:98.9pt;height:27.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" fillcolor="white [3201]" strokecolor="#4472c4 [3208]" strokeweight="1pt">
                <v:textbox>
                  <w:txbxContent>
                    <w:p w14:paraId="0F2AB277" w14:textId="77777777" w:rsidR="00E852E0" w:rsidRPr="00810F3B" w:rsidRDefault="0038755A" w:rsidP="00A711DE">
                      <w:pPr>
                        <w:spacing w:after="0"/>
                        <w:jc w:val="center"/>
                        <w:rPr>
                          <w:sz w:val="14"/>
                          <w:szCs w:val="14"/>
                        </w:rPr>
                      </w:pPr>
                      <w:r>
                        <w:rPr>
                          <w:sz w:val="14"/>
                          <w:szCs w:val="14"/>
                        </w:rPr>
                        <w:t>IT Manager</w:t>
                      </w:r>
                    </w:p>
                    <w:p w14:paraId="740D41FD" w14:textId="19CD2F36" w:rsidR="00A711DE" w:rsidRPr="00810F3B" w:rsidRDefault="00B11857" w:rsidP="00A711DE">
                      <w:pPr>
                        <w:spacing w:after="0"/>
                        <w:jc w:val="center"/>
                        <w:rPr>
                          <w:i/>
                          <w:sz w:val="14"/>
                          <w:szCs w:val="14"/>
                        </w:rPr>
                      </w:pPr>
                      <w:r>
                        <w:rPr>
                          <w:i/>
                          <w:sz w:val="14"/>
                          <w:szCs w:val="14"/>
                        </w:rPr>
                        <w:t>Jared Havens</w:t>
                      </w:r>
                    </w:p>
                  </w:txbxContent>
                </v:textbox>
              </v:shape>
            </w:pict>
          </mc:Fallback>
        </mc:AlternateContent>
      </w:r>
      <w:r w:rsidR="00810F3B"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54538F45" wp14:editId="24AC2794">
                <wp:simplePos x="0" y="0"/>
                <wp:positionH relativeFrom="column">
                  <wp:posOffset>1488267</wp:posOffset>
                </wp:positionH>
                <wp:positionV relativeFrom="paragraph">
                  <wp:posOffset>2877185</wp:posOffset>
                </wp:positionV>
                <wp:extent cx="1149350" cy="349250"/>
                <wp:effectExtent l="0" t="0" r="12700" b="1270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9350" cy="3492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CB0AE19" w14:textId="77777777" w:rsidR="002F496C" w:rsidRPr="00810F3B" w:rsidRDefault="002F496C" w:rsidP="002F496C">
                            <w:pPr>
                              <w:spacing w:after="0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 w:rsidRPr="00810F3B">
                              <w:rPr>
                                <w:sz w:val="14"/>
                                <w:szCs w:val="14"/>
                              </w:rPr>
                              <w:t>Department Manager</w:t>
                            </w:r>
                          </w:p>
                          <w:p w14:paraId="3113E387" w14:textId="521DFFEB" w:rsidR="002F496C" w:rsidRPr="00810F3B" w:rsidRDefault="00416B15" w:rsidP="002F496C">
                            <w:pPr>
                              <w:spacing w:after="0"/>
                              <w:jc w:val="center"/>
                              <w:rPr>
                                <w:i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i/>
                                <w:sz w:val="14"/>
                                <w:szCs w:val="14"/>
                              </w:rPr>
                              <w:t>Keaton Seifer</w:t>
                            </w:r>
                            <w:r w:rsidR="00DE0397">
                              <w:rPr>
                                <w:i/>
                                <w:sz w:val="14"/>
                                <w:szCs w:val="14"/>
                              </w:rPr>
                              <w:t>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538F45" id="Text Box 9" o:spid="_x0000_s1040" type="#_x0000_t202" style="position:absolute;margin-left:117.2pt;margin-top:226.55pt;width:90.5pt;height:27.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" fillcolor="white [3201]" strokecolor="#4472c4 [3208]" strokeweight="1pt">
                <v:textbox>
                  <w:txbxContent>
                    <w:p w14:paraId="4CB0AE19" w14:textId="77777777" w:rsidR="002F496C" w:rsidRPr="00810F3B" w:rsidRDefault="002F496C" w:rsidP="002F496C">
                      <w:pPr>
                        <w:spacing w:after="0"/>
                        <w:jc w:val="center"/>
                        <w:rPr>
                          <w:sz w:val="14"/>
                          <w:szCs w:val="14"/>
                        </w:rPr>
                      </w:pPr>
                      <w:r w:rsidRPr="00810F3B">
                        <w:rPr>
                          <w:sz w:val="14"/>
                          <w:szCs w:val="14"/>
                        </w:rPr>
                        <w:t>Department Manager</w:t>
                      </w:r>
                    </w:p>
                    <w:p w14:paraId="3113E387" w14:textId="521DFFEB" w:rsidR="002F496C" w:rsidRPr="00810F3B" w:rsidRDefault="00416B15" w:rsidP="002F496C">
                      <w:pPr>
                        <w:spacing w:after="0"/>
                        <w:jc w:val="center"/>
                        <w:rPr>
                          <w:i/>
                          <w:sz w:val="14"/>
                          <w:szCs w:val="14"/>
                        </w:rPr>
                      </w:pPr>
                      <w:r>
                        <w:rPr>
                          <w:i/>
                          <w:sz w:val="14"/>
                          <w:szCs w:val="14"/>
                        </w:rPr>
                        <w:t>Keaton Seifer</w:t>
                      </w:r>
                      <w:r w:rsidR="00DE0397">
                        <w:rPr>
                          <w:i/>
                          <w:sz w:val="14"/>
                          <w:szCs w:val="14"/>
                        </w:rPr>
                        <w:t>t</w:t>
                      </w:r>
                    </w:p>
                  </w:txbxContent>
                </v:textbox>
              </v:shape>
            </w:pict>
          </mc:Fallback>
        </mc:AlternateContent>
      </w:r>
      <w:r w:rsidR="00DE4F61">
        <w:rPr>
          <w:noProof/>
        </w:rPr>
        <mc:AlternateContent>
          <mc:Choice Requires="wps">
            <w:drawing>
              <wp:anchor distT="0" distB="0" distL="114300" distR="114300" simplePos="0" relativeHeight="251870208" behindDoc="0" locked="0" layoutInCell="1" allowOverlap="1" wp14:anchorId="7B77269D" wp14:editId="25114AAD">
                <wp:simplePos x="0" y="0"/>
                <wp:positionH relativeFrom="column">
                  <wp:posOffset>5827395</wp:posOffset>
                </wp:positionH>
                <wp:positionV relativeFrom="paragraph">
                  <wp:posOffset>4368165</wp:posOffset>
                </wp:positionV>
                <wp:extent cx="0" cy="110490"/>
                <wp:effectExtent l="0" t="0" r="19050" b="22860"/>
                <wp:wrapNone/>
                <wp:docPr id="105" name="Straight Connector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1049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5D872A" id="Straight Connector 105" o:spid="_x0000_s1026" style="position:absolute;flip:x;z-index:251870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58.85pt,343.95pt" to="458.85pt,35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" strokecolor="#0070c0" strokeweight="1.5pt">
                <v:stroke joinstyle="miter"/>
              </v:line>
            </w:pict>
          </mc:Fallback>
        </mc:AlternateContent>
      </w:r>
      <w:r w:rsidR="00DE4F61">
        <w:rPr>
          <w:noProof/>
        </w:rPr>
        <mc:AlternateContent>
          <mc:Choice Requires="wps">
            <w:drawing>
              <wp:anchor distT="0" distB="0" distL="114300" distR="114300" simplePos="0" relativeHeight="251868160" behindDoc="0" locked="0" layoutInCell="1" allowOverlap="1" wp14:anchorId="236A8938" wp14:editId="491EEFED">
                <wp:simplePos x="0" y="0"/>
                <wp:positionH relativeFrom="column">
                  <wp:posOffset>5826125</wp:posOffset>
                </wp:positionH>
                <wp:positionV relativeFrom="paragraph">
                  <wp:posOffset>4827956</wp:posOffset>
                </wp:positionV>
                <wp:extent cx="0" cy="110490"/>
                <wp:effectExtent l="0" t="0" r="19050" b="22860"/>
                <wp:wrapNone/>
                <wp:docPr id="104" name="Straight Connector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1049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EB46DFC" id="Straight Connector 104" o:spid="_x0000_s1026" style="position:absolute;flip:x;z-index:251868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58.75pt,380.15pt" to="458.75pt,38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" strokecolor="#0070c0" strokeweight="1.5pt">
                <v:stroke joinstyle="miter"/>
              </v:line>
            </w:pict>
          </mc:Fallback>
        </mc:AlternateContent>
      </w:r>
      <w:r w:rsidR="00DE4F61">
        <w:rPr>
          <w:noProof/>
        </w:rPr>
        <mc:AlternateContent>
          <mc:Choice Requires="wps">
            <w:drawing>
              <wp:anchor distT="0" distB="0" distL="114300" distR="114300" simplePos="0" relativeHeight="251864064" behindDoc="0" locked="0" layoutInCell="1" allowOverlap="1" wp14:anchorId="02657F69" wp14:editId="0108D347">
                <wp:simplePos x="0" y="0"/>
                <wp:positionH relativeFrom="column">
                  <wp:posOffset>4570095</wp:posOffset>
                </wp:positionH>
                <wp:positionV relativeFrom="paragraph">
                  <wp:posOffset>4374412</wp:posOffset>
                </wp:positionV>
                <wp:extent cx="0" cy="110490"/>
                <wp:effectExtent l="0" t="0" r="19050" b="22860"/>
                <wp:wrapNone/>
                <wp:docPr id="102" name="Straight Connector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1049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0A31079" id="Straight Connector 102" o:spid="_x0000_s1026" style="position:absolute;flip:x;z-index:251864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9.85pt,344.45pt" to="359.85pt,353.1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" strokecolor="#0070c0" strokeweight="1.5pt">
                <v:stroke joinstyle="miter"/>
              </v:line>
            </w:pict>
          </mc:Fallback>
        </mc:AlternateContent>
      </w:r>
      <w:r w:rsidR="00DE4F61">
        <w:rPr>
          <w:noProof/>
        </w:rPr>
        <mc:AlternateContent>
          <mc:Choice Requires="wps">
            <w:drawing>
              <wp:anchor distT="0" distB="0" distL="114300" distR="114300" simplePos="0" relativeHeight="251862016" behindDoc="0" locked="0" layoutInCell="1" allowOverlap="1" wp14:anchorId="3FB14090" wp14:editId="0E06B723">
                <wp:simplePos x="0" y="0"/>
                <wp:positionH relativeFrom="column">
                  <wp:posOffset>3314065</wp:posOffset>
                </wp:positionH>
                <wp:positionV relativeFrom="paragraph">
                  <wp:posOffset>4372764</wp:posOffset>
                </wp:positionV>
                <wp:extent cx="0" cy="110490"/>
                <wp:effectExtent l="0" t="0" r="19050" b="22860"/>
                <wp:wrapNone/>
                <wp:docPr id="101" name="Straight Connector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1049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4B61E3" id="Straight Connector 101" o:spid="_x0000_s1026" style="position:absolute;flip:x;z-index:251862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0.95pt,344.3pt" to="260.95pt,35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" strokecolor="#0070c0" strokeweight="1.5pt">
                <v:stroke joinstyle="miter"/>
              </v:line>
            </w:pict>
          </mc:Fallback>
        </mc:AlternateContent>
      </w:r>
      <w:r w:rsidR="00DE4F61">
        <w:rPr>
          <w:noProof/>
        </w:rPr>
        <mc:AlternateContent>
          <mc:Choice Requires="wps">
            <w:drawing>
              <wp:anchor distT="0" distB="0" distL="114300" distR="114300" simplePos="0" relativeHeight="251859968" behindDoc="0" locked="0" layoutInCell="1" allowOverlap="1" wp14:anchorId="32AC744F" wp14:editId="1CF6D630">
                <wp:simplePos x="0" y="0"/>
                <wp:positionH relativeFrom="column">
                  <wp:posOffset>2056791</wp:posOffset>
                </wp:positionH>
                <wp:positionV relativeFrom="paragraph">
                  <wp:posOffset>4368165</wp:posOffset>
                </wp:positionV>
                <wp:extent cx="0" cy="110490"/>
                <wp:effectExtent l="0" t="0" r="19050" b="22860"/>
                <wp:wrapNone/>
                <wp:docPr id="100" name="Straight Connector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1049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F60C2C" id="Straight Connector 100" o:spid="_x0000_s1026" style="position:absolute;flip:x;z-index:251859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1.95pt,343.95pt" to="161.95pt,35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" strokecolor="#0070c0" strokeweight="1.5pt">
                <v:stroke joinstyle="miter"/>
              </v:line>
            </w:pict>
          </mc:Fallback>
        </mc:AlternateContent>
      </w:r>
      <w:r w:rsidR="00DE4F61">
        <w:rPr>
          <w:noProof/>
        </w:rPr>
        <mc:AlternateContent>
          <mc:Choice Requires="wps">
            <w:drawing>
              <wp:anchor distT="0" distB="0" distL="114300" distR="114300" simplePos="0" relativeHeight="251857920" behindDoc="0" locked="0" layoutInCell="1" allowOverlap="1" wp14:anchorId="4483C0F6" wp14:editId="0D8E68D3">
                <wp:simplePos x="0" y="0"/>
                <wp:positionH relativeFrom="column">
                  <wp:posOffset>2057400</wp:posOffset>
                </wp:positionH>
                <wp:positionV relativeFrom="paragraph">
                  <wp:posOffset>4827956</wp:posOffset>
                </wp:positionV>
                <wp:extent cx="0" cy="110490"/>
                <wp:effectExtent l="0" t="0" r="19050" b="22860"/>
                <wp:wrapNone/>
                <wp:docPr id="99" name="Straight Connector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1049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0627B38" id="Straight Connector 99" o:spid="_x0000_s1026" style="position:absolute;flip:x;z-index:251857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2pt,380.15pt" to="162pt,38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" strokecolor="#0070c0" strokeweight="1.5pt">
                <v:stroke joinstyle="miter"/>
              </v:line>
            </w:pict>
          </mc:Fallback>
        </mc:AlternateContent>
      </w:r>
      <w:r w:rsidR="00DE4F61">
        <w:rPr>
          <w:noProof/>
        </w:rPr>
        <mc:AlternateContent>
          <mc:Choice Requires="wps">
            <w:drawing>
              <wp:anchor distT="0" distB="0" distL="114300" distR="114300" simplePos="0" relativeHeight="251855872" behindDoc="0" locked="0" layoutInCell="1" allowOverlap="1" wp14:anchorId="2B5816C2" wp14:editId="6D6DDB7A">
                <wp:simplePos x="0" y="0"/>
                <wp:positionH relativeFrom="column">
                  <wp:posOffset>801473</wp:posOffset>
                </wp:positionH>
                <wp:positionV relativeFrom="paragraph">
                  <wp:posOffset>4833620</wp:posOffset>
                </wp:positionV>
                <wp:extent cx="0" cy="110490"/>
                <wp:effectExtent l="0" t="0" r="19050" b="22860"/>
                <wp:wrapNone/>
                <wp:docPr id="98" name="Straight Connector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1049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A0EF9B" id="Straight Connector 98" o:spid="_x0000_s1026" style="position:absolute;flip:x;z-index:251855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3.1pt,380.6pt" to="63.1pt,38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" strokecolor="#0070c0" strokeweight="1.5pt">
                <v:stroke joinstyle="miter"/>
              </v:line>
            </w:pict>
          </mc:Fallback>
        </mc:AlternateContent>
      </w:r>
      <w:r w:rsidR="00DE4F61">
        <w:rPr>
          <w:noProof/>
        </w:rPr>
        <mc:AlternateContent>
          <mc:Choice Requires="wps">
            <w:drawing>
              <wp:anchor distT="0" distB="0" distL="114300" distR="114300" simplePos="0" relativeHeight="251825152" behindDoc="0" locked="0" layoutInCell="1" allowOverlap="1" wp14:anchorId="2A89D0B5" wp14:editId="2C018875">
                <wp:simplePos x="0" y="0"/>
                <wp:positionH relativeFrom="column">
                  <wp:posOffset>800735</wp:posOffset>
                </wp:positionH>
                <wp:positionV relativeFrom="paragraph">
                  <wp:posOffset>4370654</wp:posOffset>
                </wp:positionV>
                <wp:extent cx="0" cy="110490"/>
                <wp:effectExtent l="0" t="0" r="19050" b="22860"/>
                <wp:wrapNone/>
                <wp:docPr id="81" name="Straight Connector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1049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CD712E" id="Straight Connector 81" o:spid="_x0000_s1026" style="position:absolute;flip:x;z-index:251825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3.05pt,344.15pt" to="63.05pt,352.8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" strokecolor="#0070c0" strokeweight="1.5pt">
                <v:stroke joinstyle="miter"/>
              </v:line>
            </w:pict>
          </mc:Fallback>
        </mc:AlternateContent>
      </w:r>
      <w:r w:rsidR="00DE4F61"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31B633CD" wp14:editId="35EDFDBD">
                <wp:simplePos x="0" y="0"/>
                <wp:positionH relativeFrom="column">
                  <wp:posOffset>7769783</wp:posOffset>
                </wp:positionH>
                <wp:positionV relativeFrom="paragraph">
                  <wp:posOffset>2414270</wp:posOffset>
                </wp:positionV>
                <wp:extent cx="1144270" cy="349250"/>
                <wp:effectExtent l="0" t="0" r="17780" b="1270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4270" cy="3492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11B188" w14:textId="547E28D8" w:rsidR="00F143B3" w:rsidRPr="00810F3B" w:rsidRDefault="008B5599" w:rsidP="00F143B3">
                            <w:pPr>
                              <w:spacing w:after="0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4"/>
                                <w:szCs w:val="14"/>
                              </w:rPr>
                              <w:t xml:space="preserve">Interim </w:t>
                            </w:r>
                            <w:r w:rsidR="002F496C" w:rsidRPr="00810F3B">
                              <w:rPr>
                                <w:sz w:val="14"/>
                                <w:szCs w:val="14"/>
                              </w:rPr>
                              <w:t>Dir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>ector</w:t>
                            </w:r>
                          </w:p>
                          <w:p w14:paraId="52D476B6" w14:textId="6F4C1B95" w:rsidR="00F143B3" w:rsidRPr="00810F3B" w:rsidRDefault="008B5599" w:rsidP="00F143B3">
                            <w:pPr>
                              <w:spacing w:after="0"/>
                              <w:jc w:val="center"/>
                              <w:rPr>
                                <w:i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i/>
                                <w:sz w:val="14"/>
                                <w:szCs w:val="14"/>
                              </w:rPr>
                              <w:t>Kati Johnson</w:t>
                            </w:r>
                          </w:p>
                          <w:p w14:paraId="3BDB08D2" w14:textId="77777777" w:rsidR="00AA510C" w:rsidRPr="00810F3B" w:rsidRDefault="00AA510C" w:rsidP="00AA510C">
                            <w:pPr>
                              <w:spacing w:after="0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B633CD" id="Text Box 3" o:spid="_x0000_s1042" type="#_x0000_t202" style="position:absolute;margin-left:611.8pt;margin-top:190.1pt;width:90.1pt;height:27.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" fillcolor="white [3201]" strokecolor="#4472c4 [3208]" strokeweight="1pt">
                <v:textbox>
                  <w:txbxContent>
                    <w:p w14:paraId="4511B188" w14:textId="547E28D8" w:rsidR="00F143B3" w:rsidRPr="00810F3B" w:rsidRDefault="008B5599" w:rsidP="00F143B3">
                      <w:pPr>
                        <w:spacing w:after="0"/>
                        <w:jc w:val="center"/>
                        <w:rPr>
                          <w:sz w:val="14"/>
                          <w:szCs w:val="14"/>
                        </w:rPr>
                      </w:pPr>
                      <w:r>
                        <w:rPr>
                          <w:sz w:val="14"/>
                          <w:szCs w:val="14"/>
                        </w:rPr>
                        <w:t xml:space="preserve">Interim </w:t>
                      </w:r>
                      <w:r w:rsidR="002F496C" w:rsidRPr="00810F3B">
                        <w:rPr>
                          <w:sz w:val="14"/>
                          <w:szCs w:val="14"/>
                        </w:rPr>
                        <w:t>Dir</w:t>
                      </w:r>
                      <w:r>
                        <w:rPr>
                          <w:sz w:val="14"/>
                          <w:szCs w:val="14"/>
                        </w:rPr>
                        <w:t>ector</w:t>
                      </w:r>
                    </w:p>
                    <w:p w14:paraId="52D476B6" w14:textId="6F4C1B95" w:rsidR="00F143B3" w:rsidRPr="00810F3B" w:rsidRDefault="008B5599" w:rsidP="00F143B3">
                      <w:pPr>
                        <w:spacing w:after="0"/>
                        <w:jc w:val="center"/>
                        <w:rPr>
                          <w:i/>
                          <w:sz w:val="14"/>
                          <w:szCs w:val="14"/>
                        </w:rPr>
                      </w:pPr>
                      <w:r>
                        <w:rPr>
                          <w:i/>
                          <w:sz w:val="14"/>
                          <w:szCs w:val="14"/>
                        </w:rPr>
                        <w:t>Kati Johnson</w:t>
                      </w:r>
                    </w:p>
                    <w:p w14:paraId="3BDB08D2" w14:textId="77777777" w:rsidR="00AA510C" w:rsidRPr="00810F3B" w:rsidRDefault="00AA510C" w:rsidP="00AA510C">
                      <w:pPr>
                        <w:spacing w:after="0"/>
                        <w:jc w:val="center"/>
                        <w:rPr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E4F61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062C1355" wp14:editId="766CF098">
                <wp:simplePos x="0" y="0"/>
                <wp:positionH relativeFrom="column">
                  <wp:posOffset>7774305</wp:posOffset>
                </wp:positionH>
                <wp:positionV relativeFrom="paragraph">
                  <wp:posOffset>1855264</wp:posOffset>
                </wp:positionV>
                <wp:extent cx="1123315" cy="451485"/>
                <wp:effectExtent l="0" t="0" r="19685" b="2476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23315" cy="451485"/>
                        </a:xfrm>
                        <a:prstGeom prst="rect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F0CD62" w14:textId="77777777" w:rsidR="00AA510C" w:rsidRPr="00810F3B" w:rsidRDefault="00AA510C" w:rsidP="00AA510C">
                            <w:pPr>
                              <w:spacing w:after="0"/>
                              <w:jc w:val="center"/>
                              <w:rPr>
                                <w:sz w:val="14"/>
                              </w:rPr>
                            </w:pPr>
                            <w:r w:rsidRPr="00810F3B">
                              <w:rPr>
                                <w:sz w:val="14"/>
                              </w:rPr>
                              <w:t>Masters of Business Administration Pr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2C1355" id="Text Box 2" o:spid="_x0000_s1043" type="#_x0000_t202" style="position:absolute;margin-left:612.15pt;margin-top:146.1pt;width:88.45pt;height:35.5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" fillcolor="white [3201]" strokecolor="#4472c4 [3208]" strokeweight="1.5pt">
                <v:textbox>
                  <w:txbxContent>
                    <w:p w14:paraId="3AF0CD62" w14:textId="77777777" w:rsidR="00AA510C" w:rsidRPr="00810F3B" w:rsidRDefault="00AA510C" w:rsidP="00AA510C">
                      <w:pPr>
                        <w:spacing w:after="0"/>
                        <w:jc w:val="center"/>
                        <w:rPr>
                          <w:sz w:val="14"/>
                        </w:rPr>
                      </w:pPr>
                      <w:r w:rsidRPr="00810F3B">
                        <w:rPr>
                          <w:sz w:val="14"/>
                        </w:rPr>
                        <w:t>Masters of Business Administration Program</w:t>
                      </w:r>
                    </w:p>
                  </w:txbxContent>
                </v:textbox>
              </v:shape>
            </w:pict>
          </mc:Fallback>
        </mc:AlternateContent>
      </w:r>
      <w:r w:rsidR="00DE4F61"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46D6EF8B" wp14:editId="4FB85FCF">
                <wp:simplePos x="0" y="0"/>
                <wp:positionH relativeFrom="column">
                  <wp:posOffset>7993079</wp:posOffset>
                </wp:positionH>
                <wp:positionV relativeFrom="paragraph">
                  <wp:posOffset>2879090</wp:posOffset>
                </wp:positionV>
                <wp:extent cx="1149985" cy="349250"/>
                <wp:effectExtent l="0" t="0" r="12065" b="1270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9985" cy="3492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F79F59" w14:textId="77777777" w:rsidR="008B5599" w:rsidRPr="00810F3B" w:rsidRDefault="008B5599" w:rsidP="008B5599">
                            <w:pPr>
                              <w:spacing w:after="0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 w:rsidRPr="00810F3B">
                              <w:rPr>
                                <w:sz w:val="14"/>
                                <w:szCs w:val="14"/>
                              </w:rPr>
                              <w:t>Program Manager</w:t>
                            </w:r>
                          </w:p>
                          <w:p w14:paraId="1FA90B00" w14:textId="6BB2D5A9" w:rsidR="008B5599" w:rsidRPr="00810F3B" w:rsidRDefault="008B5599" w:rsidP="008B5599">
                            <w:pPr>
                              <w:spacing w:after="0"/>
                              <w:jc w:val="center"/>
                              <w:rPr>
                                <w:i/>
                                <w:sz w:val="14"/>
                                <w:szCs w:val="14"/>
                              </w:rPr>
                            </w:pPr>
                            <w:r w:rsidRPr="00810F3B">
                              <w:rPr>
                                <w:i/>
                                <w:sz w:val="14"/>
                                <w:szCs w:val="14"/>
                              </w:rPr>
                              <w:t>Dorothy McCoy</w:t>
                            </w:r>
                          </w:p>
                          <w:p w14:paraId="3317C79B" w14:textId="77777777" w:rsidR="008B5599" w:rsidRPr="00810F3B" w:rsidRDefault="008B5599" w:rsidP="008B5599">
                            <w:pPr>
                              <w:spacing w:after="0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</w:p>
                          <w:p w14:paraId="5596BB91" w14:textId="77777777" w:rsidR="002F496C" w:rsidRPr="00810F3B" w:rsidRDefault="002F496C" w:rsidP="002F496C">
                            <w:pPr>
                              <w:spacing w:after="0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D6EF8B" id="Text Box 32" o:spid="_x0000_s1044" type="#_x0000_t202" style="position:absolute;margin-left:629.4pt;margin-top:226.7pt;width:90.55pt;height:27.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" fillcolor="white [3201]" strokecolor="#4472c4 [3208]" strokeweight="1pt">
                <v:textbox>
                  <w:txbxContent>
                    <w:p w14:paraId="7DF79F59" w14:textId="77777777" w:rsidR="008B5599" w:rsidRPr="00810F3B" w:rsidRDefault="008B5599" w:rsidP="008B5599">
                      <w:pPr>
                        <w:spacing w:after="0"/>
                        <w:jc w:val="center"/>
                        <w:rPr>
                          <w:sz w:val="14"/>
                          <w:szCs w:val="14"/>
                        </w:rPr>
                      </w:pPr>
                      <w:r w:rsidRPr="00810F3B">
                        <w:rPr>
                          <w:sz w:val="14"/>
                          <w:szCs w:val="14"/>
                        </w:rPr>
                        <w:t>Program Manager</w:t>
                      </w:r>
                    </w:p>
                    <w:p w14:paraId="1FA90B00" w14:textId="6BB2D5A9" w:rsidR="008B5599" w:rsidRPr="00810F3B" w:rsidRDefault="008B5599" w:rsidP="008B5599">
                      <w:pPr>
                        <w:spacing w:after="0"/>
                        <w:jc w:val="center"/>
                        <w:rPr>
                          <w:i/>
                          <w:sz w:val="14"/>
                          <w:szCs w:val="14"/>
                        </w:rPr>
                      </w:pPr>
                      <w:r w:rsidRPr="00810F3B">
                        <w:rPr>
                          <w:i/>
                          <w:sz w:val="14"/>
                          <w:szCs w:val="14"/>
                        </w:rPr>
                        <w:t>Dorothy McCoy</w:t>
                      </w:r>
                    </w:p>
                    <w:p w14:paraId="3317C79B" w14:textId="77777777" w:rsidR="008B5599" w:rsidRPr="00810F3B" w:rsidRDefault="008B5599" w:rsidP="008B5599">
                      <w:pPr>
                        <w:spacing w:after="0"/>
                        <w:jc w:val="center"/>
                        <w:rPr>
                          <w:sz w:val="14"/>
                          <w:szCs w:val="14"/>
                        </w:rPr>
                      </w:pPr>
                    </w:p>
                    <w:p w14:paraId="5596BB91" w14:textId="77777777" w:rsidR="002F496C" w:rsidRPr="00810F3B" w:rsidRDefault="002F496C" w:rsidP="002F496C">
                      <w:pPr>
                        <w:spacing w:after="0"/>
                        <w:jc w:val="center"/>
                        <w:rPr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E4F61">
        <w:rPr>
          <w:noProof/>
        </w:rPr>
        <mc:AlternateContent>
          <mc:Choice Requires="wps">
            <w:drawing>
              <wp:anchor distT="0" distB="0" distL="114300" distR="114300" simplePos="0" relativeHeight="251845632" behindDoc="0" locked="0" layoutInCell="1" allowOverlap="1" wp14:anchorId="51BF5D44" wp14:editId="3569DA23">
                <wp:simplePos x="0" y="0"/>
                <wp:positionH relativeFrom="column">
                  <wp:posOffset>8344535</wp:posOffset>
                </wp:positionH>
                <wp:positionV relativeFrom="paragraph">
                  <wp:posOffset>2314678</wp:posOffset>
                </wp:positionV>
                <wp:extent cx="0" cy="110997"/>
                <wp:effectExtent l="0" t="0" r="19050" b="22860"/>
                <wp:wrapNone/>
                <wp:docPr id="91" name="Straight Connector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10997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52C848" id="Straight Connector 91" o:spid="_x0000_s1026" style="position:absolute;flip:x;z-index:25184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57.05pt,182.25pt" to="657.05pt,19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" strokecolor="#0070c0" strokeweight="1.5pt">
                <v:stroke joinstyle="miter"/>
              </v:line>
            </w:pict>
          </mc:Fallback>
        </mc:AlternateContent>
      </w:r>
      <w:r w:rsidR="00DE4F61">
        <w:rPr>
          <w:noProof/>
        </w:rPr>
        <mc:AlternateContent>
          <mc:Choice Requires="wps">
            <w:drawing>
              <wp:anchor distT="0" distB="0" distL="114300" distR="114300" simplePos="0" relativeHeight="251841536" behindDoc="0" locked="0" layoutInCell="1" allowOverlap="1" wp14:anchorId="104F8729" wp14:editId="5896BE75">
                <wp:simplePos x="0" y="0"/>
                <wp:positionH relativeFrom="column">
                  <wp:posOffset>5827395</wp:posOffset>
                </wp:positionH>
                <wp:positionV relativeFrom="paragraph">
                  <wp:posOffset>2773680</wp:posOffset>
                </wp:positionV>
                <wp:extent cx="0" cy="110997"/>
                <wp:effectExtent l="0" t="0" r="19050" b="22860"/>
                <wp:wrapNone/>
                <wp:docPr id="89" name="Straight Connector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10997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60E07E" id="Straight Connector 89" o:spid="_x0000_s1026" style="position:absolute;flip:x;z-index:251841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58.85pt,218.4pt" to="458.85pt,22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" strokecolor="#0070c0" strokeweight="1.5pt">
                <v:stroke joinstyle="miter"/>
              </v:line>
            </w:pict>
          </mc:Fallback>
        </mc:AlternateContent>
      </w:r>
      <w:r w:rsidR="00DE4F61">
        <w:rPr>
          <w:noProof/>
        </w:rPr>
        <mc:AlternateContent>
          <mc:Choice Requires="wps">
            <w:drawing>
              <wp:anchor distT="0" distB="0" distL="114300" distR="114300" simplePos="0" relativeHeight="251839488" behindDoc="0" locked="0" layoutInCell="1" allowOverlap="1" wp14:anchorId="7E4FE074" wp14:editId="5962AE69">
                <wp:simplePos x="0" y="0"/>
                <wp:positionH relativeFrom="column">
                  <wp:posOffset>5826760</wp:posOffset>
                </wp:positionH>
                <wp:positionV relativeFrom="paragraph">
                  <wp:posOffset>2314678</wp:posOffset>
                </wp:positionV>
                <wp:extent cx="0" cy="110997"/>
                <wp:effectExtent l="0" t="0" r="19050" b="22860"/>
                <wp:wrapNone/>
                <wp:docPr id="88" name="Straight Connector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10997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660D6DC" id="Straight Connector 88" o:spid="_x0000_s1026" style="position:absolute;flip:x;z-index:251839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58.8pt,182.25pt" to="458.8pt,19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" strokecolor="#0070c0" strokeweight="1.5pt">
                <v:stroke joinstyle="miter"/>
              </v:line>
            </w:pict>
          </mc:Fallback>
        </mc:AlternateContent>
      </w:r>
      <w:r w:rsidR="00DE4F61">
        <w:rPr>
          <w:noProof/>
        </w:rPr>
        <mc:AlternateContent>
          <mc:Choice Requires="wps">
            <w:drawing>
              <wp:anchor distT="0" distB="0" distL="114300" distR="114300" simplePos="0" relativeHeight="251837440" behindDoc="0" locked="0" layoutInCell="1" allowOverlap="1" wp14:anchorId="39C9DE1E" wp14:editId="105AF4ED">
                <wp:simplePos x="0" y="0"/>
                <wp:positionH relativeFrom="column">
                  <wp:posOffset>4572609</wp:posOffset>
                </wp:positionH>
                <wp:positionV relativeFrom="paragraph">
                  <wp:posOffset>2315210</wp:posOffset>
                </wp:positionV>
                <wp:extent cx="0" cy="110997"/>
                <wp:effectExtent l="0" t="0" r="19050" b="22860"/>
                <wp:wrapNone/>
                <wp:docPr id="87" name="Straight Connector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10997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7C57FD" id="Straight Connector 87" o:spid="_x0000_s1026" style="position:absolute;flip:x;z-index:251837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0.05pt,182.3pt" to="360.05pt,19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" strokecolor="#0070c0" strokeweight="1.5pt">
                <v:stroke joinstyle="miter"/>
              </v:line>
            </w:pict>
          </mc:Fallback>
        </mc:AlternateContent>
      </w:r>
      <w:r w:rsidR="00DE4F61">
        <w:rPr>
          <w:noProof/>
        </w:rPr>
        <mc:AlternateContent>
          <mc:Choice Requires="wps">
            <w:drawing>
              <wp:anchor distT="0" distB="0" distL="114300" distR="114300" simplePos="0" relativeHeight="251835392" behindDoc="0" locked="0" layoutInCell="1" allowOverlap="1" wp14:anchorId="0C72DB47" wp14:editId="2D52E898">
                <wp:simplePos x="0" y="0"/>
                <wp:positionH relativeFrom="column">
                  <wp:posOffset>4570095</wp:posOffset>
                </wp:positionH>
                <wp:positionV relativeFrom="paragraph">
                  <wp:posOffset>2773629</wp:posOffset>
                </wp:positionV>
                <wp:extent cx="0" cy="110997"/>
                <wp:effectExtent l="0" t="0" r="19050" b="22860"/>
                <wp:wrapNone/>
                <wp:docPr id="86" name="Straight Connector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10997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FF9AD40" id="Straight Connector 86" o:spid="_x0000_s1026" style="position:absolute;flip:x;z-index:251835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9.85pt,218.4pt" to="359.85pt,22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" strokecolor="#0070c0" strokeweight="1.5pt">
                <v:stroke joinstyle="miter"/>
              </v:line>
            </w:pict>
          </mc:Fallback>
        </mc:AlternateContent>
      </w:r>
      <w:r w:rsidR="00DE4F61">
        <w:rPr>
          <w:noProof/>
        </w:rPr>
        <mc:AlternateContent>
          <mc:Choice Requires="wps">
            <w:drawing>
              <wp:anchor distT="0" distB="0" distL="114300" distR="114300" simplePos="0" relativeHeight="251833344" behindDoc="0" locked="0" layoutInCell="1" allowOverlap="1" wp14:anchorId="60B1D2BA" wp14:editId="20EE1CAA">
                <wp:simplePos x="0" y="0"/>
                <wp:positionH relativeFrom="column">
                  <wp:posOffset>3314751</wp:posOffset>
                </wp:positionH>
                <wp:positionV relativeFrom="paragraph">
                  <wp:posOffset>2773680</wp:posOffset>
                </wp:positionV>
                <wp:extent cx="0" cy="110997"/>
                <wp:effectExtent l="0" t="0" r="19050" b="22860"/>
                <wp:wrapNone/>
                <wp:docPr id="85" name="Straight Connector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10997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2E68BBC" id="Straight Connector 85" o:spid="_x0000_s1026" style="position:absolute;flip:x;z-index:251833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1pt,218.4pt" to="261pt,22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" strokecolor="#0070c0" strokeweight="1.5pt">
                <v:stroke joinstyle="miter"/>
              </v:line>
            </w:pict>
          </mc:Fallback>
        </mc:AlternateContent>
      </w:r>
      <w:r w:rsidR="00DE4F61">
        <w:rPr>
          <w:noProof/>
        </w:rPr>
        <mc:AlternateContent>
          <mc:Choice Requires="wps">
            <w:drawing>
              <wp:anchor distT="0" distB="0" distL="114300" distR="114300" simplePos="0" relativeHeight="251831296" behindDoc="0" locked="0" layoutInCell="1" allowOverlap="1" wp14:anchorId="69CE593B" wp14:editId="2C422478">
                <wp:simplePos x="0" y="0"/>
                <wp:positionH relativeFrom="column">
                  <wp:posOffset>3314065</wp:posOffset>
                </wp:positionH>
                <wp:positionV relativeFrom="paragraph">
                  <wp:posOffset>2314678</wp:posOffset>
                </wp:positionV>
                <wp:extent cx="0" cy="110997"/>
                <wp:effectExtent l="0" t="0" r="19050" b="22860"/>
                <wp:wrapNone/>
                <wp:docPr id="84" name="Straight Connector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10997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48799B9" id="Straight Connector 84" o:spid="_x0000_s1026" style="position:absolute;flip:x;z-index:251831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0.95pt,182.25pt" to="260.95pt,19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" strokecolor="#0070c0" strokeweight="1.5pt">
                <v:stroke joinstyle="miter"/>
              </v:line>
            </w:pict>
          </mc:Fallback>
        </mc:AlternateContent>
      </w:r>
      <w:r w:rsidR="00DE4F61">
        <w:rPr>
          <w:noProof/>
        </w:rPr>
        <mc:AlternateContent>
          <mc:Choice Requires="wps">
            <w:drawing>
              <wp:anchor distT="0" distB="0" distL="114300" distR="114300" simplePos="0" relativeHeight="251829248" behindDoc="0" locked="0" layoutInCell="1" allowOverlap="1" wp14:anchorId="007DE8FD" wp14:editId="795FD9C5">
                <wp:simplePos x="0" y="0"/>
                <wp:positionH relativeFrom="column">
                  <wp:posOffset>2056791</wp:posOffset>
                </wp:positionH>
                <wp:positionV relativeFrom="paragraph">
                  <wp:posOffset>2314575</wp:posOffset>
                </wp:positionV>
                <wp:extent cx="0" cy="110997"/>
                <wp:effectExtent l="0" t="0" r="19050" b="22860"/>
                <wp:wrapNone/>
                <wp:docPr id="83" name="Straight Connector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10997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164413" id="Straight Connector 83" o:spid="_x0000_s1026" style="position:absolute;flip:x;z-index:251829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1.95pt,182.25pt" to="161.95pt,19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" strokecolor="#0070c0" strokeweight="1.5pt">
                <v:stroke joinstyle="miter"/>
              </v:line>
            </w:pict>
          </mc:Fallback>
        </mc:AlternateContent>
      </w:r>
      <w:r w:rsidR="00DE4F61">
        <w:rPr>
          <w:noProof/>
        </w:rPr>
        <mc:AlternateContent>
          <mc:Choice Requires="wps">
            <w:drawing>
              <wp:anchor distT="0" distB="0" distL="114300" distR="114300" simplePos="0" relativeHeight="251827200" behindDoc="0" locked="0" layoutInCell="1" allowOverlap="1" wp14:anchorId="6D324CAE" wp14:editId="3DB4AD2A">
                <wp:simplePos x="0" y="0"/>
                <wp:positionH relativeFrom="column">
                  <wp:posOffset>2057400</wp:posOffset>
                </wp:positionH>
                <wp:positionV relativeFrom="paragraph">
                  <wp:posOffset>2769235</wp:posOffset>
                </wp:positionV>
                <wp:extent cx="0" cy="110997"/>
                <wp:effectExtent l="0" t="0" r="19050" b="22860"/>
                <wp:wrapNone/>
                <wp:docPr id="82" name="Straight Connector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10997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F501C01" id="Straight Connector 82" o:spid="_x0000_s1026" style="position:absolute;flip:x;z-index:251827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2pt,218.05pt" to="162pt,22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" strokecolor="#0070c0" strokeweight="1.5pt">
                <v:stroke joinstyle="miter"/>
              </v:line>
            </w:pict>
          </mc:Fallback>
        </mc:AlternateContent>
      </w:r>
      <w:r w:rsidR="00DE4F61">
        <w:rPr>
          <w:noProof/>
        </w:rPr>
        <mc:AlternateContent>
          <mc:Choice Requires="wps">
            <w:drawing>
              <wp:anchor distT="0" distB="0" distL="114300" distR="114300" simplePos="0" relativeHeight="251823104" behindDoc="0" locked="0" layoutInCell="1" allowOverlap="1" wp14:anchorId="57640B22" wp14:editId="340C0041">
                <wp:simplePos x="0" y="0"/>
                <wp:positionH relativeFrom="column">
                  <wp:posOffset>798092</wp:posOffset>
                </wp:positionH>
                <wp:positionV relativeFrom="paragraph">
                  <wp:posOffset>2317750</wp:posOffset>
                </wp:positionV>
                <wp:extent cx="0" cy="110997"/>
                <wp:effectExtent l="0" t="0" r="19050" b="22860"/>
                <wp:wrapNone/>
                <wp:docPr id="80" name="Straight Connector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10997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CD76B68" id="Straight Connector 80" o:spid="_x0000_s1026" style="position:absolute;flip:x;z-index:251823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2.85pt,182.5pt" to="62.85pt,19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" strokecolor="#0070c0" strokeweight="1.5pt">
                <v:stroke joinstyle="miter"/>
              </v:line>
            </w:pict>
          </mc:Fallback>
        </mc:AlternateContent>
      </w:r>
      <w:r w:rsidR="0040589A">
        <w:rPr>
          <w:noProof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4B727C7A" wp14:editId="021E3D60">
                <wp:simplePos x="0" y="0"/>
                <wp:positionH relativeFrom="column">
                  <wp:posOffset>113639</wp:posOffset>
                </wp:positionH>
                <wp:positionV relativeFrom="paragraph">
                  <wp:posOffset>3798999</wp:posOffset>
                </wp:positionV>
                <wp:extent cx="5713679" cy="206"/>
                <wp:effectExtent l="0" t="0" r="20955" b="19050"/>
                <wp:wrapNone/>
                <wp:docPr id="57" name="Straight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13679" cy="206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4C2E9C2" id="Straight Connector 57" o:spid="_x0000_s1026" style="position:absolute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.95pt,299.15pt" to="458.85pt,29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" strokecolor="#0070c0" strokeweight="1.5pt">
                <v:stroke joinstyle="miter"/>
              </v:line>
            </w:pict>
          </mc:Fallback>
        </mc:AlternateContent>
      </w:r>
      <w:r w:rsidR="0040589A">
        <w:rPr>
          <w:noProof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5D253250" wp14:editId="672032E5">
                <wp:simplePos x="0" y="0"/>
                <wp:positionH relativeFrom="column">
                  <wp:posOffset>5826665</wp:posOffset>
                </wp:positionH>
                <wp:positionV relativeFrom="paragraph">
                  <wp:posOffset>3782695</wp:posOffset>
                </wp:positionV>
                <wp:extent cx="0" cy="115570"/>
                <wp:effectExtent l="0" t="0" r="19050" b="36830"/>
                <wp:wrapNone/>
                <wp:docPr id="67" name="Straight Connector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1557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9F31308" id="Straight Connector 67" o:spid="_x0000_s1026" style="position:absolute;z-index:251785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58.8pt,297.85pt" to="458.8pt,306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" strokecolor="#0070c0" strokeweight="1.5pt">
                <v:stroke joinstyle="miter"/>
              </v:line>
            </w:pict>
          </mc:Fallback>
        </mc:AlternateContent>
      </w:r>
      <w:r w:rsidR="0040589A">
        <w:rPr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6D9E9724" wp14:editId="78193BC8">
                <wp:simplePos x="0" y="0"/>
                <wp:positionH relativeFrom="column">
                  <wp:posOffset>5261591</wp:posOffset>
                </wp:positionH>
                <wp:positionV relativeFrom="paragraph">
                  <wp:posOffset>4484524</wp:posOffset>
                </wp:positionV>
                <wp:extent cx="1154617" cy="349250"/>
                <wp:effectExtent l="0" t="0" r="26670" b="12700"/>
                <wp:wrapNone/>
                <wp:docPr id="47" name="Text Box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4617" cy="3492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FACA4C" w14:textId="77777777" w:rsidR="00382C98" w:rsidRPr="00810F3B" w:rsidRDefault="00382C98" w:rsidP="00382C98">
                            <w:pPr>
                              <w:spacing w:after="0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 w:rsidRPr="00810F3B">
                              <w:rPr>
                                <w:sz w:val="14"/>
                                <w:szCs w:val="14"/>
                              </w:rPr>
                              <w:t>Director</w:t>
                            </w:r>
                          </w:p>
                          <w:p w14:paraId="452F8F91" w14:textId="39E09131" w:rsidR="00382C98" w:rsidRPr="00810F3B" w:rsidRDefault="000D2957" w:rsidP="00382C98">
                            <w:pPr>
                              <w:spacing w:after="0"/>
                              <w:jc w:val="center"/>
                              <w:rPr>
                                <w:i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i/>
                                <w:sz w:val="14"/>
                                <w:szCs w:val="14"/>
                              </w:rPr>
                              <w:t>Adam Wrigh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9E9724" id="Text Box 47" o:spid="_x0000_s1045" type="#_x0000_t202" style="position:absolute;margin-left:414.3pt;margin-top:353.1pt;width:90.9pt;height:27.5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" fillcolor="white [3201]" strokecolor="#4472c4 [3208]" strokeweight="1pt">
                <v:textbox>
                  <w:txbxContent>
                    <w:p w14:paraId="19FACA4C" w14:textId="77777777" w:rsidR="00382C98" w:rsidRPr="00810F3B" w:rsidRDefault="00382C98" w:rsidP="00382C98">
                      <w:pPr>
                        <w:spacing w:after="0"/>
                        <w:jc w:val="center"/>
                        <w:rPr>
                          <w:sz w:val="14"/>
                          <w:szCs w:val="14"/>
                        </w:rPr>
                      </w:pPr>
                      <w:r w:rsidRPr="00810F3B">
                        <w:rPr>
                          <w:sz w:val="14"/>
                          <w:szCs w:val="14"/>
                        </w:rPr>
                        <w:t>Director</w:t>
                      </w:r>
                    </w:p>
                    <w:p w14:paraId="452F8F91" w14:textId="39E09131" w:rsidR="00382C98" w:rsidRPr="00810F3B" w:rsidRDefault="000D2957" w:rsidP="00382C98">
                      <w:pPr>
                        <w:spacing w:after="0"/>
                        <w:jc w:val="center"/>
                        <w:rPr>
                          <w:i/>
                          <w:sz w:val="14"/>
                          <w:szCs w:val="14"/>
                        </w:rPr>
                      </w:pPr>
                      <w:r>
                        <w:rPr>
                          <w:i/>
                          <w:sz w:val="14"/>
                          <w:szCs w:val="14"/>
                        </w:rPr>
                        <w:t>Adam Wright</w:t>
                      </w:r>
                    </w:p>
                  </w:txbxContent>
                </v:textbox>
              </v:shape>
            </w:pict>
          </mc:Fallback>
        </mc:AlternateContent>
      </w:r>
      <w:r w:rsidR="0040589A">
        <w:rPr>
          <w:noProof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B1763A9" wp14:editId="4B573BE9">
                <wp:simplePos x="0" y="0"/>
                <wp:positionH relativeFrom="column">
                  <wp:posOffset>5261404</wp:posOffset>
                </wp:positionH>
                <wp:positionV relativeFrom="paragraph">
                  <wp:posOffset>3909079</wp:posOffset>
                </wp:positionV>
                <wp:extent cx="1133750" cy="451485"/>
                <wp:effectExtent l="0" t="0" r="28575" b="24765"/>
                <wp:wrapNone/>
                <wp:docPr id="45" name="Text Box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3750" cy="451485"/>
                        </a:xfrm>
                        <a:prstGeom prst="rect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E06CA5" w14:textId="77777777" w:rsidR="00382C98" w:rsidRPr="00810F3B" w:rsidRDefault="00382C98" w:rsidP="00382C98">
                            <w:pPr>
                              <w:spacing w:after="0"/>
                              <w:jc w:val="center"/>
                              <w:rPr>
                                <w:sz w:val="14"/>
                              </w:rPr>
                            </w:pPr>
                            <w:r w:rsidRPr="00810F3B">
                              <w:rPr>
                                <w:sz w:val="14"/>
                              </w:rPr>
                              <w:t>Center for Economic and Financial Edu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1763A9" id="Text Box 45" o:spid="_x0000_s1047" type="#_x0000_t202" style="position:absolute;margin-left:414.3pt;margin-top:307.8pt;width:89.25pt;height:35.5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" fillcolor="white [3201]" strokecolor="#4472c4 [3208]" strokeweight="1.5pt">
                <v:textbox>
                  <w:txbxContent>
                    <w:p w14:paraId="37E06CA5" w14:textId="77777777" w:rsidR="00382C98" w:rsidRPr="00810F3B" w:rsidRDefault="00382C98" w:rsidP="00382C98">
                      <w:pPr>
                        <w:spacing w:after="0"/>
                        <w:jc w:val="center"/>
                        <w:rPr>
                          <w:sz w:val="14"/>
                        </w:rPr>
                      </w:pPr>
                      <w:r w:rsidRPr="00810F3B">
                        <w:rPr>
                          <w:sz w:val="14"/>
                        </w:rPr>
                        <w:t>Center for Economic and Financial Education</w:t>
                      </w:r>
                    </w:p>
                  </w:txbxContent>
                </v:textbox>
              </v:shape>
            </w:pict>
          </mc:Fallback>
        </mc:AlternateContent>
      </w:r>
      <w:r w:rsidR="0040589A">
        <w:rPr>
          <w:noProof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6CA23AAD" wp14:editId="26B1E14E">
                <wp:simplePos x="0" y="0"/>
                <wp:positionH relativeFrom="column">
                  <wp:posOffset>4571013</wp:posOffset>
                </wp:positionH>
                <wp:positionV relativeFrom="paragraph">
                  <wp:posOffset>3784394</wp:posOffset>
                </wp:positionV>
                <wp:extent cx="0" cy="115570"/>
                <wp:effectExtent l="0" t="0" r="19050" b="36830"/>
                <wp:wrapNone/>
                <wp:docPr id="66" name="Straight Connector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1557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D568416" id="Straight Connector 66" o:spid="_x0000_s1026" style="position:absolute;z-index:251783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9.9pt,298pt" to="359.9pt,30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" strokecolor="#0070c0" strokeweight="1.5pt">
                <v:stroke joinstyle="miter"/>
              </v:line>
            </w:pict>
          </mc:Fallback>
        </mc:AlternateContent>
      </w:r>
      <w:r w:rsidR="0040589A">
        <w:rPr>
          <w:noProof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9D4D223" wp14:editId="193E624B">
                <wp:simplePos x="0" y="0"/>
                <wp:positionH relativeFrom="column">
                  <wp:posOffset>4008293</wp:posOffset>
                </wp:positionH>
                <wp:positionV relativeFrom="paragraph">
                  <wp:posOffset>4480560</wp:posOffset>
                </wp:positionV>
                <wp:extent cx="1133064" cy="349250"/>
                <wp:effectExtent l="0" t="0" r="10160" b="12700"/>
                <wp:wrapNone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3064" cy="3492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73FA8F" w14:textId="77777777" w:rsidR="00382C98" w:rsidRPr="00810F3B" w:rsidRDefault="00382C98" w:rsidP="00382C98">
                            <w:pPr>
                              <w:spacing w:after="0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 w:rsidRPr="00810F3B">
                              <w:rPr>
                                <w:sz w:val="14"/>
                                <w:szCs w:val="14"/>
                              </w:rPr>
                              <w:t>Director</w:t>
                            </w:r>
                          </w:p>
                          <w:p w14:paraId="52602613" w14:textId="2553C46D" w:rsidR="00382C98" w:rsidRPr="00810F3B" w:rsidRDefault="004D10EE" w:rsidP="00382C98">
                            <w:pPr>
                              <w:spacing w:after="0"/>
                              <w:jc w:val="center"/>
                              <w:rPr>
                                <w:i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i/>
                                <w:sz w:val="14"/>
                                <w:szCs w:val="14"/>
                              </w:rPr>
                              <w:t>Shih-Fen Ch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D4D223" id="Text Box 43" o:spid="_x0000_s1048" type="#_x0000_t202" style="position:absolute;margin-left:315.6pt;margin-top:352.8pt;width:89.2pt;height:27.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" fillcolor="white [3201]" strokecolor="#4472c4 [3208]" strokeweight="1pt">
                <v:textbox>
                  <w:txbxContent>
                    <w:p w14:paraId="4E73FA8F" w14:textId="77777777" w:rsidR="00382C98" w:rsidRPr="00810F3B" w:rsidRDefault="00382C98" w:rsidP="00382C98">
                      <w:pPr>
                        <w:spacing w:after="0"/>
                        <w:jc w:val="center"/>
                        <w:rPr>
                          <w:sz w:val="14"/>
                          <w:szCs w:val="14"/>
                        </w:rPr>
                      </w:pPr>
                      <w:r w:rsidRPr="00810F3B">
                        <w:rPr>
                          <w:sz w:val="14"/>
                          <w:szCs w:val="14"/>
                        </w:rPr>
                        <w:t>Director</w:t>
                      </w:r>
                    </w:p>
                    <w:p w14:paraId="52602613" w14:textId="2553C46D" w:rsidR="00382C98" w:rsidRPr="00810F3B" w:rsidRDefault="004D10EE" w:rsidP="00382C98">
                      <w:pPr>
                        <w:spacing w:after="0"/>
                        <w:jc w:val="center"/>
                        <w:rPr>
                          <w:i/>
                          <w:sz w:val="14"/>
                          <w:szCs w:val="14"/>
                        </w:rPr>
                      </w:pPr>
                      <w:r>
                        <w:rPr>
                          <w:i/>
                          <w:sz w:val="14"/>
                          <w:szCs w:val="14"/>
                        </w:rPr>
                        <w:t>Shih-Fen Chen</w:t>
                      </w:r>
                    </w:p>
                  </w:txbxContent>
                </v:textbox>
              </v:shape>
            </w:pict>
          </mc:Fallback>
        </mc:AlternateContent>
      </w:r>
      <w:r w:rsidR="0040589A">
        <w:rPr>
          <w:noProof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55F48CEB" wp14:editId="21CF0903">
                <wp:simplePos x="0" y="0"/>
                <wp:positionH relativeFrom="column">
                  <wp:posOffset>4002354</wp:posOffset>
                </wp:positionH>
                <wp:positionV relativeFrom="paragraph">
                  <wp:posOffset>3909901</wp:posOffset>
                </wp:positionV>
                <wp:extent cx="1143661" cy="451485"/>
                <wp:effectExtent l="0" t="0" r="18415" b="24765"/>
                <wp:wrapNone/>
                <wp:docPr id="42" name="Text 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661" cy="451485"/>
                        </a:xfrm>
                        <a:prstGeom prst="rect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24C48B" w14:textId="77777777" w:rsidR="00382C98" w:rsidRPr="0040589A" w:rsidRDefault="00382C98" w:rsidP="00382C98">
                            <w:pPr>
                              <w:spacing w:after="0"/>
                              <w:jc w:val="center"/>
                              <w:rPr>
                                <w:sz w:val="16"/>
                              </w:rPr>
                            </w:pPr>
                            <w:r w:rsidRPr="0040589A">
                              <w:rPr>
                                <w:sz w:val="16"/>
                              </w:rPr>
                              <w:t>Center for International Busin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F48CEB" id="Text Box 42" o:spid="_x0000_s1050" type="#_x0000_t202" style="position:absolute;margin-left:315.15pt;margin-top:307.85pt;width:90.05pt;height:35.5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" fillcolor="white [3201]" strokecolor="#4472c4 [3208]" strokeweight="1.5pt">
                <v:textbox>
                  <w:txbxContent>
                    <w:p w14:paraId="4B24C48B" w14:textId="77777777" w:rsidR="00382C98" w:rsidRPr="0040589A" w:rsidRDefault="00382C98" w:rsidP="00382C98">
                      <w:pPr>
                        <w:spacing w:after="0"/>
                        <w:jc w:val="center"/>
                        <w:rPr>
                          <w:sz w:val="16"/>
                        </w:rPr>
                      </w:pPr>
                      <w:r w:rsidRPr="0040589A">
                        <w:rPr>
                          <w:sz w:val="16"/>
                        </w:rPr>
                        <w:t>Center for International Business</w:t>
                      </w:r>
                    </w:p>
                  </w:txbxContent>
                </v:textbox>
              </v:shape>
            </w:pict>
          </mc:Fallback>
        </mc:AlternateContent>
      </w:r>
      <w:r w:rsidR="0040589A">
        <w:rPr>
          <w:noProof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1E997250" wp14:editId="7FC31FB4">
                <wp:simplePos x="0" y="0"/>
                <wp:positionH relativeFrom="column">
                  <wp:posOffset>2054912</wp:posOffset>
                </wp:positionH>
                <wp:positionV relativeFrom="paragraph">
                  <wp:posOffset>3785253</wp:posOffset>
                </wp:positionV>
                <wp:extent cx="0" cy="115570"/>
                <wp:effectExtent l="0" t="0" r="19050" b="36830"/>
                <wp:wrapNone/>
                <wp:docPr id="64" name="Straight Connector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1557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03F70DC" id="Straight Connector 64" o:spid="_x0000_s1026" style="position:absolute;z-index:251779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1.8pt,298.05pt" to="161.8pt,30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" strokecolor="#0070c0" strokeweight="1.5pt">
                <v:stroke joinstyle="miter"/>
              </v:line>
            </w:pict>
          </mc:Fallback>
        </mc:AlternateContent>
      </w:r>
      <w:r w:rsidR="0040589A">
        <w:rPr>
          <w:noProof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7BA448E1" wp14:editId="688CCFC1">
                <wp:simplePos x="0" y="0"/>
                <wp:positionH relativeFrom="column">
                  <wp:posOffset>3313027</wp:posOffset>
                </wp:positionH>
                <wp:positionV relativeFrom="paragraph">
                  <wp:posOffset>3800457</wp:posOffset>
                </wp:positionV>
                <wp:extent cx="0" cy="115570"/>
                <wp:effectExtent l="0" t="0" r="19050" b="36830"/>
                <wp:wrapNone/>
                <wp:docPr id="65" name="Straight Connector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1557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9336E58" id="Straight Connector 65" o:spid="_x0000_s1026" style="position:absolute;z-index:251781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0.85pt,299.25pt" to="260.85pt,30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" strokecolor="#0070c0" strokeweight="1.5pt">
                <v:stroke joinstyle="miter"/>
              </v:line>
            </w:pict>
          </mc:Fallback>
        </mc:AlternateContent>
      </w:r>
      <w:r w:rsidR="0040589A">
        <w:rPr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7D0B0E3B" wp14:editId="2C2DD596">
                <wp:simplePos x="0" y="0"/>
                <wp:positionH relativeFrom="column">
                  <wp:posOffset>2751128</wp:posOffset>
                </wp:positionH>
                <wp:positionV relativeFrom="paragraph">
                  <wp:posOffset>3913204</wp:posOffset>
                </wp:positionV>
                <wp:extent cx="1143000" cy="451485"/>
                <wp:effectExtent l="0" t="0" r="19050" b="24765"/>
                <wp:wrapNone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451485"/>
                        </a:xfrm>
                        <a:prstGeom prst="rect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739B20" w14:textId="77777777" w:rsidR="00911681" w:rsidRPr="0040589A" w:rsidRDefault="00911681" w:rsidP="00911681">
                            <w:pPr>
                              <w:spacing w:after="0"/>
                              <w:jc w:val="center"/>
                              <w:rPr>
                                <w:sz w:val="14"/>
                              </w:rPr>
                            </w:pPr>
                            <w:r w:rsidRPr="0040589A">
                              <w:rPr>
                                <w:sz w:val="14"/>
                              </w:rPr>
                              <w:t>Center for Economic and Business Research (CEBR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0B0E3B" id="Text Box 39" o:spid="_x0000_s1051" type="#_x0000_t202" style="position:absolute;margin-left:216.6pt;margin-top:308.15pt;width:90pt;height:35.55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" fillcolor="white [3201]" strokecolor="#4472c4 [3208]" strokeweight="1.5pt">
                <v:textbox>
                  <w:txbxContent>
                    <w:p w14:paraId="58739B20" w14:textId="77777777" w:rsidR="00911681" w:rsidRPr="0040589A" w:rsidRDefault="00911681" w:rsidP="00911681">
                      <w:pPr>
                        <w:spacing w:after="0"/>
                        <w:jc w:val="center"/>
                        <w:rPr>
                          <w:sz w:val="14"/>
                        </w:rPr>
                      </w:pPr>
                      <w:r w:rsidRPr="0040589A">
                        <w:rPr>
                          <w:sz w:val="14"/>
                        </w:rPr>
                        <w:t>Center for Economic and Business Research (CEBR)</w:t>
                      </w:r>
                    </w:p>
                  </w:txbxContent>
                </v:textbox>
              </v:shape>
            </w:pict>
          </mc:Fallback>
        </mc:AlternateContent>
      </w:r>
      <w:r w:rsidR="00152D96">
        <w:rPr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7567A18C" wp14:editId="23AD71B2">
                <wp:simplePos x="0" y="0"/>
                <wp:positionH relativeFrom="column">
                  <wp:posOffset>1487427</wp:posOffset>
                </wp:positionH>
                <wp:positionV relativeFrom="paragraph">
                  <wp:posOffset>4951077</wp:posOffset>
                </wp:positionV>
                <wp:extent cx="1147625" cy="349250"/>
                <wp:effectExtent l="0" t="0" r="14605" b="1270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7625" cy="3492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66C64F" w14:textId="49B7056D" w:rsidR="00911681" w:rsidRPr="00810F3B" w:rsidRDefault="00DD3A5F" w:rsidP="00911681">
                            <w:pPr>
                              <w:spacing w:after="0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 w:rsidRPr="00810F3B">
                              <w:rPr>
                                <w:sz w:val="14"/>
                                <w:szCs w:val="14"/>
                              </w:rPr>
                              <w:t>Admin</w:t>
                            </w:r>
                            <w:r w:rsidR="00CA151F">
                              <w:rPr>
                                <w:sz w:val="14"/>
                                <w:szCs w:val="14"/>
                              </w:rPr>
                              <w:t>istrative</w:t>
                            </w:r>
                            <w:r w:rsidRPr="00810F3B">
                              <w:rPr>
                                <w:sz w:val="14"/>
                                <w:szCs w:val="14"/>
                              </w:rPr>
                              <w:t xml:space="preserve"> Assistant</w:t>
                            </w:r>
                          </w:p>
                          <w:p w14:paraId="18D2685E" w14:textId="173CF641" w:rsidR="00911681" w:rsidRPr="00810F3B" w:rsidRDefault="00416B15" w:rsidP="00911681">
                            <w:pPr>
                              <w:spacing w:after="0"/>
                              <w:jc w:val="center"/>
                              <w:rPr>
                                <w:i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i/>
                                <w:sz w:val="14"/>
                                <w:szCs w:val="14"/>
                              </w:rPr>
                              <w:t>Bridget Mey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67A18C" id="Text Box 38" o:spid="_x0000_s1050" type="#_x0000_t202" style="position:absolute;margin-left:117.1pt;margin-top:389.85pt;width:90.35pt;height:27.5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" fillcolor="white [3201]" strokecolor="#4472c4 [3208]" strokeweight="1pt">
                <v:textbox>
                  <w:txbxContent>
                    <w:p w14:paraId="0366C64F" w14:textId="49B7056D" w:rsidR="00911681" w:rsidRPr="00810F3B" w:rsidRDefault="00DD3A5F" w:rsidP="00911681">
                      <w:pPr>
                        <w:spacing w:after="0"/>
                        <w:jc w:val="center"/>
                        <w:rPr>
                          <w:sz w:val="14"/>
                          <w:szCs w:val="14"/>
                        </w:rPr>
                      </w:pPr>
                      <w:r w:rsidRPr="00810F3B">
                        <w:rPr>
                          <w:sz w:val="14"/>
                          <w:szCs w:val="14"/>
                        </w:rPr>
                        <w:t>Admin</w:t>
                      </w:r>
                      <w:r w:rsidR="00CA151F">
                        <w:rPr>
                          <w:sz w:val="14"/>
                          <w:szCs w:val="14"/>
                        </w:rPr>
                        <w:t>istrative</w:t>
                      </w:r>
                      <w:r w:rsidRPr="00810F3B">
                        <w:rPr>
                          <w:sz w:val="14"/>
                          <w:szCs w:val="14"/>
                        </w:rPr>
                        <w:t xml:space="preserve"> Assistant</w:t>
                      </w:r>
                    </w:p>
                    <w:p w14:paraId="18D2685E" w14:textId="173CF641" w:rsidR="00911681" w:rsidRPr="00810F3B" w:rsidRDefault="00416B15" w:rsidP="00911681">
                      <w:pPr>
                        <w:spacing w:after="0"/>
                        <w:jc w:val="center"/>
                        <w:rPr>
                          <w:i/>
                          <w:sz w:val="14"/>
                          <w:szCs w:val="14"/>
                        </w:rPr>
                      </w:pPr>
                      <w:r>
                        <w:rPr>
                          <w:i/>
                          <w:sz w:val="14"/>
                          <w:szCs w:val="14"/>
                        </w:rPr>
                        <w:t>Bridget Meyer</w:t>
                      </w:r>
                    </w:p>
                  </w:txbxContent>
                </v:textbox>
              </v:shape>
            </w:pict>
          </mc:Fallback>
        </mc:AlternateContent>
      </w:r>
      <w:r w:rsidR="00152D96">
        <w:rPr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4FEF7AA0" wp14:editId="31403879">
                <wp:simplePos x="0" y="0"/>
                <wp:positionH relativeFrom="column">
                  <wp:posOffset>1487856</wp:posOffset>
                </wp:positionH>
                <wp:positionV relativeFrom="paragraph">
                  <wp:posOffset>4480560</wp:posOffset>
                </wp:positionV>
                <wp:extent cx="1142339" cy="349250"/>
                <wp:effectExtent l="0" t="0" r="20320" b="1270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2339" cy="3492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57DA46" w14:textId="77777777" w:rsidR="00911681" w:rsidRPr="00810F3B" w:rsidRDefault="00911681" w:rsidP="00911681">
                            <w:pPr>
                              <w:spacing w:after="0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 w:rsidRPr="00810F3B">
                              <w:rPr>
                                <w:sz w:val="14"/>
                                <w:szCs w:val="14"/>
                              </w:rPr>
                              <w:t>Director</w:t>
                            </w:r>
                          </w:p>
                          <w:p w14:paraId="315DA1B2" w14:textId="017B684A" w:rsidR="00911681" w:rsidRPr="00810F3B" w:rsidRDefault="00CA151F" w:rsidP="00911681">
                            <w:pPr>
                              <w:spacing w:after="0"/>
                              <w:jc w:val="center"/>
                              <w:rPr>
                                <w:i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i/>
                                <w:sz w:val="14"/>
                                <w:szCs w:val="14"/>
                              </w:rPr>
                              <w:t>Associate Dean, Vaca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EF7AA0" id="Text Box 37" o:spid="_x0000_s1051" type="#_x0000_t202" style="position:absolute;margin-left:117.15pt;margin-top:352.8pt;width:89.95pt;height:27.5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" fillcolor="white [3201]" strokecolor="#4472c4 [3208]" strokeweight="1pt">
                <v:textbox>
                  <w:txbxContent>
                    <w:p w14:paraId="5C57DA46" w14:textId="77777777" w:rsidR="00911681" w:rsidRPr="00810F3B" w:rsidRDefault="00911681" w:rsidP="00911681">
                      <w:pPr>
                        <w:spacing w:after="0"/>
                        <w:jc w:val="center"/>
                        <w:rPr>
                          <w:sz w:val="14"/>
                          <w:szCs w:val="14"/>
                        </w:rPr>
                      </w:pPr>
                      <w:r w:rsidRPr="00810F3B">
                        <w:rPr>
                          <w:sz w:val="14"/>
                          <w:szCs w:val="14"/>
                        </w:rPr>
                        <w:t>Director</w:t>
                      </w:r>
                    </w:p>
                    <w:p w14:paraId="315DA1B2" w14:textId="017B684A" w:rsidR="00911681" w:rsidRPr="00810F3B" w:rsidRDefault="00CA151F" w:rsidP="00911681">
                      <w:pPr>
                        <w:spacing w:after="0"/>
                        <w:jc w:val="center"/>
                        <w:rPr>
                          <w:i/>
                          <w:sz w:val="14"/>
                          <w:szCs w:val="14"/>
                        </w:rPr>
                      </w:pPr>
                      <w:r>
                        <w:rPr>
                          <w:i/>
                          <w:sz w:val="14"/>
                          <w:szCs w:val="14"/>
                        </w:rPr>
                        <w:t>Associate Dean, Vacant</w:t>
                      </w:r>
                    </w:p>
                  </w:txbxContent>
                </v:textbox>
              </v:shape>
            </w:pict>
          </mc:Fallback>
        </mc:AlternateContent>
      </w:r>
      <w:r w:rsidR="00152D96"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07C34676" wp14:editId="6972E1CD">
                <wp:simplePos x="0" y="0"/>
                <wp:positionH relativeFrom="column">
                  <wp:posOffset>1487882</wp:posOffset>
                </wp:positionH>
                <wp:positionV relativeFrom="paragraph">
                  <wp:posOffset>3915487</wp:posOffset>
                </wp:positionV>
                <wp:extent cx="1149350" cy="451485"/>
                <wp:effectExtent l="0" t="0" r="12700" b="24765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9350" cy="451485"/>
                        </a:xfrm>
                        <a:prstGeom prst="rect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C31D68" w14:textId="77777777" w:rsidR="00911681" w:rsidRPr="005F75E4" w:rsidRDefault="009F4DEF" w:rsidP="00911681">
                            <w:pPr>
                              <w:spacing w:after="0"/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Center for Innovation in Edu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C34676" id="Text Box 35" o:spid="_x0000_s1054" type="#_x0000_t202" style="position:absolute;margin-left:117.15pt;margin-top:308.3pt;width:90.5pt;height:35.55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" fillcolor="white [3201]" strokecolor="#4472c4 [3208]" strokeweight="1.5pt">
                <v:textbox>
                  <w:txbxContent>
                    <w:p w14:paraId="57C31D68" w14:textId="77777777" w:rsidR="00911681" w:rsidRPr="005F75E4" w:rsidRDefault="009F4DEF" w:rsidP="00911681">
                      <w:pPr>
                        <w:spacing w:after="0"/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Center for Innovation in Education</w:t>
                      </w:r>
                    </w:p>
                  </w:txbxContent>
                </v:textbox>
              </v:shape>
            </w:pict>
          </mc:Fallback>
        </mc:AlternateContent>
      </w:r>
      <w:r w:rsidR="00152D96">
        <w:rPr>
          <w:noProof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774D5381" wp14:editId="6C897A7D">
                <wp:simplePos x="0" y="0"/>
                <wp:positionH relativeFrom="column">
                  <wp:posOffset>214065</wp:posOffset>
                </wp:positionH>
                <wp:positionV relativeFrom="paragraph">
                  <wp:posOffset>4946169</wp:posOffset>
                </wp:positionV>
                <wp:extent cx="1157535" cy="349250"/>
                <wp:effectExtent l="0" t="0" r="24130" b="12700"/>
                <wp:wrapNone/>
                <wp:docPr id="72" name="Text Box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7535" cy="3492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E14531" w14:textId="77777777" w:rsidR="00E61F51" w:rsidRPr="00810F3B" w:rsidRDefault="00E61F51" w:rsidP="00E61F51">
                            <w:pPr>
                              <w:spacing w:after="0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 w:rsidRPr="00810F3B">
                              <w:rPr>
                                <w:sz w:val="14"/>
                                <w:szCs w:val="14"/>
                              </w:rPr>
                              <w:t>DSCI Dept. Manager</w:t>
                            </w:r>
                          </w:p>
                          <w:p w14:paraId="3428536D" w14:textId="48BE2C28" w:rsidR="00E61F51" w:rsidRPr="00810F3B" w:rsidRDefault="00416B15" w:rsidP="00E61F51">
                            <w:pPr>
                              <w:spacing w:after="0"/>
                              <w:jc w:val="center"/>
                              <w:rPr>
                                <w:i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i/>
                                <w:sz w:val="14"/>
                                <w:szCs w:val="14"/>
                              </w:rPr>
                              <w:t>Keaton Seife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4D5381" id="Text Box 72" o:spid="_x0000_s1054" type="#_x0000_t202" style="position:absolute;margin-left:16.85pt;margin-top:389.45pt;width:91.15pt;height:27.5pt;z-index:25179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" fillcolor="white [3201]" strokecolor="#4472c4 [3208]" strokeweight="1pt">
                <v:textbox>
                  <w:txbxContent>
                    <w:p w14:paraId="43E14531" w14:textId="77777777" w:rsidR="00E61F51" w:rsidRPr="00810F3B" w:rsidRDefault="00E61F51" w:rsidP="00E61F51">
                      <w:pPr>
                        <w:spacing w:after="0"/>
                        <w:jc w:val="center"/>
                        <w:rPr>
                          <w:sz w:val="14"/>
                          <w:szCs w:val="14"/>
                        </w:rPr>
                      </w:pPr>
                      <w:r w:rsidRPr="00810F3B">
                        <w:rPr>
                          <w:sz w:val="14"/>
                          <w:szCs w:val="14"/>
                        </w:rPr>
                        <w:t>DSCI Dept. Manager</w:t>
                      </w:r>
                    </w:p>
                    <w:p w14:paraId="3428536D" w14:textId="48BE2C28" w:rsidR="00E61F51" w:rsidRPr="00810F3B" w:rsidRDefault="00416B15" w:rsidP="00E61F51">
                      <w:pPr>
                        <w:spacing w:after="0"/>
                        <w:jc w:val="center"/>
                        <w:rPr>
                          <w:i/>
                          <w:sz w:val="14"/>
                          <w:szCs w:val="14"/>
                        </w:rPr>
                      </w:pPr>
                      <w:r>
                        <w:rPr>
                          <w:i/>
                          <w:sz w:val="14"/>
                          <w:szCs w:val="14"/>
                        </w:rPr>
                        <w:t>Keaton Seifert</w:t>
                      </w:r>
                    </w:p>
                  </w:txbxContent>
                </v:textbox>
              </v:shape>
            </w:pict>
          </mc:Fallback>
        </mc:AlternateContent>
      </w:r>
      <w:r w:rsidR="00152D96">
        <w:rPr>
          <w:noProof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712D0CB6" wp14:editId="684D9355">
                <wp:simplePos x="0" y="0"/>
                <wp:positionH relativeFrom="column">
                  <wp:posOffset>214065</wp:posOffset>
                </wp:positionH>
                <wp:positionV relativeFrom="paragraph">
                  <wp:posOffset>4486326</wp:posOffset>
                </wp:positionV>
                <wp:extent cx="1159491" cy="349250"/>
                <wp:effectExtent l="0" t="0" r="22225" b="12700"/>
                <wp:wrapNone/>
                <wp:docPr id="71" name="Text Box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9491" cy="3492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9C9B25" w14:textId="77777777" w:rsidR="00E61F51" w:rsidRPr="00810F3B" w:rsidRDefault="00E61F51" w:rsidP="00E61F51">
                            <w:pPr>
                              <w:spacing w:after="0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 w:rsidRPr="00810F3B">
                              <w:rPr>
                                <w:sz w:val="14"/>
                                <w:szCs w:val="14"/>
                              </w:rPr>
                              <w:t>Director</w:t>
                            </w:r>
                          </w:p>
                          <w:p w14:paraId="4EF8D639" w14:textId="517EFFD3" w:rsidR="00E61F51" w:rsidRPr="00810F3B" w:rsidRDefault="00E61F51" w:rsidP="00DE0397">
                            <w:pPr>
                              <w:spacing w:after="0"/>
                              <w:jc w:val="center"/>
                              <w:rPr>
                                <w:i/>
                                <w:sz w:val="14"/>
                                <w:szCs w:val="14"/>
                              </w:rPr>
                            </w:pPr>
                            <w:r w:rsidRPr="00810F3B">
                              <w:rPr>
                                <w:i/>
                                <w:sz w:val="14"/>
                                <w:szCs w:val="14"/>
                              </w:rPr>
                              <w:t>George Zha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2D0CB6" id="Text Box 71" o:spid="_x0000_s1055" type="#_x0000_t202" style="position:absolute;margin-left:16.85pt;margin-top:353.25pt;width:91.3pt;height:27.5pt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" fillcolor="white [3201]" strokecolor="#4472c4 [3208]" strokeweight="1pt">
                <v:textbox>
                  <w:txbxContent>
                    <w:p w14:paraId="6C9C9B25" w14:textId="77777777" w:rsidR="00E61F51" w:rsidRPr="00810F3B" w:rsidRDefault="00E61F51" w:rsidP="00E61F51">
                      <w:pPr>
                        <w:spacing w:after="0"/>
                        <w:jc w:val="center"/>
                        <w:rPr>
                          <w:sz w:val="14"/>
                          <w:szCs w:val="14"/>
                        </w:rPr>
                      </w:pPr>
                      <w:r w:rsidRPr="00810F3B">
                        <w:rPr>
                          <w:sz w:val="14"/>
                          <w:szCs w:val="14"/>
                        </w:rPr>
                        <w:t>Director</w:t>
                      </w:r>
                    </w:p>
                    <w:p w14:paraId="4EF8D639" w14:textId="517EFFD3" w:rsidR="00E61F51" w:rsidRPr="00810F3B" w:rsidRDefault="00E61F51" w:rsidP="00DE0397">
                      <w:pPr>
                        <w:spacing w:after="0"/>
                        <w:jc w:val="center"/>
                        <w:rPr>
                          <w:i/>
                          <w:sz w:val="14"/>
                          <w:szCs w:val="14"/>
                        </w:rPr>
                      </w:pPr>
                      <w:r w:rsidRPr="00810F3B">
                        <w:rPr>
                          <w:i/>
                          <w:sz w:val="14"/>
                          <w:szCs w:val="14"/>
                        </w:rPr>
                        <w:t>George Zhang</w:t>
                      </w:r>
                    </w:p>
                  </w:txbxContent>
                </v:textbox>
              </v:shape>
            </w:pict>
          </mc:Fallback>
        </mc:AlternateContent>
      </w:r>
      <w:r w:rsidR="00152D96">
        <w:rPr>
          <w:noProof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031A0F68" wp14:editId="19CDAEFF">
                <wp:simplePos x="0" y="0"/>
                <wp:positionH relativeFrom="column">
                  <wp:posOffset>219350</wp:posOffset>
                </wp:positionH>
                <wp:positionV relativeFrom="paragraph">
                  <wp:posOffset>3910202</wp:posOffset>
                </wp:positionV>
                <wp:extent cx="1152250" cy="451485"/>
                <wp:effectExtent l="0" t="0" r="10160" b="24765"/>
                <wp:wrapNone/>
                <wp:docPr id="68" name="Text Box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2250" cy="451485"/>
                        </a:xfrm>
                        <a:prstGeom prst="rect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84A1E1" w14:textId="77777777" w:rsidR="009F4DEF" w:rsidRPr="0044370C" w:rsidRDefault="00E61F51" w:rsidP="009F4DEF">
                            <w:pPr>
                              <w:spacing w:after="0"/>
                              <w:jc w:val="center"/>
                              <w:rPr>
                                <w:sz w:val="14"/>
                              </w:rPr>
                            </w:pPr>
                            <w:r w:rsidRPr="0044370C">
                              <w:rPr>
                                <w:sz w:val="14"/>
                              </w:rPr>
                              <w:t>Center for Operations Research &amp; Management</w:t>
                            </w:r>
                          </w:p>
                          <w:p w14:paraId="7B42ECDB" w14:textId="77777777" w:rsidR="0044370C" w:rsidRPr="0044370C" w:rsidRDefault="0044370C" w:rsidP="009F4DEF">
                            <w:pPr>
                              <w:spacing w:after="0"/>
                              <w:jc w:val="center"/>
                              <w:rPr>
                                <w:sz w:val="14"/>
                              </w:rPr>
                            </w:pPr>
                            <w:r w:rsidRPr="0044370C">
                              <w:rPr>
                                <w:sz w:val="14"/>
                              </w:rPr>
                              <w:t>Sci</w:t>
                            </w:r>
                            <w:r>
                              <w:rPr>
                                <w:sz w:val="14"/>
                              </w:rPr>
                              <w:t>ence (CORM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1A0F68" id="Text Box 68" o:spid="_x0000_s1057" type="#_x0000_t202" style="position:absolute;margin-left:17.25pt;margin-top:307.9pt;width:90.75pt;height:35.55pt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" fillcolor="white [3201]" strokecolor="#4472c4 [3208]" strokeweight="1.5pt">
                <v:textbox>
                  <w:txbxContent>
                    <w:p w14:paraId="0084A1E1" w14:textId="77777777" w:rsidR="009F4DEF" w:rsidRPr="0044370C" w:rsidRDefault="00E61F51" w:rsidP="009F4DEF">
                      <w:pPr>
                        <w:spacing w:after="0"/>
                        <w:jc w:val="center"/>
                        <w:rPr>
                          <w:sz w:val="14"/>
                        </w:rPr>
                      </w:pPr>
                      <w:r w:rsidRPr="0044370C">
                        <w:rPr>
                          <w:sz w:val="14"/>
                        </w:rPr>
                        <w:t>Center for Operations Research &amp; Management</w:t>
                      </w:r>
                    </w:p>
                    <w:p w14:paraId="7B42ECDB" w14:textId="77777777" w:rsidR="0044370C" w:rsidRPr="0044370C" w:rsidRDefault="0044370C" w:rsidP="009F4DEF">
                      <w:pPr>
                        <w:spacing w:after="0"/>
                        <w:jc w:val="center"/>
                        <w:rPr>
                          <w:sz w:val="14"/>
                        </w:rPr>
                      </w:pPr>
                      <w:r w:rsidRPr="0044370C">
                        <w:rPr>
                          <w:sz w:val="14"/>
                        </w:rPr>
                        <w:t>Sci</w:t>
                      </w:r>
                      <w:r>
                        <w:rPr>
                          <w:sz w:val="14"/>
                        </w:rPr>
                        <w:t>ence (CORMS)</w:t>
                      </w:r>
                    </w:p>
                  </w:txbxContent>
                </v:textbox>
              </v:shape>
            </w:pict>
          </mc:Fallback>
        </mc:AlternateContent>
      </w:r>
      <w:r w:rsidR="00152D96">
        <w:rPr>
          <w:noProof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02BF388C" wp14:editId="7CE8F70C">
                <wp:simplePos x="0" y="0"/>
                <wp:positionH relativeFrom="column">
                  <wp:posOffset>2055495</wp:posOffset>
                </wp:positionH>
                <wp:positionV relativeFrom="paragraph">
                  <wp:posOffset>1739507</wp:posOffset>
                </wp:positionV>
                <wp:extent cx="0" cy="109677"/>
                <wp:effectExtent l="0" t="0" r="19050" b="24130"/>
                <wp:wrapNone/>
                <wp:docPr id="59" name="Straight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9677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8B2E0AB" id="Straight Connector 59" o:spid="_x0000_s1026" style="position:absolute;z-index:2517688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61.85pt,136.95pt" to="161.85pt,14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" strokecolor="#0070c0" strokeweight="1.5pt">
                <v:stroke joinstyle="miter"/>
              </v:line>
            </w:pict>
          </mc:Fallback>
        </mc:AlternateContent>
      </w:r>
      <w:r w:rsidR="00ED31AD">
        <w:rPr>
          <w:noProof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7734FA14" wp14:editId="12DAC370">
                <wp:simplePos x="0" y="0"/>
                <wp:positionH relativeFrom="column">
                  <wp:posOffset>5715000</wp:posOffset>
                </wp:positionH>
                <wp:positionV relativeFrom="paragraph">
                  <wp:posOffset>1743075</wp:posOffset>
                </wp:positionV>
                <wp:extent cx="0" cy="116992"/>
                <wp:effectExtent l="0" t="0" r="19050" b="35560"/>
                <wp:wrapNone/>
                <wp:docPr id="62" name="Straight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16992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CD2F3B9" id="Straight Connector 62" o:spid="_x0000_s1026" style="position:absolute;z-index:2517749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450pt,137.25pt" to="450pt,14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" strokecolor="#0070c0" strokeweight="1.5pt">
                <v:stroke joinstyle="miter"/>
              </v:line>
            </w:pict>
          </mc:Fallback>
        </mc:AlternateContent>
      </w:r>
      <w:r w:rsidR="00ED31AD">
        <w:rPr>
          <w:noProof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0C85283D" wp14:editId="0C519885">
                <wp:simplePos x="0" y="0"/>
                <wp:positionH relativeFrom="column">
                  <wp:posOffset>4577792</wp:posOffset>
                </wp:positionH>
                <wp:positionV relativeFrom="paragraph">
                  <wp:posOffset>1761567</wp:posOffset>
                </wp:positionV>
                <wp:extent cx="0" cy="96876"/>
                <wp:effectExtent l="0" t="0" r="19050" b="36830"/>
                <wp:wrapNone/>
                <wp:docPr id="61" name="Straight Connector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96876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68E8715" id="Straight Connector 61" o:spid="_x0000_s1026" style="position:absolute;z-index:2517729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60.45pt,138.7pt" to="360.45pt,14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" strokecolor="#0070c0" strokeweight="1.5pt">
                <v:stroke joinstyle="miter"/>
              </v:line>
            </w:pict>
          </mc:Fallback>
        </mc:AlternateContent>
      </w:r>
      <w:r w:rsidR="00ED31AD">
        <w:rPr>
          <w:noProof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164B05EB" wp14:editId="572ED0C0">
                <wp:simplePos x="0" y="0"/>
                <wp:positionH relativeFrom="column">
                  <wp:posOffset>113316</wp:posOffset>
                </wp:positionH>
                <wp:positionV relativeFrom="paragraph">
                  <wp:posOffset>1737440</wp:posOffset>
                </wp:positionV>
                <wp:extent cx="3658" cy="2055571"/>
                <wp:effectExtent l="0" t="0" r="34925" b="20955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658" cy="2055571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24FE9B" id="Straight Connector 16" o:spid="_x0000_s1026" style="position:absolute;flip:x;z-index:251809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.9pt,136.8pt" to="9.2pt,29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" strokecolor="#0070c0" strokeweight="1.5pt">
                <v:stroke joinstyle="miter"/>
              </v:line>
            </w:pict>
          </mc:Fallback>
        </mc:AlternateContent>
      </w:r>
      <w:r w:rsidR="00ED31AD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A0B416C" wp14:editId="5CD9A6BF">
                <wp:simplePos x="0" y="0"/>
                <wp:positionH relativeFrom="column">
                  <wp:posOffset>114300</wp:posOffset>
                </wp:positionH>
                <wp:positionV relativeFrom="paragraph">
                  <wp:posOffset>1741805</wp:posOffset>
                </wp:positionV>
                <wp:extent cx="8230767" cy="1321"/>
                <wp:effectExtent l="0" t="0" r="37465" b="3683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230767" cy="1321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8B42AA3" id="Straight Connector 13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pt,137.15pt" to="657.1pt,13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" strokecolor="#0070c0" strokeweight="1.5pt">
                <v:stroke joinstyle="miter"/>
              </v:line>
            </w:pict>
          </mc:Fallback>
        </mc:AlternateContent>
      </w:r>
      <w:r w:rsidR="00ED31AD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4DED76A" wp14:editId="13FAB1D0">
                <wp:simplePos x="0" y="0"/>
                <wp:positionH relativeFrom="column">
                  <wp:posOffset>1485265</wp:posOffset>
                </wp:positionH>
                <wp:positionV relativeFrom="paragraph">
                  <wp:posOffset>2430780</wp:posOffset>
                </wp:positionV>
                <wp:extent cx="1149350" cy="349250"/>
                <wp:effectExtent l="0" t="0" r="12700" b="1270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9350" cy="3492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E42BD2" w14:textId="77777777" w:rsidR="00F143B3" w:rsidRPr="00810F3B" w:rsidRDefault="00F143B3" w:rsidP="00F143B3">
                            <w:pPr>
                              <w:spacing w:after="0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 w:rsidRPr="00810F3B">
                              <w:rPr>
                                <w:sz w:val="14"/>
                                <w:szCs w:val="14"/>
                              </w:rPr>
                              <w:t>Chair</w:t>
                            </w:r>
                          </w:p>
                          <w:p w14:paraId="4B71D554" w14:textId="53689362" w:rsidR="00F143B3" w:rsidRPr="00810F3B" w:rsidRDefault="00F143B3" w:rsidP="00F143B3">
                            <w:pPr>
                              <w:spacing w:after="0"/>
                              <w:jc w:val="center"/>
                              <w:rPr>
                                <w:i/>
                                <w:sz w:val="14"/>
                                <w:szCs w:val="14"/>
                              </w:rPr>
                            </w:pPr>
                            <w:r w:rsidRPr="00810F3B">
                              <w:rPr>
                                <w:i/>
                                <w:sz w:val="14"/>
                                <w:szCs w:val="14"/>
                              </w:rPr>
                              <w:t xml:space="preserve">Craig </w:t>
                            </w:r>
                            <w:proofErr w:type="spellStart"/>
                            <w:r w:rsidRPr="00810F3B">
                              <w:rPr>
                                <w:i/>
                                <w:sz w:val="14"/>
                                <w:szCs w:val="14"/>
                              </w:rPr>
                              <w:t>Tyran</w:t>
                            </w:r>
                            <w:proofErr w:type="spellEnd"/>
                          </w:p>
                          <w:p w14:paraId="6911E0A3" w14:textId="77777777" w:rsidR="005F75E4" w:rsidRPr="00810F3B" w:rsidRDefault="005F75E4" w:rsidP="005F75E4">
                            <w:pPr>
                              <w:spacing w:after="0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DED76A" id="Text Box 25" o:spid="_x0000_s1057" type="#_x0000_t202" style="position:absolute;margin-left:116.95pt;margin-top:191.4pt;width:90.5pt;height:27.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" fillcolor="white [3201]" strokecolor="#4472c4 [3208]" strokeweight="1pt">
                <v:textbox>
                  <w:txbxContent>
                    <w:p w14:paraId="0BE42BD2" w14:textId="77777777" w:rsidR="00F143B3" w:rsidRPr="00810F3B" w:rsidRDefault="00F143B3" w:rsidP="00F143B3">
                      <w:pPr>
                        <w:spacing w:after="0"/>
                        <w:jc w:val="center"/>
                        <w:rPr>
                          <w:sz w:val="14"/>
                          <w:szCs w:val="14"/>
                        </w:rPr>
                      </w:pPr>
                      <w:r w:rsidRPr="00810F3B">
                        <w:rPr>
                          <w:sz w:val="14"/>
                          <w:szCs w:val="14"/>
                        </w:rPr>
                        <w:t>Chair</w:t>
                      </w:r>
                    </w:p>
                    <w:p w14:paraId="4B71D554" w14:textId="53689362" w:rsidR="00F143B3" w:rsidRPr="00810F3B" w:rsidRDefault="00F143B3" w:rsidP="00F143B3">
                      <w:pPr>
                        <w:spacing w:after="0"/>
                        <w:jc w:val="center"/>
                        <w:rPr>
                          <w:i/>
                          <w:sz w:val="14"/>
                          <w:szCs w:val="14"/>
                        </w:rPr>
                      </w:pPr>
                      <w:r w:rsidRPr="00810F3B">
                        <w:rPr>
                          <w:i/>
                          <w:sz w:val="14"/>
                          <w:szCs w:val="14"/>
                        </w:rPr>
                        <w:t xml:space="preserve">Craig </w:t>
                      </w:r>
                      <w:proofErr w:type="spellStart"/>
                      <w:r w:rsidRPr="00810F3B">
                        <w:rPr>
                          <w:i/>
                          <w:sz w:val="14"/>
                          <w:szCs w:val="14"/>
                        </w:rPr>
                        <w:t>Tyran</w:t>
                      </w:r>
                      <w:proofErr w:type="spellEnd"/>
                    </w:p>
                    <w:p w14:paraId="6911E0A3" w14:textId="77777777" w:rsidR="005F75E4" w:rsidRPr="00810F3B" w:rsidRDefault="005F75E4" w:rsidP="005F75E4">
                      <w:pPr>
                        <w:spacing w:after="0"/>
                        <w:jc w:val="center"/>
                        <w:rPr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D31AD"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138423CD" wp14:editId="4F5E1B88">
                <wp:simplePos x="0" y="0"/>
                <wp:positionH relativeFrom="column">
                  <wp:posOffset>2750820</wp:posOffset>
                </wp:positionH>
                <wp:positionV relativeFrom="paragraph">
                  <wp:posOffset>2877185</wp:posOffset>
                </wp:positionV>
                <wp:extent cx="1142365" cy="349250"/>
                <wp:effectExtent l="0" t="0" r="19685" b="1270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2365" cy="3492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637E04" w14:textId="77777777" w:rsidR="002F496C" w:rsidRPr="00810F3B" w:rsidRDefault="002F496C" w:rsidP="002F496C">
                            <w:pPr>
                              <w:spacing w:after="0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 w:rsidRPr="00810F3B">
                              <w:rPr>
                                <w:sz w:val="14"/>
                                <w:szCs w:val="14"/>
                              </w:rPr>
                              <w:t>Department Manager</w:t>
                            </w:r>
                          </w:p>
                          <w:p w14:paraId="41E653D1" w14:textId="4C8B7726" w:rsidR="002F496C" w:rsidRPr="00810F3B" w:rsidRDefault="002F496C" w:rsidP="002F496C">
                            <w:pPr>
                              <w:spacing w:after="0"/>
                              <w:jc w:val="center"/>
                              <w:rPr>
                                <w:i/>
                                <w:sz w:val="14"/>
                                <w:szCs w:val="14"/>
                              </w:rPr>
                            </w:pPr>
                            <w:r w:rsidRPr="00810F3B">
                              <w:rPr>
                                <w:i/>
                                <w:sz w:val="14"/>
                                <w:szCs w:val="14"/>
                              </w:rPr>
                              <w:t>Diane Brearle</w:t>
                            </w:r>
                            <w:r w:rsidR="00DE0397">
                              <w:rPr>
                                <w:i/>
                                <w:sz w:val="14"/>
                                <w:szCs w:val="14"/>
                              </w:rPr>
                              <w:t>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8423CD" id="Text Box 29" o:spid="_x0000_s1058" type="#_x0000_t202" style="position:absolute;margin-left:216.6pt;margin-top:226.55pt;width:89.95pt;height:27.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" fillcolor="white [3201]" strokecolor="#4472c4 [3208]" strokeweight="1pt">
                <v:textbox>
                  <w:txbxContent>
                    <w:p w14:paraId="56637E04" w14:textId="77777777" w:rsidR="002F496C" w:rsidRPr="00810F3B" w:rsidRDefault="002F496C" w:rsidP="002F496C">
                      <w:pPr>
                        <w:spacing w:after="0"/>
                        <w:jc w:val="center"/>
                        <w:rPr>
                          <w:sz w:val="14"/>
                          <w:szCs w:val="14"/>
                        </w:rPr>
                      </w:pPr>
                      <w:r w:rsidRPr="00810F3B">
                        <w:rPr>
                          <w:sz w:val="14"/>
                          <w:szCs w:val="14"/>
                        </w:rPr>
                        <w:t>Department Manager</w:t>
                      </w:r>
                    </w:p>
                    <w:p w14:paraId="41E653D1" w14:textId="4C8B7726" w:rsidR="002F496C" w:rsidRPr="00810F3B" w:rsidRDefault="002F496C" w:rsidP="002F496C">
                      <w:pPr>
                        <w:spacing w:after="0"/>
                        <w:jc w:val="center"/>
                        <w:rPr>
                          <w:i/>
                          <w:sz w:val="14"/>
                          <w:szCs w:val="14"/>
                        </w:rPr>
                      </w:pPr>
                      <w:r w:rsidRPr="00810F3B">
                        <w:rPr>
                          <w:i/>
                          <w:sz w:val="14"/>
                          <w:szCs w:val="14"/>
                        </w:rPr>
                        <w:t>Diane Brearle</w:t>
                      </w:r>
                      <w:r w:rsidR="00DE0397">
                        <w:rPr>
                          <w:i/>
                          <w:sz w:val="14"/>
                          <w:szCs w:val="14"/>
                        </w:rPr>
                        <w:t>y</w:t>
                      </w:r>
                    </w:p>
                  </w:txbxContent>
                </v:textbox>
              </v:shape>
            </w:pict>
          </mc:Fallback>
        </mc:AlternateContent>
      </w:r>
      <w:r w:rsidR="00ED31AD">
        <w:rPr>
          <w:noProof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685302C0" wp14:editId="539D717E">
                <wp:simplePos x="0" y="0"/>
                <wp:positionH relativeFrom="column">
                  <wp:posOffset>1492885</wp:posOffset>
                </wp:positionH>
                <wp:positionV relativeFrom="paragraph">
                  <wp:posOffset>3338195</wp:posOffset>
                </wp:positionV>
                <wp:extent cx="1141730" cy="349250"/>
                <wp:effectExtent l="0" t="0" r="20320" b="12700"/>
                <wp:wrapNone/>
                <wp:docPr id="73" name="Text Box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1730" cy="3492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37550E" w14:textId="77777777" w:rsidR="00E61F51" w:rsidRPr="00810F3B" w:rsidRDefault="00D67405" w:rsidP="00E61F51">
                            <w:pPr>
                              <w:spacing w:after="0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 w:rsidRPr="00810F3B">
                              <w:rPr>
                                <w:sz w:val="14"/>
                                <w:szCs w:val="14"/>
                              </w:rPr>
                              <w:t>Mgr. of MSCM</w:t>
                            </w:r>
                          </w:p>
                          <w:p w14:paraId="48C6D9D8" w14:textId="4119569C" w:rsidR="00E61F51" w:rsidRPr="00810F3B" w:rsidRDefault="00E61F51" w:rsidP="00E61F51">
                            <w:pPr>
                              <w:spacing w:after="0"/>
                              <w:jc w:val="center"/>
                              <w:rPr>
                                <w:i/>
                                <w:sz w:val="14"/>
                                <w:szCs w:val="14"/>
                              </w:rPr>
                            </w:pPr>
                            <w:r w:rsidRPr="00810F3B">
                              <w:rPr>
                                <w:i/>
                                <w:sz w:val="14"/>
                                <w:szCs w:val="14"/>
                              </w:rPr>
                              <w:t>Ann Renee Man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5302C0" id="Text Box 73" o:spid="_x0000_s1059" type="#_x0000_t202" style="position:absolute;margin-left:117.55pt;margin-top:262.85pt;width:89.9pt;height:27.5pt;z-index:25179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" fillcolor="white [3201]" strokecolor="#4472c4 [3208]" strokeweight="1pt">
                <v:textbox>
                  <w:txbxContent>
                    <w:p w14:paraId="3F37550E" w14:textId="77777777" w:rsidR="00E61F51" w:rsidRPr="00810F3B" w:rsidRDefault="00D67405" w:rsidP="00E61F51">
                      <w:pPr>
                        <w:spacing w:after="0"/>
                        <w:jc w:val="center"/>
                        <w:rPr>
                          <w:sz w:val="14"/>
                          <w:szCs w:val="14"/>
                        </w:rPr>
                      </w:pPr>
                      <w:r w:rsidRPr="00810F3B">
                        <w:rPr>
                          <w:sz w:val="14"/>
                          <w:szCs w:val="14"/>
                        </w:rPr>
                        <w:t>Mgr. of MSCM</w:t>
                      </w:r>
                    </w:p>
                    <w:p w14:paraId="48C6D9D8" w14:textId="4119569C" w:rsidR="00E61F51" w:rsidRPr="00810F3B" w:rsidRDefault="00E61F51" w:rsidP="00E61F51">
                      <w:pPr>
                        <w:spacing w:after="0"/>
                        <w:jc w:val="center"/>
                        <w:rPr>
                          <w:i/>
                          <w:sz w:val="14"/>
                          <w:szCs w:val="14"/>
                        </w:rPr>
                      </w:pPr>
                      <w:r w:rsidRPr="00810F3B">
                        <w:rPr>
                          <w:i/>
                          <w:sz w:val="14"/>
                          <w:szCs w:val="14"/>
                        </w:rPr>
                        <w:t>Ann Renee Mann</w:t>
                      </w:r>
                    </w:p>
                  </w:txbxContent>
                </v:textbox>
              </v:shape>
            </w:pict>
          </mc:Fallback>
        </mc:AlternateContent>
      </w:r>
      <w:r w:rsidR="00ED31AD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A17BE45" wp14:editId="5BEB528D">
                <wp:simplePos x="0" y="0"/>
                <wp:positionH relativeFrom="column">
                  <wp:posOffset>3994785</wp:posOffset>
                </wp:positionH>
                <wp:positionV relativeFrom="paragraph">
                  <wp:posOffset>2430780</wp:posOffset>
                </wp:positionV>
                <wp:extent cx="1148080" cy="349250"/>
                <wp:effectExtent l="0" t="0" r="13970" b="1270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8080" cy="3492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F49852" w14:textId="77777777" w:rsidR="00F143B3" w:rsidRPr="00810F3B" w:rsidRDefault="00F143B3" w:rsidP="00F143B3">
                            <w:pPr>
                              <w:spacing w:after="0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 w:rsidRPr="00810F3B">
                              <w:rPr>
                                <w:sz w:val="14"/>
                                <w:szCs w:val="14"/>
                              </w:rPr>
                              <w:t>Chair</w:t>
                            </w:r>
                          </w:p>
                          <w:p w14:paraId="6484473F" w14:textId="6B178CBC" w:rsidR="00F143B3" w:rsidRPr="00810F3B" w:rsidRDefault="00F143B3" w:rsidP="00F143B3">
                            <w:pPr>
                              <w:spacing w:after="0"/>
                              <w:jc w:val="center"/>
                              <w:rPr>
                                <w:i/>
                                <w:sz w:val="14"/>
                                <w:szCs w:val="14"/>
                              </w:rPr>
                            </w:pPr>
                            <w:r w:rsidRPr="00810F3B">
                              <w:rPr>
                                <w:i/>
                                <w:sz w:val="14"/>
                                <w:szCs w:val="14"/>
                              </w:rPr>
                              <w:t>Ed Love</w:t>
                            </w:r>
                          </w:p>
                          <w:p w14:paraId="41AE2456" w14:textId="77777777" w:rsidR="005F75E4" w:rsidRPr="00810F3B" w:rsidRDefault="005F75E4" w:rsidP="005F75E4">
                            <w:pPr>
                              <w:spacing w:after="0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17BE45" id="Text Box 27" o:spid="_x0000_s1060" type="#_x0000_t202" style="position:absolute;margin-left:314.55pt;margin-top:191.4pt;width:90.4pt;height:27.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" fillcolor="white [3201]" strokecolor="#4472c4 [3208]" strokeweight="1pt">
                <v:textbox>
                  <w:txbxContent>
                    <w:p w14:paraId="0AF49852" w14:textId="77777777" w:rsidR="00F143B3" w:rsidRPr="00810F3B" w:rsidRDefault="00F143B3" w:rsidP="00F143B3">
                      <w:pPr>
                        <w:spacing w:after="0"/>
                        <w:jc w:val="center"/>
                        <w:rPr>
                          <w:sz w:val="14"/>
                          <w:szCs w:val="14"/>
                        </w:rPr>
                      </w:pPr>
                      <w:r w:rsidRPr="00810F3B">
                        <w:rPr>
                          <w:sz w:val="14"/>
                          <w:szCs w:val="14"/>
                        </w:rPr>
                        <w:t>Chair</w:t>
                      </w:r>
                    </w:p>
                    <w:p w14:paraId="6484473F" w14:textId="6B178CBC" w:rsidR="00F143B3" w:rsidRPr="00810F3B" w:rsidRDefault="00F143B3" w:rsidP="00F143B3">
                      <w:pPr>
                        <w:spacing w:after="0"/>
                        <w:jc w:val="center"/>
                        <w:rPr>
                          <w:i/>
                          <w:sz w:val="14"/>
                          <w:szCs w:val="14"/>
                        </w:rPr>
                      </w:pPr>
                      <w:r w:rsidRPr="00810F3B">
                        <w:rPr>
                          <w:i/>
                          <w:sz w:val="14"/>
                          <w:szCs w:val="14"/>
                        </w:rPr>
                        <w:t>Ed Love</w:t>
                      </w:r>
                    </w:p>
                    <w:p w14:paraId="41AE2456" w14:textId="77777777" w:rsidR="005F75E4" w:rsidRPr="00810F3B" w:rsidRDefault="005F75E4" w:rsidP="005F75E4">
                      <w:pPr>
                        <w:spacing w:after="0"/>
                        <w:jc w:val="center"/>
                        <w:rPr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D31AD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DCAE43B" wp14:editId="1BA292B0">
                <wp:simplePos x="0" y="0"/>
                <wp:positionH relativeFrom="column">
                  <wp:posOffset>227330</wp:posOffset>
                </wp:positionH>
                <wp:positionV relativeFrom="paragraph">
                  <wp:posOffset>1859280</wp:posOffset>
                </wp:positionV>
                <wp:extent cx="1143635" cy="451485"/>
                <wp:effectExtent l="0" t="0" r="18415" b="24765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635" cy="451485"/>
                        </a:xfrm>
                        <a:prstGeom prst="rect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F69698" w14:textId="77777777" w:rsidR="00035151" w:rsidRPr="005F75E4" w:rsidRDefault="00035151" w:rsidP="00035151">
                            <w:pPr>
                              <w:spacing w:after="0"/>
                              <w:jc w:val="center"/>
                              <w:rPr>
                                <w:sz w:val="16"/>
                              </w:rPr>
                            </w:pPr>
                            <w:r w:rsidRPr="005F75E4">
                              <w:rPr>
                                <w:sz w:val="16"/>
                              </w:rPr>
                              <w:t>Dept. of Accoun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CAE43B" id="Text Box 19" o:spid="_x0000_s1062" type="#_x0000_t202" style="position:absolute;margin-left:17.9pt;margin-top:146.4pt;width:90.05pt;height:35.5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" fillcolor="white [3201]" strokecolor="#4472c4 [3208]" strokeweight="1.5pt">
                <v:textbox>
                  <w:txbxContent>
                    <w:p w14:paraId="44F69698" w14:textId="77777777" w:rsidR="00035151" w:rsidRPr="005F75E4" w:rsidRDefault="00035151" w:rsidP="00035151">
                      <w:pPr>
                        <w:spacing w:after="0"/>
                        <w:jc w:val="center"/>
                        <w:rPr>
                          <w:sz w:val="16"/>
                        </w:rPr>
                      </w:pPr>
                      <w:r w:rsidRPr="005F75E4">
                        <w:rPr>
                          <w:sz w:val="16"/>
                        </w:rPr>
                        <w:t>Dept. of Accounting</w:t>
                      </w:r>
                    </w:p>
                  </w:txbxContent>
                </v:textbox>
              </v:shape>
            </w:pict>
          </mc:Fallback>
        </mc:AlternateContent>
      </w:r>
      <w:r w:rsidR="00ED31AD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46E2291A" wp14:editId="6D4FA901">
                <wp:simplePos x="0" y="0"/>
                <wp:positionH relativeFrom="column">
                  <wp:posOffset>227330</wp:posOffset>
                </wp:positionH>
                <wp:positionV relativeFrom="paragraph">
                  <wp:posOffset>2430145</wp:posOffset>
                </wp:positionV>
                <wp:extent cx="1143635" cy="349250"/>
                <wp:effectExtent l="0" t="0" r="18415" b="1270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635" cy="3492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F5EE81" w14:textId="77777777" w:rsidR="005F75E4" w:rsidRPr="00810F3B" w:rsidRDefault="005F75E4" w:rsidP="005F75E4">
                            <w:pPr>
                              <w:spacing w:after="0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 w:rsidRPr="00810F3B">
                              <w:rPr>
                                <w:sz w:val="14"/>
                                <w:szCs w:val="14"/>
                              </w:rPr>
                              <w:t>Chair</w:t>
                            </w:r>
                          </w:p>
                          <w:p w14:paraId="27CBA0F5" w14:textId="011D0E90" w:rsidR="00AA510C" w:rsidRPr="00810F3B" w:rsidRDefault="002C22E4" w:rsidP="005F75E4">
                            <w:pPr>
                              <w:spacing w:after="0"/>
                              <w:jc w:val="center"/>
                              <w:rPr>
                                <w:i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i/>
                                <w:sz w:val="14"/>
                                <w:szCs w:val="14"/>
                              </w:rPr>
                              <w:t>Audrey Tayl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E2291A" id="Text Box 24" o:spid="_x0000_s1062" type="#_x0000_t202" style="position:absolute;margin-left:17.9pt;margin-top:191.35pt;width:90.05pt;height:27.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" fillcolor="white [3201]" strokecolor="#4472c4 [3208]" strokeweight="1pt">
                <v:textbox>
                  <w:txbxContent>
                    <w:p w14:paraId="5AF5EE81" w14:textId="77777777" w:rsidR="005F75E4" w:rsidRPr="00810F3B" w:rsidRDefault="005F75E4" w:rsidP="005F75E4">
                      <w:pPr>
                        <w:spacing w:after="0"/>
                        <w:jc w:val="center"/>
                        <w:rPr>
                          <w:sz w:val="14"/>
                          <w:szCs w:val="14"/>
                        </w:rPr>
                      </w:pPr>
                      <w:r w:rsidRPr="00810F3B">
                        <w:rPr>
                          <w:sz w:val="14"/>
                          <w:szCs w:val="14"/>
                        </w:rPr>
                        <w:t>Chair</w:t>
                      </w:r>
                    </w:p>
                    <w:p w14:paraId="27CBA0F5" w14:textId="011D0E90" w:rsidR="00AA510C" w:rsidRPr="00810F3B" w:rsidRDefault="002C22E4" w:rsidP="005F75E4">
                      <w:pPr>
                        <w:spacing w:after="0"/>
                        <w:jc w:val="center"/>
                        <w:rPr>
                          <w:i/>
                          <w:sz w:val="14"/>
                          <w:szCs w:val="14"/>
                        </w:rPr>
                      </w:pPr>
                      <w:r>
                        <w:rPr>
                          <w:i/>
                          <w:sz w:val="14"/>
                          <w:szCs w:val="14"/>
                        </w:rPr>
                        <w:t>Audrey Taylor</w:t>
                      </w:r>
                    </w:p>
                  </w:txbxContent>
                </v:textbox>
              </v:shape>
            </w:pict>
          </mc:Fallback>
        </mc:AlternateContent>
      </w:r>
      <w:r w:rsidR="00ED31AD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4136E0C" wp14:editId="18717E61">
                <wp:simplePos x="0" y="0"/>
                <wp:positionH relativeFrom="column">
                  <wp:posOffset>238125</wp:posOffset>
                </wp:positionH>
                <wp:positionV relativeFrom="paragraph">
                  <wp:posOffset>2879090</wp:posOffset>
                </wp:positionV>
                <wp:extent cx="1132840" cy="349250"/>
                <wp:effectExtent l="0" t="0" r="10160" b="1270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2840" cy="3492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DD13AB" w14:textId="77777777" w:rsidR="00F143B3" w:rsidRPr="00810F3B" w:rsidRDefault="00F143B3" w:rsidP="00F143B3">
                            <w:pPr>
                              <w:spacing w:after="0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 w:rsidRPr="00810F3B">
                              <w:rPr>
                                <w:sz w:val="14"/>
                                <w:szCs w:val="14"/>
                              </w:rPr>
                              <w:t>Department Manager</w:t>
                            </w:r>
                          </w:p>
                          <w:p w14:paraId="414868FA" w14:textId="5D067402" w:rsidR="00F143B3" w:rsidRPr="00810F3B" w:rsidRDefault="00EB661F" w:rsidP="00F143B3">
                            <w:pPr>
                              <w:spacing w:after="0"/>
                              <w:jc w:val="center"/>
                              <w:rPr>
                                <w:i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i/>
                                <w:sz w:val="14"/>
                                <w:szCs w:val="14"/>
                              </w:rPr>
                              <w:t>Morgan Free</w:t>
                            </w:r>
                            <w:r w:rsidR="00DE0397">
                              <w:rPr>
                                <w:i/>
                                <w:sz w:val="14"/>
                                <w:szCs w:val="14"/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136E0C" id="Text Box 4" o:spid="_x0000_s1063" type="#_x0000_t202" style="position:absolute;margin-left:18.75pt;margin-top:226.7pt;width:89.2pt;height:27.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" fillcolor="white [3201]" strokecolor="#4472c4 [3208]" strokeweight="1pt">
                <v:textbox>
                  <w:txbxContent>
                    <w:p w14:paraId="49DD13AB" w14:textId="77777777" w:rsidR="00F143B3" w:rsidRPr="00810F3B" w:rsidRDefault="00F143B3" w:rsidP="00F143B3">
                      <w:pPr>
                        <w:spacing w:after="0"/>
                        <w:jc w:val="center"/>
                        <w:rPr>
                          <w:sz w:val="14"/>
                          <w:szCs w:val="14"/>
                        </w:rPr>
                      </w:pPr>
                      <w:r w:rsidRPr="00810F3B">
                        <w:rPr>
                          <w:sz w:val="14"/>
                          <w:szCs w:val="14"/>
                        </w:rPr>
                        <w:t>Department Manager</w:t>
                      </w:r>
                    </w:p>
                    <w:p w14:paraId="414868FA" w14:textId="5D067402" w:rsidR="00F143B3" w:rsidRPr="00810F3B" w:rsidRDefault="00EB661F" w:rsidP="00F143B3">
                      <w:pPr>
                        <w:spacing w:after="0"/>
                        <w:jc w:val="center"/>
                        <w:rPr>
                          <w:i/>
                          <w:sz w:val="14"/>
                          <w:szCs w:val="14"/>
                        </w:rPr>
                      </w:pPr>
                      <w:r>
                        <w:rPr>
                          <w:i/>
                          <w:sz w:val="14"/>
                          <w:szCs w:val="14"/>
                        </w:rPr>
                        <w:t>Morgan Free</w:t>
                      </w:r>
                      <w:r w:rsidR="00DE0397">
                        <w:rPr>
                          <w:i/>
                          <w:sz w:val="14"/>
                          <w:szCs w:val="14"/>
                        </w:rP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  <w:r w:rsidR="00ED31AD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50A15AB" wp14:editId="7EEE376E">
                <wp:simplePos x="0" y="0"/>
                <wp:positionH relativeFrom="column">
                  <wp:posOffset>1490345</wp:posOffset>
                </wp:positionH>
                <wp:positionV relativeFrom="paragraph">
                  <wp:posOffset>1857375</wp:posOffset>
                </wp:positionV>
                <wp:extent cx="1127125" cy="443865"/>
                <wp:effectExtent l="0" t="0" r="15875" b="1333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27125" cy="443865"/>
                        </a:xfrm>
                        <a:prstGeom prst="rect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368E53" w14:textId="77777777" w:rsidR="00035151" w:rsidRPr="005F75E4" w:rsidRDefault="00035151" w:rsidP="00035151">
                            <w:pPr>
                              <w:spacing w:after="0"/>
                              <w:jc w:val="center"/>
                              <w:rPr>
                                <w:sz w:val="16"/>
                              </w:rPr>
                            </w:pPr>
                            <w:r w:rsidRPr="005F75E4">
                              <w:rPr>
                                <w:sz w:val="16"/>
                              </w:rPr>
                              <w:t xml:space="preserve">Dept. of Decision </w:t>
                            </w:r>
                            <w:r w:rsidR="005F75E4" w:rsidRPr="005F75E4">
                              <w:rPr>
                                <w:sz w:val="16"/>
                              </w:rPr>
                              <w:t>S</w:t>
                            </w:r>
                            <w:r w:rsidRPr="005F75E4">
                              <w:rPr>
                                <w:sz w:val="16"/>
                              </w:rPr>
                              <w:t>cien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0A15AB" id="Text Box 20" o:spid="_x0000_s1065" type="#_x0000_t202" style="position:absolute;margin-left:117.35pt;margin-top:146.25pt;width:88.75pt;height:34.9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" fillcolor="white [3201]" strokecolor="#4472c4 [3208]" strokeweight="1.5pt">
                <v:textbox>
                  <w:txbxContent>
                    <w:p w14:paraId="44368E53" w14:textId="77777777" w:rsidR="00035151" w:rsidRPr="005F75E4" w:rsidRDefault="00035151" w:rsidP="00035151">
                      <w:pPr>
                        <w:spacing w:after="0"/>
                        <w:jc w:val="center"/>
                        <w:rPr>
                          <w:sz w:val="16"/>
                        </w:rPr>
                      </w:pPr>
                      <w:r w:rsidRPr="005F75E4">
                        <w:rPr>
                          <w:sz w:val="16"/>
                        </w:rPr>
                        <w:t xml:space="preserve">Dept. of Decision </w:t>
                      </w:r>
                      <w:r w:rsidR="005F75E4" w:rsidRPr="005F75E4">
                        <w:rPr>
                          <w:sz w:val="16"/>
                        </w:rPr>
                        <w:t>S</w:t>
                      </w:r>
                      <w:r w:rsidRPr="005F75E4">
                        <w:rPr>
                          <w:sz w:val="16"/>
                        </w:rPr>
                        <w:t>ciences</w:t>
                      </w:r>
                    </w:p>
                  </w:txbxContent>
                </v:textbox>
              </v:shape>
            </w:pict>
          </mc:Fallback>
        </mc:AlternateContent>
      </w:r>
      <w:r w:rsidR="00ED31AD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13D16FE6" wp14:editId="64BE849F">
                <wp:simplePos x="0" y="0"/>
                <wp:positionH relativeFrom="column">
                  <wp:posOffset>2743835</wp:posOffset>
                </wp:positionH>
                <wp:positionV relativeFrom="paragraph">
                  <wp:posOffset>2430145</wp:posOffset>
                </wp:positionV>
                <wp:extent cx="1147445" cy="349250"/>
                <wp:effectExtent l="0" t="0" r="14605" b="1270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7445" cy="3492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687603" w14:textId="77777777" w:rsidR="00F143B3" w:rsidRPr="00810F3B" w:rsidRDefault="00F143B3" w:rsidP="00F143B3">
                            <w:pPr>
                              <w:spacing w:after="0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 w:rsidRPr="00810F3B">
                              <w:rPr>
                                <w:sz w:val="14"/>
                                <w:szCs w:val="14"/>
                              </w:rPr>
                              <w:t>Chair</w:t>
                            </w:r>
                          </w:p>
                          <w:p w14:paraId="148457E4" w14:textId="67B560A1" w:rsidR="00F143B3" w:rsidRPr="00810F3B" w:rsidRDefault="00EB661F" w:rsidP="00F143B3">
                            <w:pPr>
                              <w:spacing w:after="0"/>
                              <w:jc w:val="center"/>
                              <w:rPr>
                                <w:i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i/>
                                <w:sz w:val="14"/>
                                <w:szCs w:val="14"/>
                              </w:rPr>
                              <w:t xml:space="preserve">Matt </w:t>
                            </w:r>
                            <w:proofErr w:type="spellStart"/>
                            <w:r>
                              <w:rPr>
                                <w:i/>
                                <w:sz w:val="14"/>
                                <w:szCs w:val="14"/>
                              </w:rPr>
                              <w:t>Roelofs</w:t>
                            </w:r>
                            <w:proofErr w:type="spellEnd"/>
                          </w:p>
                          <w:p w14:paraId="342C709D" w14:textId="77777777" w:rsidR="005F75E4" w:rsidRPr="00810F3B" w:rsidRDefault="005F75E4" w:rsidP="005F75E4">
                            <w:pPr>
                              <w:spacing w:after="0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D16FE6" id="Text Box 26" o:spid="_x0000_s1065" type="#_x0000_t202" style="position:absolute;margin-left:216.05pt;margin-top:191.35pt;width:90.35pt;height:27.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" fillcolor="white [3201]" strokecolor="#4472c4 [3208]" strokeweight="1pt">
                <v:textbox>
                  <w:txbxContent>
                    <w:p w14:paraId="7A687603" w14:textId="77777777" w:rsidR="00F143B3" w:rsidRPr="00810F3B" w:rsidRDefault="00F143B3" w:rsidP="00F143B3">
                      <w:pPr>
                        <w:spacing w:after="0"/>
                        <w:jc w:val="center"/>
                        <w:rPr>
                          <w:sz w:val="14"/>
                          <w:szCs w:val="14"/>
                        </w:rPr>
                      </w:pPr>
                      <w:r w:rsidRPr="00810F3B">
                        <w:rPr>
                          <w:sz w:val="14"/>
                          <w:szCs w:val="14"/>
                        </w:rPr>
                        <w:t>Chair</w:t>
                      </w:r>
                    </w:p>
                    <w:p w14:paraId="148457E4" w14:textId="67B560A1" w:rsidR="00F143B3" w:rsidRPr="00810F3B" w:rsidRDefault="00EB661F" w:rsidP="00F143B3">
                      <w:pPr>
                        <w:spacing w:after="0"/>
                        <w:jc w:val="center"/>
                        <w:rPr>
                          <w:i/>
                          <w:sz w:val="14"/>
                          <w:szCs w:val="14"/>
                        </w:rPr>
                      </w:pPr>
                      <w:r>
                        <w:rPr>
                          <w:i/>
                          <w:sz w:val="14"/>
                          <w:szCs w:val="14"/>
                        </w:rPr>
                        <w:t xml:space="preserve">Matt </w:t>
                      </w:r>
                      <w:proofErr w:type="spellStart"/>
                      <w:r>
                        <w:rPr>
                          <w:i/>
                          <w:sz w:val="14"/>
                          <w:szCs w:val="14"/>
                        </w:rPr>
                        <w:t>Roelofs</w:t>
                      </w:r>
                      <w:proofErr w:type="spellEnd"/>
                    </w:p>
                    <w:p w14:paraId="342C709D" w14:textId="77777777" w:rsidR="005F75E4" w:rsidRPr="00810F3B" w:rsidRDefault="005F75E4" w:rsidP="005F75E4">
                      <w:pPr>
                        <w:spacing w:after="0"/>
                        <w:jc w:val="center"/>
                        <w:rPr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D31AD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BF2BF32" wp14:editId="2A9DCF89">
                <wp:simplePos x="0" y="0"/>
                <wp:positionH relativeFrom="column">
                  <wp:posOffset>2743835</wp:posOffset>
                </wp:positionH>
                <wp:positionV relativeFrom="paragraph">
                  <wp:posOffset>1859280</wp:posOffset>
                </wp:positionV>
                <wp:extent cx="1147445" cy="443865"/>
                <wp:effectExtent l="0" t="0" r="14605" b="13335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7445" cy="443865"/>
                        </a:xfrm>
                        <a:prstGeom prst="rect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19865CD" w14:textId="77777777" w:rsidR="00035151" w:rsidRPr="005F75E4" w:rsidRDefault="00035151" w:rsidP="00035151">
                            <w:pPr>
                              <w:spacing w:after="0"/>
                              <w:jc w:val="center"/>
                              <w:rPr>
                                <w:sz w:val="16"/>
                              </w:rPr>
                            </w:pPr>
                            <w:r w:rsidRPr="005F75E4">
                              <w:rPr>
                                <w:sz w:val="16"/>
                              </w:rPr>
                              <w:t>Dept. of Economic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F2BF32" id="Text Box 21" o:spid="_x0000_s1067" type="#_x0000_t202" style="position:absolute;margin-left:216.05pt;margin-top:146.4pt;width:90.35pt;height:34.9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" fillcolor="white [3201]" strokecolor="#4472c4 [3208]" strokeweight="1.5pt">
                <v:textbox>
                  <w:txbxContent>
                    <w:p w14:paraId="319865CD" w14:textId="77777777" w:rsidR="00035151" w:rsidRPr="005F75E4" w:rsidRDefault="00035151" w:rsidP="00035151">
                      <w:pPr>
                        <w:spacing w:after="0"/>
                        <w:jc w:val="center"/>
                        <w:rPr>
                          <w:sz w:val="16"/>
                        </w:rPr>
                      </w:pPr>
                      <w:r w:rsidRPr="005F75E4">
                        <w:rPr>
                          <w:sz w:val="16"/>
                        </w:rPr>
                        <w:t>Dept. of Economics</w:t>
                      </w:r>
                    </w:p>
                  </w:txbxContent>
                </v:textbox>
              </v:shape>
            </w:pict>
          </mc:Fallback>
        </mc:AlternateContent>
      </w:r>
      <w:r w:rsidR="00ED31AD"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032F83AE" wp14:editId="50DB5392">
                <wp:simplePos x="0" y="0"/>
                <wp:positionH relativeFrom="column">
                  <wp:posOffset>3996055</wp:posOffset>
                </wp:positionH>
                <wp:positionV relativeFrom="paragraph">
                  <wp:posOffset>2884805</wp:posOffset>
                </wp:positionV>
                <wp:extent cx="1148080" cy="349250"/>
                <wp:effectExtent l="0" t="0" r="13970" b="1270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8080" cy="3492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502293" w14:textId="77777777" w:rsidR="002F496C" w:rsidRPr="00810F3B" w:rsidRDefault="002F496C" w:rsidP="002F496C">
                            <w:pPr>
                              <w:spacing w:after="0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 w:rsidRPr="00810F3B">
                              <w:rPr>
                                <w:sz w:val="14"/>
                                <w:szCs w:val="14"/>
                              </w:rPr>
                              <w:t>Department Manager</w:t>
                            </w:r>
                          </w:p>
                          <w:p w14:paraId="464B3912" w14:textId="1C35A5FD" w:rsidR="002F496C" w:rsidRPr="00810F3B" w:rsidRDefault="00416B15" w:rsidP="002F496C">
                            <w:pPr>
                              <w:spacing w:after="0"/>
                              <w:jc w:val="center"/>
                              <w:rPr>
                                <w:i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i/>
                                <w:sz w:val="14"/>
                                <w:szCs w:val="14"/>
                              </w:rPr>
                              <w:t>Heather Christians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2F83AE" id="Text Box 30" o:spid="_x0000_s1067" type="#_x0000_t202" style="position:absolute;margin-left:314.65pt;margin-top:227.15pt;width:90.4pt;height:27.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" fillcolor="white [3201]" strokecolor="#4472c4 [3208]" strokeweight="1pt">
                <v:textbox>
                  <w:txbxContent>
                    <w:p w14:paraId="3D502293" w14:textId="77777777" w:rsidR="002F496C" w:rsidRPr="00810F3B" w:rsidRDefault="002F496C" w:rsidP="002F496C">
                      <w:pPr>
                        <w:spacing w:after="0"/>
                        <w:jc w:val="center"/>
                        <w:rPr>
                          <w:sz w:val="14"/>
                          <w:szCs w:val="14"/>
                        </w:rPr>
                      </w:pPr>
                      <w:r w:rsidRPr="00810F3B">
                        <w:rPr>
                          <w:sz w:val="14"/>
                          <w:szCs w:val="14"/>
                        </w:rPr>
                        <w:t>Department Manager</w:t>
                      </w:r>
                    </w:p>
                    <w:p w14:paraId="464B3912" w14:textId="1C35A5FD" w:rsidR="002F496C" w:rsidRPr="00810F3B" w:rsidRDefault="00416B15" w:rsidP="002F496C">
                      <w:pPr>
                        <w:spacing w:after="0"/>
                        <w:jc w:val="center"/>
                        <w:rPr>
                          <w:i/>
                          <w:sz w:val="14"/>
                          <w:szCs w:val="14"/>
                        </w:rPr>
                      </w:pPr>
                      <w:r>
                        <w:rPr>
                          <w:i/>
                          <w:sz w:val="14"/>
                          <w:szCs w:val="14"/>
                        </w:rPr>
                        <w:t>Heather Christianson</w:t>
                      </w:r>
                    </w:p>
                  </w:txbxContent>
                </v:textbox>
              </v:shape>
            </w:pict>
          </mc:Fallback>
        </mc:AlternateContent>
      </w:r>
      <w:r w:rsidR="00ED31AD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921EC13" wp14:editId="756A4BD2">
                <wp:simplePos x="0" y="0"/>
                <wp:positionH relativeFrom="column">
                  <wp:posOffset>5252720</wp:posOffset>
                </wp:positionH>
                <wp:positionV relativeFrom="paragraph">
                  <wp:posOffset>1869440</wp:posOffset>
                </wp:positionV>
                <wp:extent cx="1161415" cy="451485"/>
                <wp:effectExtent l="0" t="0" r="19685" b="24765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61415" cy="451485"/>
                        </a:xfrm>
                        <a:prstGeom prst="rect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EAD7B9" w14:textId="77777777" w:rsidR="00D475E9" w:rsidRPr="00894FD0" w:rsidRDefault="00D475E9" w:rsidP="00D475E9">
                            <w:pPr>
                              <w:spacing w:after="0"/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Dept. of Manag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21EC13" id="Text Box 23" o:spid="_x0000_s1069" type="#_x0000_t202" style="position:absolute;margin-left:413.6pt;margin-top:147.2pt;width:91.45pt;height:35.5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" fillcolor="white [3201]" strokecolor="#4472c4 [3208]" strokeweight="1.5pt">
                <v:textbox>
                  <w:txbxContent>
                    <w:p w14:paraId="7CEAD7B9" w14:textId="77777777" w:rsidR="00D475E9" w:rsidRPr="00894FD0" w:rsidRDefault="00D475E9" w:rsidP="00D475E9">
                      <w:pPr>
                        <w:spacing w:after="0"/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Dept. of Management</w:t>
                      </w:r>
                    </w:p>
                  </w:txbxContent>
                </v:textbox>
              </v:shape>
            </w:pict>
          </mc:Fallback>
        </mc:AlternateContent>
      </w:r>
      <w:r w:rsidR="00ED31AD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9EBBCF7" wp14:editId="33BD0501">
                <wp:simplePos x="0" y="0"/>
                <wp:positionH relativeFrom="column">
                  <wp:posOffset>5253990</wp:posOffset>
                </wp:positionH>
                <wp:positionV relativeFrom="paragraph">
                  <wp:posOffset>2426970</wp:posOffset>
                </wp:positionV>
                <wp:extent cx="1138555" cy="349250"/>
                <wp:effectExtent l="0" t="0" r="23495" b="1270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8555" cy="3492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1D38B0" w14:textId="77777777" w:rsidR="00F143B3" w:rsidRPr="00810F3B" w:rsidRDefault="00F143B3" w:rsidP="00F143B3">
                            <w:pPr>
                              <w:spacing w:after="0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 w:rsidRPr="00810F3B">
                              <w:rPr>
                                <w:sz w:val="14"/>
                                <w:szCs w:val="14"/>
                              </w:rPr>
                              <w:t>Chair</w:t>
                            </w:r>
                          </w:p>
                          <w:p w14:paraId="7F14A0FC" w14:textId="07CCEEEC" w:rsidR="00F143B3" w:rsidRPr="00810F3B" w:rsidRDefault="00C963C3" w:rsidP="00F143B3">
                            <w:pPr>
                              <w:spacing w:after="0"/>
                              <w:jc w:val="center"/>
                              <w:rPr>
                                <w:i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i/>
                                <w:sz w:val="14"/>
                                <w:szCs w:val="14"/>
                              </w:rPr>
                              <w:t>Mary Sass</w:t>
                            </w:r>
                          </w:p>
                          <w:p w14:paraId="5570D6B6" w14:textId="77777777" w:rsidR="005F75E4" w:rsidRPr="00810F3B" w:rsidRDefault="005F75E4" w:rsidP="005F75E4">
                            <w:pPr>
                              <w:spacing w:after="0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EBBCF7" id="Text Box 28" o:spid="_x0000_s1068" type="#_x0000_t202" style="position:absolute;margin-left:413.7pt;margin-top:191.1pt;width:89.65pt;height:27.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" fillcolor="white [3201]" strokecolor="#4472c4 [3208]" strokeweight="1pt">
                <v:textbox>
                  <w:txbxContent>
                    <w:p w14:paraId="5F1D38B0" w14:textId="77777777" w:rsidR="00F143B3" w:rsidRPr="00810F3B" w:rsidRDefault="00F143B3" w:rsidP="00F143B3">
                      <w:pPr>
                        <w:spacing w:after="0"/>
                        <w:jc w:val="center"/>
                        <w:rPr>
                          <w:sz w:val="14"/>
                          <w:szCs w:val="14"/>
                        </w:rPr>
                      </w:pPr>
                      <w:r w:rsidRPr="00810F3B">
                        <w:rPr>
                          <w:sz w:val="14"/>
                          <w:szCs w:val="14"/>
                        </w:rPr>
                        <w:t>Chair</w:t>
                      </w:r>
                    </w:p>
                    <w:p w14:paraId="7F14A0FC" w14:textId="07CCEEEC" w:rsidR="00F143B3" w:rsidRPr="00810F3B" w:rsidRDefault="00C963C3" w:rsidP="00F143B3">
                      <w:pPr>
                        <w:spacing w:after="0"/>
                        <w:jc w:val="center"/>
                        <w:rPr>
                          <w:i/>
                          <w:sz w:val="14"/>
                          <w:szCs w:val="14"/>
                        </w:rPr>
                      </w:pPr>
                      <w:r>
                        <w:rPr>
                          <w:i/>
                          <w:sz w:val="14"/>
                          <w:szCs w:val="14"/>
                        </w:rPr>
                        <w:t>Mary Sass</w:t>
                      </w:r>
                    </w:p>
                    <w:p w14:paraId="5570D6B6" w14:textId="77777777" w:rsidR="005F75E4" w:rsidRPr="00810F3B" w:rsidRDefault="005F75E4" w:rsidP="005F75E4">
                      <w:pPr>
                        <w:spacing w:after="0"/>
                        <w:jc w:val="center"/>
                        <w:rPr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D31AD"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7575D6D2" wp14:editId="44BF1FDD">
                <wp:simplePos x="0" y="0"/>
                <wp:positionH relativeFrom="column">
                  <wp:posOffset>5264150</wp:posOffset>
                </wp:positionH>
                <wp:positionV relativeFrom="paragraph">
                  <wp:posOffset>2884170</wp:posOffset>
                </wp:positionV>
                <wp:extent cx="1133475" cy="349250"/>
                <wp:effectExtent l="0" t="0" r="28575" b="1270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3475" cy="3492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030584" w14:textId="77777777" w:rsidR="002F496C" w:rsidRPr="00810F3B" w:rsidRDefault="002F496C" w:rsidP="002F496C">
                            <w:pPr>
                              <w:spacing w:after="0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 w:rsidRPr="00810F3B">
                              <w:rPr>
                                <w:sz w:val="14"/>
                                <w:szCs w:val="14"/>
                              </w:rPr>
                              <w:t>Department Manager</w:t>
                            </w:r>
                          </w:p>
                          <w:p w14:paraId="1AF794F6" w14:textId="5E7DCA9C" w:rsidR="002F496C" w:rsidRPr="00810F3B" w:rsidRDefault="002F496C" w:rsidP="002F496C">
                            <w:pPr>
                              <w:spacing w:after="0"/>
                              <w:jc w:val="center"/>
                              <w:rPr>
                                <w:i/>
                                <w:sz w:val="14"/>
                                <w:szCs w:val="14"/>
                              </w:rPr>
                            </w:pPr>
                            <w:r w:rsidRPr="00810F3B">
                              <w:rPr>
                                <w:i/>
                                <w:sz w:val="14"/>
                                <w:szCs w:val="14"/>
                              </w:rPr>
                              <w:t>Cristina Nelso</w:t>
                            </w:r>
                            <w:r w:rsidR="00DE0397">
                              <w:rPr>
                                <w:i/>
                                <w:sz w:val="14"/>
                                <w:szCs w:val="14"/>
                              </w:rPr>
                              <w:t>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75D6D2" id="Text Box 31" o:spid="_x0000_s1070" type="#_x0000_t202" style="position:absolute;margin-left:414.5pt;margin-top:227.1pt;width:89.25pt;height:27.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" fillcolor="white [3201]" strokecolor="#4472c4 [3208]" strokeweight="1pt">
                <v:textbox>
                  <w:txbxContent>
                    <w:p w14:paraId="7C030584" w14:textId="77777777" w:rsidR="002F496C" w:rsidRPr="00810F3B" w:rsidRDefault="002F496C" w:rsidP="002F496C">
                      <w:pPr>
                        <w:spacing w:after="0"/>
                        <w:jc w:val="center"/>
                        <w:rPr>
                          <w:sz w:val="14"/>
                          <w:szCs w:val="14"/>
                        </w:rPr>
                      </w:pPr>
                      <w:r w:rsidRPr="00810F3B">
                        <w:rPr>
                          <w:sz w:val="14"/>
                          <w:szCs w:val="14"/>
                        </w:rPr>
                        <w:t>Department Manager</w:t>
                      </w:r>
                    </w:p>
                    <w:p w14:paraId="1AF794F6" w14:textId="5E7DCA9C" w:rsidR="002F496C" w:rsidRPr="00810F3B" w:rsidRDefault="002F496C" w:rsidP="002F496C">
                      <w:pPr>
                        <w:spacing w:after="0"/>
                        <w:jc w:val="center"/>
                        <w:rPr>
                          <w:i/>
                          <w:sz w:val="14"/>
                          <w:szCs w:val="14"/>
                        </w:rPr>
                      </w:pPr>
                      <w:r w:rsidRPr="00810F3B">
                        <w:rPr>
                          <w:i/>
                          <w:sz w:val="14"/>
                          <w:szCs w:val="14"/>
                        </w:rPr>
                        <w:t>Cristina Nelso</w:t>
                      </w:r>
                      <w:r w:rsidR="00DE0397">
                        <w:rPr>
                          <w:i/>
                          <w:sz w:val="14"/>
                          <w:szCs w:val="14"/>
                        </w:rPr>
                        <w:t>n</w:t>
                      </w:r>
                    </w:p>
                  </w:txbxContent>
                </v:textbox>
              </v:shape>
            </w:pict>
          </mc:Fallback>
        </mc:AlternateContent>
      </w:r>
      <w:r w:rsidR="00ED31AD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407F05C" wp14:editId="0691F830">
                <wp:simplePos x="0" y="0"/>
                <wp:positionH relativeFrom="column">
                  <wp:posOffset>3994862</wp:posOffset>
                </wp:positionH>
                <wp:positionV relativeFrom="paragraph">
                  <wp:posOffset>1864360</wp:posOffset>
                </wp:positionV>
                <wp:extent cx="1148080" cy="443865"/>
                <wp:effectExtent l="0" t="0" r="13970" b="13335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8080" cy="443865"/>
                        </a:xfrm>
                        <a:prstGeom prst="rect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A13ED3" w14:textId="77777777" w:rsidR="00D475E9" w:rsidRPr="005F75E4" w:rsidRDefault="00D475E9" w:rsidP="00D475E9">
                            <w:pPr>
                              <w:spacing w:after="0"/>
                              <w:jc w:val="center"/>
                              <w:rPr>
                                <w:sz w:val="16"/>
                              </w:rPr>
                            </w:pPr>
                            <w:r w:rsidRPr="005F75E4">
                              <w:rPr>
                                <w:sz w:val="16"/>
                              </w:rPr>
                              <w:t>Dept. of Finance &amp; Marke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07F05C" id="Text Box 22" o:spid="_x0000_s1072" type="#_x0000_t202" style="position:absolute;margin-left:314.55pt;margin-top:146.8pt;width:90.4pt;height:34.9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" fillcolor="white [3201]" strokecolor="#4472c4 [3208]" strokeweight="1.5pt">
                <v:textbox>
                  <w:txbxContent>
                    <w:p w14:paraId="5AA13ED3" w14:textId="77777777" w:rsidR="00D475E9" w:rsidRPr="005F75E4" w:rsidRDefault="00D475E9" w:rsidP="00D475E9">
                      <w:pPr>
                        <w:spacing w:after="0"/>
                        <w:jc w:val="center"/>
                        <w:rPr>
                          <w:sz w:val="16"/>
                        </w:rPr>
                      </w:pPr>
                      <w:r w:rsidRPr="005F75E4">
                        <w:rPr>
                          <w:sz w:val="16"/>
                        </w:rPr>
                        <w:t>Dept. of Finance &amp; Marketing</w:t>
                      </w:r>
                    </w:p>
                  </w:txbxContent>
                </v:textbox>
              </v:shape>
            </w:pict>
          </mc:Fallback>
        </mc:AlternateContent>
      </w:r>
    </w:p>
    <w:sectPr w:rsidR="00033BD2" w:rsidRPr="004D10EE" w:rsidSect="00A55287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xtjA3MzOwNDc3MjBU0lEKTi0uzszPAykwqgUA63e86ywAAAA="/>
  </w:docVars>
  <w:rsids>
    <w:rsidRoot w:val="00A55287"/>
    <w:rsid w:val="00033BD2"/>
    <w:rsid w:val="00035151"/>
    <w:rsid w:val="00093E32"/>
    <w:rsid w:val="000B3398"/>
    <w:rsid w:val="000B5D4E"/>
    <w:rsid w:val="000B62C4"/>
    <w:rsid w:val="000B7321"/>
    <w:rsid w:val="000D2957"/>
    <w:rsid w:val="000D7BA5"/>
    <w:rsid w:val="00114B05"/>
    <w:rsid w:val="001456DA"/>
    <w:rsid w:val="001500F8"/>
    <w:rsid w:val="00152D96"/>
    <w:rsid w:val="00233232"/>
    <w:rsid w:val="00245273"/>
    <w:rsid w:val="002714AD"/>
    <w:rsid w:val="002A132F"/>
    <w:rsid w:val="002C22E4"/>
    <w:rsid w:val="002F496C"/>
    <w:rsid w:val="00382C98"/>
    <w:rsid w:val="0038755A"/>
    <w:rsid w:val="003E0214"/>
    <w:rsid w:val="0040589A"/>
    <w:rsid w:val="00416B15"/>
    <w:rsid w:val="00435BFB"/>
    <w:rsid w:val="0044370C"/>
    <w:rsid w:val="004815DA"/>
    <w:rsid w:val="00493FB8"/>
    <w:rsid w:val="004A74C4"/>
    <w:rsid w:val="004D10EE"/>
    <w:rsid w:val="005153D9"/>
    <w:rsid w:val="00525064"/>
    <w:rsid w:val="00587C66"/>
    <w:rsid w:val="00595311"/>
    <w:rsid w:val="005F75E4"/>
    <w:rsid w:val="006009AA"/>
    <w:rsid w:val="00605680"/>
    <w:rsid w:val="00644C3A"/>
    <w:rsid w:val="00660B3C"/>
    <w:rsid w:val="00716F06"/>
    <w:rsid w:val="007232AE"/>
    <w:rsid w:val="00726506"/>
    <w:rsid w:val="00731EA9"/>
    <w:rsid w:val="0077208D"/>
    <w:rsid w:val="007A2F19"/>
    <w:rsid w:val="00810F3B"/>
    <w:rsid w:val="00830868"/>
    <w:rsid w:val="00842365"/>
    <w:rsid w:val="00857128"/>
    <w:rsid w:val="00866258"/>
    <w:rsid w:val="00867324"/>
    <w:rsid w:val="00894FD0"/>
    <w:rsid w:val="008B5599"/>
    <w:rsid w:val="00911681"/>
    <w:rsid w:val="00995789"/>
    <w:rsid w:val="009D6C1A"/>
    <w:rsid w:val="009E2E97"/>
    <w:rsid w:val="009F17E3"/>
    <w:rsid w:val="009F4DEF"/>
    <w:rsid w:val="00A432CA"/>
    <w:rsid w:val="00A55287"/>
    <w:rsid w:val="00A711DE"/>
    <w:rsid w:val="00A80EF1"/>
    <w:rsid w:val="00AA510C"/>
    <w:rsid w:val="00AF47AF"/>
    <w:rsid w:val="00B11857"/>
    <w:rsid w:val="00B51C80"/>
    <w:rsid w:val="00B74C39"/>
    <w:rsid w:val="00B85F4E"/>
    <w:rsid w:val="00C33B4F"/>
    <w:rsid w:val="00C963C3"/>
    <w:rsid w:val="00CA151F"/>
    <w:rsid w:val="00CA41E1"/>
    <w:rsid w:val="00CB56A3"/>
    <w:rsid w:val="00CC489A"/>
    <w:rsid w:val="00D475E9"/>
    <w:rsid w:val="00D67405"/>
    <w:rsid w:val="00DD3A5F"/>
    <w:rsid w:val="00DE0397"/>
    <w:rsid w:val="00DE4F61"/>
    <w:rsid w:val="00DF2478"/>
    <w:rsid w:val="00E275B4"/>
    <w:rsid w:val="00E53C55"/>
    <w:rsid w:val="00E61F51"/>
    <w:rsid w:val="00E852E0"/>
    <w:rsid w:val="00EA2064"/>
    <w:rsid w:val="00EB661F"/>
    <w:rsid w:val="00ED31AD"/>
    <w:rsid w:val="00EE3F35"/>
    <w:rsid w:val="00EE3F41"/>
    <w:rsid w:val="00EF4063"/>
    <w:rsid w:val="00F143B3"/>
    <w:rsid w:val="00F15EAA"/>
    <w:rsid w:val="00F23AE9"/>
    <w:rsid w:val="00F425D8"/>
    <w:rsid w:val="00F516E8"/>
    <w:rsid w:val="00F86489"/>
    <w:rsid w:val="00FF7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D805AE"/>
  <w15:chartTrackingRefBased/>
  <w15:docId w15:val="{DCF13EE4-E22F-4C49-B28D-C2D43C540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93F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3FB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6</Words>
  <Characters>15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BE</Company>
  <LinksUpToDate>false</LinksUpToDate>
  <CharactersWithSpaces>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e Brearley</dc:creator>
  <cp:keywords/>
  <dc:description/>
  <cp:lastModifiedBy>Bridget Meyer</cp:lastModifiedBy>
  <cp:revision>12</cp:revision>
  <cp:lastPrinted>2023-10-03T20:10:00Z</cp:lastPrinted>
  <dcterms:created xsi:type="dcterms:W3CDTF">2023-10-03T18:19:00Z</dcterms:created>
  <dcterms:modified xsi:type="dcterms:W3CDTF">2023-10-03T20:17:00Z</dcterms:modified>
</cp:coreProperties>
</file>